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946A2" w14:textId="77777777" w:rsidR="005C23B8" w:rsidRPr="0089539E" w:rsidRDefault="005C23B8" w:rsidP="00BE22BD">
      <w:r w:rsidRPr="0089539E">
        <w:rPr>
          <w:noProof/>
          <w:lang w:eastAsia="en-GB"/>
        </w:rPr>
        <w:drawing>
          <wp:inline distT="0" distB="0" distL="0" distR="0" wp14:anchorId="77EC7B33" wp14:editId="463F3EAD">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0E0EB5">
        <w:pict w14:anchorId="529EDE2A">
          <v:shapetype id="_x0000_t202" coordsize="21600,21600" o:spt="202" path="m,l,21600r21600,l21600,xe">
            <v:stroke joinstyle="miter"/>
            <v:path gradientshapeok="t" o:connecttype="rect"/>
          </v:shapetype>
          <v:shape id="_x0000_s1052" type="#_x0000_t202" style="width:261.35pt;height:62.2pt;mso-left-percent:-10001;mso-top-percent:-10001;mso-position-horizontal:absolute;mso-position-horizontal-relative:char;mso-position-vertical:absolute;mso-position-vertical-relative:line;mso-left-percent:-10001;mso-top-percent:-10001" stroked="f">
            <v:textbox>
              <w:txbxContent>
                <w:p w14:paraId="5581990E" w14:textId="77777777" w:rsidR="000E0EB5" w:rsidRPr="006D17B7" w:rsidRDefault="000E0EB5"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14:paraId="67D98586" w14:textId="77777777" w:rsidR="000E0EB5" w:rsidRPr="001979F4" w:rsidRDefault="000E0EB5" w:rsidP="00BE22BD"/>
                <w:p w14:paraId="1EE464E9" w14:textId="77777777" w:rsidR="000E0EB5" w:rsidRPr="001C325A" w:rsidRDefault="000E0EB5" w:rsidP="00BE22BD"/>
              </w:txbxContent>
            </v:textbox>
            <w10:anchorlock/>
          </v:shape>
        </w:pict>
      </w:r>
    </w:p>
    <w:p w14:paraId="65978360" w14:textId="77777777" w:rsidR="005C23B8" w:rsidRPr="0089539E" w:rsidRDefault="005C23B8" w:rsidP="00BE22BD"/>
    <w:p w14:paraId="0097F882" w14:textId="77777777" w:rsidR="005C23B8" w:rsidRPr="0089539E" w:rsidRDefault="005C23B8" w:rsidP="00BE22BD"/>
    <w:p w14:paraId="612545A7" w14:textId="77777777" w:rsidR="005C23B8" w:rsidRPr="0089539E" w:rsidRDefault="005C23B8" w:rsidP="00BE22BD"/>
    <w:p w14:paraId="6DEDFADF" w14:textId="77777777"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14:paraId="5DBE3532" w14:textId="77777777" w:rsidR="005C23B8" w:rsidRPr="0089539E" w:rsidRDefault="005C23B8" w:rsidP="00BE22BD"/>
    <w:p w14:paraId="650BA67D" w14:textId="77777777" w:rsidR="005C23B8" w:rsidRPr="0089539E" w:rsidRDefault="005C23B8" w:rsidP="00BE22BD"/>
    <w:p w14:paraId="0AFEF5C3" w14:textId="77777777" w:rsidR="005C23B8" w:rsidRPr="0089539E" w:rsidRDefault="005C23B8" w:rsidP="00BE22BD"/>
    <w:p w14:paraId="7226DFFA" w14:textId="77777777"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r w:rsidR="0070142C" w:rsidRPr="0089539E">
        <w:t>BananaCo</w:t>
      </w:r>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t>Dionysios Satikidis, MSc</w:t>
      </w:r>
      <w:r w:rsidR="00B70ACB" w:rsidRPr="0089539E">
        <w:br/>
      </w:r>
    </w:p>
    <w:p w14:paraId="586B651E" w14:textId="77777777" w:rsidR="005C23B8" w:rsidRPr="0089539E" w:rsidRDefault="005C23B8" w:rsidP="00BE22BD">
      <w:pPr>
        <w:tabs>
          <w:tab w:val="left" w:pos="2268"/>
          <w:tab w:val="left" w:pos="3544"/>
        </w:tabs>
      </w:pPr>
    </w:p>
    <w:p w14:paraId="2B130DEF" w14:textId="77777777" w:rsidR="005C23B8" w:rsidRPr="0089539E" w:rsidRDefault="005C23B8" w:rsidP="00BE22BD">
      <w:pPr>
        <w:pBdr>
          <w:bottom w:val="single" w:sz="2" w:space="1" w:color="A6A6A6" w:themeColor="background1" w:themeShade="A6"/>
        </w:pBdr>
        <w:tabs>
          <w:tab w:val="left" w:pos="2268"/>
          <w:tab w:val="left" w:pos="3544"/>
        </w:tabs>
      </w:pPr>
      <w:r w:rsidRPr="0089539E">
        <w:t>Team members</w:t>
      </w:r>
    </w:p>
    <w:p w14:paraId="195D5235" w14:textId="176A141C" w:rsidR="00B15DBE" w:rsidRPr="00B15DBE" w:rsidRDefault="005C23B8" w:rsidP="00BE22BD">
      <w:pPr>
        <w:tabs>
          <w:tab w:val="left" w:pos="2268"/>
          <w:tab w:val="left" w:pos="3544"/>
        </w:tabs>
      </w:pPr>
      <w:r w:rsidRPr="0089539E">
        <w:t>Project leader</w:t>
      </w:r>
      <w:r w:rsidRPr="0089539E">
        <w:tab/>
      </w:r>
      <w:r w:rsidR="00AE7004" w:rsidRPr="00A72C51">
        <w:t>1841797</w:t>
      </w:r>
      <w:r w:rsidR="00AE7004">
        <w:t xml:space="preserve"> – </w:t>
      </w:r>
      <w:r w:rsidR="00AE7004" w:rsidRPr="00A72C51">
        <w:t>Fabian Peltzer</w:t>
      </w:r>
      <w:r w:rsidR="009559C7" w:rsidRPr="0089539E">
        <w:rPr>
          <w:color w:val="FF0000"/>
        </w:rPr>
        <w:br/>
      </w:r>
      <w:r w:rsidRPr="0089539E">
        <w:t>Develop</w:t>
      </w:r>
      <w:r w:rsidR="00B70ACB" w:rsidRPr="0089539E">
        <w:t>er(s)</w:t>
      </w:r>
      <w:r w:rsidRPr="0089539E">
        <w:tab/>
      </w:r>
      <w:r w:rsidR="00B70ACB" w:rsidRPr="0089539E">
        <w:rPr>
          <w:color w:val="FF0000"/>
        </w:rPr>
        <w:t>&lt;Student ID&gt;</w:t>
      </w:r>
      <w:r w:rsidRPr="0089539E">
        <w:rPr>
          <w:color w:val="FF0000"/>
        </w:rPr>
        <w:tab/>
      </w:r>
      <w:r w:rsidR="00AE7004">
        <w:t xml:space="preserve">– </w:t>
      </w:r>
      <w:r w:rsidR="00AE7004" w:rsidRPr="00AE7004">
        <w:t>Michael Watzko</w:t>
      </w:r>
      <w:r w:rsidR="00BE22BD" w:rsidRPr="0089539E">
        <w:rPr>
          <w:color w:val="FF0000"/>
        </w:rPr>
        <w:br/>
      </w:r>
      <w:bookmarkStart w:id="0" w:name="_Hlk6346825"/>
      <w:r w:rsidR="00B70ACB" w:rsidRPr="00B15DBE">
        <w:rPr>
          <w:bCs/>
        </w:rPr>
        <w:t>Data-Analyst(s)</w:t>
      </w:r>
      <w:r w:rsidRPr="00B15DBE">
        <w:tab/>
      </w:r>
      <w:r w:rsidR="00B15DBE" w:rsidRPr="00B15DBE">
        <w:t xml:space="preserve">1841789 – </w:t>
      </w:r>
      <w:bookmarkEnd w:id="0"/>
      <w:r w:rsidR="00B15DBE" w:rsidRPr="00B15DBE">
        <w:t>Julian Maier</w:t>
      </w:r>
      <w:r w:rsidR="00B70ACB" w:rsidRPr="0089539E">
        <w:rPr>
          <w:color w:val="FF0000"/>
        </w:rPr>
        <w:br/>
      </w:r>
      <w:r w:rsidR="00B70ACB" w:rsidRPr="00B15DBE">
        <w:rPr>
          <w:bCs/>
        </w:rPr>
        <w:t>Documentation-Manager</w:t>
      </w:r>
      <w:r w:rsidRPr="00B15DBE">
        <w:tab/>
      </w:r>
      <w:r w:rsidR="00B15DBE" w:rsidRPr="00B15DBE">
        <w:t>1841787 – Alexander Hermann</w:t>
      </w:r>
    </w:p>
    <w:p w14:paraId="1A22E6FC" w14:textId="07A76295" w:rsidR="00A72C51" w:rsidRPr="00B15DBE" w:rsidRDefault="00B15DBE" w:rsidP="00BE22BD">
      <w:pPr>
        <w:tabs>
          <w:tab w:val="left" w:pos="2268"/>
          <w:tab w:val="left" w:pos="3544"/>
        </w:tabs>
        <w:contextualSpacing/>
      </w:pPr>
      <w:r w:rsidRPr="00B15DBE">
        <w:rPr>
          <w:bCs/>
        </w:rPr>
        <w:t>Literature Review</w:t>
      </w:r>
      <w:r w:rsidRPr="00B15DBE">
        <w:tab/>
        <w:t>1841780 – Bimba Bhat</w:t>
      </w:r>
    </w:p>
    <w:p w14:paraId="05E2834C" w14:textId="769B8C5A" w:rsidR="00AE7004" w:rsidRDefault="00AE7004" w:rsidP="00BE22BD">
      <w:pPr>
        <w:tabs>
          <w:tab w:val="left" w:pos="2268"/>
          <w:tab w:val="left" w:pos="3544"/>
        </w:tabs>
        <w:rPr>
          <w:color w:val="FF0000"/>
        </w:rPr>
      </w:pPr>
    </w:p>
    <w:p w14:paraId="48644A36" w14:textId="0DAECDA7" w:rsidR="005248D9" w:rsidRDefault="005248D9" w:rsidP="00BE22BD">
      <w:pPr>
        <w:tabs>
          <w:tab w:val="left" w:pos="2268"/>
          <w:tab w:val="left" w:pos="3544"/>
        </w:tabs>
        <w:rPr>
          <w:color w:val="FF0000"/>
        </w:rPr>
      </w:pPr>
    </w:p>
    <w:p w14:paraId="397D2088" w14:textId="77777777" w:rsidR="005248D9" w:rsidRPr="008117FE" w:rsidRDefault="005248D9" w:rsidP="00BE22BD">
      <w:pPr>
        <w:tabs>
          <w:tab w:val="left" w:pos="2268"/>
          <w:tab w:val="left" w:pos="3544"/>
        </w:tabs>
        <w:rPr>
          <w:color w:val="FF0000"/>
        </w:rPr>
      </w:pPr>
    </w:p>
    <w:p w14:paraId="351969AA" w14:textId="1A9B393C" w:rsidR="005C23B8" w:rsidRPr="0089539E" w:rsidRDefault="00E761D0" w:rsidP="00AE7004">
      <w:pPr>
        <w:tabs>
          <w:tab w:val="left" w:pos="2268"/>
          <w:tab w:val="left" w:pos="3544"/>
        </w:tabs>
      </w:pPr>
      <w:r w:rsidRPr="0089539E">
        <w:t>Deadline:</w:t>
      </w:r>
      <w:r w:rsidRPr="0089539E">
        <w:tab/>
      </w:r>
      <w:r w:rsidR="0070142C" w:rsidRPr="0089539E">
        <w:t>23</w:t>
      </w:r>
      <w:r w:rsidR="0070142C" w:rsidRPr="0089539E">
        <w:rPr>
          <w:vertAlign w:val="superscript"/>
        </w:rPr>
        <w:t>rd</w:t>
      </w:r>
      <w:r w:rsidR="0070142C" w:rsidRPr="0089539E">
        <w:t xml:space="preserve"> </w:t>
      </w:r>
      <w:r w:rsidR="002C436B" w:rsidRPr="0089539E">
        <w:t>April</w:t>
      </w:r>
      <w:r w:rsidR="0070142C" w:rsidRPr="0089539E">
        <w:t xml:space="preserve"> 2019</w:t>
      </w:r>
    </w:p>
    <w:p w14:paraId="48E01DC3" w14:textId="77777777" w:rsidR="005C23B8" w:rsidRDefault="005C23B8" w:rsidP="00BE22BD"/>
    <w:p w14:paraId="2AF767BD" w14:textId="3DE9AEB5" w:rsidR="00C6072A" w:rsidRPr="0089539E" w:rsidRDefault="00C6072A" w:rsidP="00BE22BD">
      <w:pPr>
        <w:sectPr w:rsidR="00C6072A" w:rsidRPr="0089539E" w:rsidSect="00BC002D">
          <w:headerReference w:type="first" r:id="rId9"/>
          <w:pgSz w:w="12240" w:h="15840" w:code="1"/>
          <w:pgMar w:top="1304" w:right="1418" w:bottom="1304" w:left="1701" w:header="709" w:footer="907" w:gutter="0"/>
          <w:cols w:space="708"/>
          <w:docGrid w:linePitch="360"/>
        </w:sectPr>
      </w:pPr>
    </w:p>
    <w:p w14:paraId="70539459" w14:textId="77777777" w:rsidR="005C23B8" w:rsidRPr="0089539E" w:rsidRDefault="005C23B8" w:rsidP="00BE22BD">
      <w:pPr>
        <w:pStyle w:val="ws5titeloncontent"/>
      </w:pPr>
      <w:r w:rsidRPr="0089539E">
        <w:lastRenderedPageBreak/>
        <w:t>Content</w:t>
      </w:r>
    </w:p>
    <w:p w14:paraId="500F9DAF" w14:textId="4D5325D8" w:rsidR="00BB73D0" w:rsidRDefault="00623B13">
      <w:pPr>
        <w:pStyle w:val="TOC1"/>
        <w:rPr>
          <w:rFonts w:asciiTheme="minorHAnsi" w:hAnsiTheme="minorHAnsi"/>
          <w:b w:val="0"/>
          <w:noProof/>
          <w:lang w:val="en-DE" w:eastAsia="en-DE"/>
        </w:rPr>
      </w:pPr>
      <w:r w:rsidRPr="0089539E">
        <w:fldChar w:fldCharType="begin"/>
      </w:r>
      <w:r w:rsidR="007927C9" w:rsidRPr="0089539E">
        <w:instrText xml:space="preserve"> TOC \o "1-5" \h \z \u </w:instrText>
      </w:r>
      <w:r w:rsidRPr="0089539E">
        <w:fldChar w:fldCharType="separate"/>
      </w:r>
      <w:hyperlink w:anchor="_Toc6354797" w:history="1">
        <w:r w:rsidR="00BB73D0" w:rsidRPr="00095CD7">
          <w:rPr>
            <w:rStyle w:val="Hyperlink"/>
            <w:noProof/>
          </w:rPr>
          <w:t>1</w:t>
        </w:r>
        <w:r w:rsidR="00BB73D0">
          <w:rPr>
            <w:rFonts w:asciiTheme="minorHAnsi" w:hAnsiTheme="minorHAnsi"/>
            <w:b w:val="0"/>
            <w:noProof/>
            <w:lang w:val="en-DE" w:eastAsia="en-DE"/>
          </w:rPr>
          <w:tab/>
        </w:r>
        <w:r w:rsidR="00BB73D0" w:rsidRPr="00095CD7">
          <w:rPr>
            <w:rStyle w:val="Hyperlink"/>
            <w:noProof/>
          </w:rPr>
          <w:t>Introduction</w:t>
        </w:r>
        <w:r w:rsidR="00BB73D0">
          <w:rPr>
            <w:noProof/>
            <w:webHidden/>
          </w:rPr>
          <w:tab/>
        </w:r>
        <w:r w:rsidR="00BB73D0">
          <w:rPr>
            <w:noProof/>
            <w:webHidden/>
          </w:rPr>
          <w:fldChar w:fldCharType="begin"/>
        </w:r>
        <w:r w:rsidR="00BB73D0">
          <w:rPr>
            <w:noProof/>
            <w:webHidden/>
          </w:rPr>
          <w:instrText xml:space="preserve"> PAGEREF _Toc6354797 \h </w:instrText>
        </w:r>
        <w:r w:rsidR="00BB73D0">
          <w:rPr>
            <w:noProof/>
            <w:webHidden/>
          </w:rPr>
        </w:r>
        <w:r w:rsidR="00BB73D0">
          <w:rPr>
            <w:noProof/>
            <w:webHidden/>
          </w:rPr>
          <w:fldChar w:fldCharType="separate"/>
        </w:r>
        <w:r w:rsidR="00BB73D0">
          <w:rPr>
            <w:noProof/>
            <w:webHidden/>
          </w:rPr>
          <w:t>2</w:t>
        </w:r>
        <w:r w:rsidR="00BB73D0">
          <w:rPr>
            <w:noProof/>
            <w:webHidden/>
          </w:rPr>
          <w:fldChar w:fldCharType="end"/>
        </w:r>
      </w:hyperlink>
    </w:p>
    <w:p w14:paraId="022116DF" w14:textId="0743AFA9" w:rsidR="00BB73D0" w:rsidRDefault="00BB73D0">
      <w:pPr>
        <w:pStyle w:val="TOC2"/>
        <w:rPr>
          <w:rFonts w:asciiTheme="minorHAnsi" w:hAnsiTheme="minorHAnsi"/>
          <w:lang w:val="en-DE" w:eastAsia="en-DE"/>
        </w:rPr>
      </w:pPr>
      <w:hyperlink w:anchor="_Toc6354798" w:history="1">
        <w:r w:rsidRPr="00095CD7">
          <w:rPr>
            <w:rStyle w:val="Hyperlink"/>
          </w:rPr>
          <w:t>1.1</w:t>
        </w:r>
        <w:r>
          <w:rPr>
            <w:rFonts w:asciiTheme="minorHAnsi" w:hAnsiTheme="minorHAnsi"/>
            <w:lang w:val="en-DE" w:eastAsia="en-DE"/>
          </w:rPr>
          <w:tab/>
        </w:r>
        <w:r w:rsidRPr="00095CD7">
          <w:rPr>
            <w:rStyle w:val="Hyperlink"/>
          </w:rPr>
          <w:t>Initial Problem</w:t>
        </w:r>
        <w:r>
          <w:rPr>
            <w:webHidden/>
          </w:rPr>
          <w:tab/>
        </w:r>
        <w:r>
          <w:rPr>
            <w:webHidden/>
          </w:rPr>
          <w:fldChar w:fldCharType="begin"/>
        </w:r>
        <w:r>
          <w:rPr>
            <w:webHidden/>
          </w:rPr>
          <w:instrText xml:space="preserve"> PAGEREF _Toc6354798 \h </w:instrText>
        </w:r>
        <w:r>
          <w:rPr>
            <w:webHidden/>
          </w:rPr>
        </w:r>
        <w:r>
          <w:rPr>
            <w:webHidden/>
          </w:rPr>
          <w:fldChar w:fldCharType="separate"/>
        </w:r>
        <w:r>
          <w:rPr>
            <w:webHidden/>
          </w:rPr>
          <w:t>2</w:t>
        </w:r>
        <w:r>
          <w:rPr>
            <w:webHidden/>
          </w:rPr>
          <w:fldChar w:fldCharType="end"/>
        </w:r>
      </w:hyperlink>
    </w:p>
    <w:p w14:paraId="4A7729C0" w14:textId="014C61F6" w:rsidR="00BB73D0" w:rsidRDefault="00BB73D0">
      <w:pPr>
        <w:pStyle w:val="TOC2"/>
        <w:rPr>
          <w:rFonts w:asciiTheme="minorHAnsi" w:hAnsiTheme="minorHAnsi"/>
          <w:lang w:val="en-DE" w:eastAsia="en-DE"/>
        </w:rPr>
      </w:pPr>
      <w:hyperlink w:anchor="_Toc6354799" w:history="1">
        <w:r w:rsidRPr="00095CD7">
          <w:rPr>
            <w:rStyle w:val="Hyperlink"/>
          </w:rPr>
          <w:t>1.2</w:t>
        </w:r>
        <w:r>
          <w:rPr>
            <w:rFonts w:asciiTheme="minorHAnsi" w:hAnsiTheme="minorHAnsi"/>
            <w:lang w:val="en-DE" w:eastAsia="en-DE"/>
          </w:rPr>
          <w:tab/>
        </w:r>
        <w:r w:rsidRPr="00095CD7">
          <w:rPr>
            <w:rStyle w:val="Hyperlink"/>
          </w:rPr>
          <w:t>Proposed Solution</w:t>
        </w:r>
        <w:r>
          <w:rPr>
            <w:webHidden/>
          </w:rPr>
          <w:tab/>
        </w:r>
        <w:r>
          <w:rPr>
            <w:webHidden/>
          </w:rPr>
          <w:fldChar w:fldCharType="begin"/>
        </w:r>
        <w:r>
          <w:rPr>
            <w:webHidden/>
          </w:rPr>
          <w:instrText xml:space="preserve"> PAGEREF _Toc6354799 \h </w:instrText>
        </w:r>
        <w:r>
          <w:rPr>
            <w:webHidden/>
          </w:rPr>
        </w:r>
        <w:r>
          <w:rPr>
            <w:webHidden/>
          </w:rPr>
          <w:fldChar w:fldCharType="separate"/>
        </w:r>
        <w:r>
          <w:rPr>
            <w:webHidden/>
          </w:rPr>
          <w:t>2</w:t>
        </w:r>
        <w:r>
          <w:rPr>
            <w:webHidden/>
          </w:rPr>
          <w:fldChar w:fldCharType="end"/>
        </w:r>
      </w:hyperlink>
    </w:p>
    <w:p w14:paraId="58898231" w14:textId="1983DD97" w:rsidR="00BB73D0" w:rsidRDefault="00BB73D0">
      <w:pPr>
        <w:pStyle w:val="TOC1"/>
        <w:rPr>
          <w:rFonts w:asciiTheme="minorHAnsi" w:hAnsiTheme="minorHAnsi"/>
          <w:b w:val="0"/>
          <w:noProof/>
          <w:lang w:val="en-DE" w:eastAsia="en-DE"/>
        </w:rPr>
      </w:pPr>
      <w:hyperlink w:anchor="_Toc6354800" w:history="1">
        <w:r w:rsidRPr="00095CD7">
          <w:rPr>
            <w:rStyle w:val="Hyperlink"/>
            <w:noProof/>
          </w:rPr>
          <w:t>2</w:t>
        </w:r>
        <w:r>
          <w:rPr>
            <w:rFonts w:asciiTheme="minorHAnsi" w:hAnsiTheme="minorHAnsi"/>
            <w:b w:val="0"/>
            <w:noProof/>
            <w:lang w:val="en-DE" w:eastAsia="en-DE"/>
          </w:rPr>
          <w:tab/>
        </w:r>
        <w:r w:rsidRPr="00095CD7">
          <w:rPr>
            <w:rStyle w:val="Hyperlink"/>
            <w:noProof/>
          </w:rPr>
          <w:t>Bananas</w:t>
        </w:r>
        <w:r>
          <w:rPr>
            <w:noProof/>
            <w:webHidden/>
          </w:rPr>
          <w:tab/>
        </w:r>
        <w:r>
          <w:rPr>
            <w:noProof/>
            <w:webHidden/>
          </w:rPr>
          <w:fldChar w:fldCharType="begin"/>
        </w:r>
        <w:r>
          <w:rPr>
            <w:noProof/>
            <w:webHidden/>
          </w:rPr>
          <w:instrText xml:space="preserve"> PAGEREF _Toc6354800 \h </w:instrText>
        </w:r>
        <w:r>
          <w:rPr>
            <w:noProof/>
            <w:webHidden/>
          </w:rPr>
        </w:r>
        <w:r>
          <w:rPr>
            <w:noProof/>
            <w:webHidden/>
          </w:rPr>
          <w:fldChar w:fldCharType="separate"/>
        </w:r>
        <w:r>
          <w:rPr>
            <w:noProof/>
            <w:webHidden/>
          </w:rPr>
          <w:t>3</w:t>
        </w:r>
        <w:r>
          <w:rPr>
            <w:noProof/>
            <w:webHidden/>
          </w:rPr>
          <w:fldChar w:fldCharType="end"/>
        </w:r>
      </w:hyperlink>
    </w:p>
    <w:p w14:paraId="2E5481AC" w14:textId="3F4D6F7F" w:rsidR="00BB73D0" w:rsidRDefault="00BB73D0">
      <w:pPr>
        <w:pStyle w:val="TOC2"/>
        <w:rPr>
          <w:rFonts w:asciiTheme="minorHAnsi" w:hAnsiTheme="minorHAnsi"/>
          <w:lang w:val="en-DE" w:eastAsia="en-DE"/>
        </w:rPr>
      </w:pPr>
      <w:hyperlink w:anchor="_Toc6354801" w:history="1">
        <w:r w:rsidRPr="00095CD7">
          <w:rPr>
            <w:rStyle w:val="Hyperlink"/>
          </w:rPr>
          <w:t>2.1</w:t>
        </w:r>
        <w:r>
          <w:rPr>
            <w:rFonts w:asciiTheme="minorHAnsi" w:hAnsiTheme="minorHAnsi"/>
            <w:lang w:val="en-DE" w:eastAsia="en-DE"/>
          </w:rPr>
          <w:tab/>
        </w:r>
        <w:r w:rsidRPr="00095CD7">
          <w:rPr>
            <w:rStyle w:val="Hyperlink"/>
          </w:rPr>
          <w:t>Introduction</w:t>
        </w:r>
        <w:r>
          <w:rPr>
            <w:webHidden/>
          </w:rPr>
          <w:tab/>
        </w:r>
        <w:r>
          <w:rPr>
            <w:webHidden/>
          </w:rPr>
          <w:fldChar w:fldCharType="begin"/>
        </w:r>
        <w:r>
          <w:rPr>
            <w:webHidden/>
          </w:rPr>
          <w:instrText xml:space="preserve"> PAGEREF _Toc6354801 \h </w:instrText>
        </w:r>
        <w:r>
          <w:rPr>
            <w:webHidden/>
          </w:rPr>
        </w:r>
        <w:r>
          <w:rPr>
            <w:webHidden/>
          </w:rPr>
          <w:fldChar w:fldCharType="separate"/>
        </w:r>
        <w:r>
          <w:rPr>
            <w:webHidden/>
          </w:rPr>
          <w:t>3</w:t>
        </w:r>
        <w:r>
          <w:rPr>
            <w:webHidden/>
          </w:rPr>
          <w:fldChar w:fldCharType="end"/>
        </w:r>
      </w:hyperlink>
    </w:p>
    <w:p w14:paraId="7AFF5E3A" w14:textId="1957CF4E" w:rsidR="00BB73D0" w:rsidRDefault="00BB73D0">
      <w:pPr>
        <w:pStyle w:val="TOC2"/>
        <w:rPr>
          <w:rFonts w:asciiTheme="minorHAnsi" w:hAnsiTheme="minorHAnsi"/>
          <w:lang w:val="en-DE" w:eastAsia="en-DE"/>
        </w:rPr>
      </w:pPr>
      <w:hyperlink w:anchor="_Toc6354802" w:history="1">
        <w:r w:rsidRPr="00095CD7">
          <w:rPr>
            <w:rStyle w:val="Hyperlink"/>
          </w:rPr>
          <w:t>2.2</w:t>
        </w:r>
        <w:r>
          <w:rPr>
            <w:rFonts w:asciiTheme="minorHAnsi" w:hAnsiTheme="minorHAnsi"/>
            <w:lang w:val="en-DE" w:eastAsia="en-DE"/>
          </w:rPr>
          <w:tab/>
        </w:r>
        <w:r w:rsidRPr="00095CD7">
          <w:rPr>
            <w:rStyle w:val="Hyperlink"/>
          </w:rPr>
          <w:t>Background</w:t>
        </w:r>
        <w:r>
          <w:rPr>
            <w:webHidden/>
          </w:rPr>
          <w:tab/>
        </w:r>
        <w:r>
          <w:rPr>
            <w:webHidden/>
          </w:rPr>
          <w:fldChar w:fldCharType="begin"/>
        </w:r>
        <w:r>
          <w:rPr>
            <w:webHidden/>
          </w:rPr>
          <w:instrText xml:space="preserve"> PAGEREF _Toc6354802 \h </w:instrText>
        </w:r>
        <w:r>
          <w:rPr>
            <w:webHidden/>
          </w:rPr>
        </w:r>
        <w:r>
          <w:rPr>
            <w:webHidden/>
          </w:rPr>
          <w:fldChar w:fldCharType="separate"/>
        </w:r>
        <w:r>
          <w:rPr>
            <w:webHidden/>
          </w:rPr>
          <w:t>3</w:t>
        </w:r>
        <w:r>
          <w:rPr>
            <w:webHidden/>
          </w:rPr>
          <w:fldChar w:fldCharType="end"/>
        </w:r>
      </w:hyperlink>
    </w:p>
    <w:p w14:paraId="31CEC07F" w14:textId="332A16C8" w:rsidR="00BB73D0" w:rsidRDefault="00BB73D0">
      <w:pPr>
        <w:pStyle w:val="TOC2"/>
        <w:rPr>
          <w:rFonts w:asciiTheme="minorHAnsi" w:hAnsiTheme="minorHAnsi"/>
          <w:lang w:val="en-DE" w:eastAsia="en-DE"/>
        </w:rPr>
      </w:pPr>
      <w:hyperlink w:anchor="_Toc6354803" w:history="1">
        <w:r w:rsidRPr="00095CD7">
          <w:rPr>
            <w:rStyle w:val="Hyperlink"/>
          </w:rPr>
          <w:t>2.3</w:t>
        </w:r>
        <w:r>
          <w:rPr>
            <w:rFonts w:asciiTheme="minorHAnsi" w:hAnsiTheme="minorHAnsi"/>
            <w:lang w:val="en-DE" w:eastAsia="en-DE"/>
          </w:rPr>
          <w:tab/>
        </w:r>
        <w:r w:rsidRPr="00095CD7">
          <w:rPr>
            <w:rStyle w:val="Hyperlink"/>
          </w:rPr>
          <w:t>Maturity assessment</w:t>
        </w:r>
        <w:r>
          <w:rPr>
            <w:webHidden/>
          </w:rPr>
          <w:tab/>
        </w:r>
        <w:r>
          <w:rPr>
            <w:webHidden/>
          </w:rPr>
          <w:fldChar w:fldCharType="begin"/>
        </w:r>
        <w:r>
          <w:rPr>
            <w:webHidden/>
          </w:rPr>
          <w:instrText xml:space="preserve"> PAGEREF _Toc6354803 \h </w:instrText>
        </w:r>
        <w:r>
          <w:rPr>
            <w:webHidden/>
          </w:rPr>
        </w:r>
        <w:r>
          <w:rPr>
            <w:webHidden/>
          </w:rPr>
          <w:fldChar w:fldCharType="separate"/>
        </w:r>
        <w:r>
          <w:rPr>
            <w:webHidden/>
          </w:rPr>
          <w:t>5</w:t>
        </w:r>
        <w:r>
          <w:rPr>
            <w:webHidden/>
          </w:rPr>
          <w:fldChar w:fldCharType="end"/>
        </w:r>
      </w:hyperlink>
    </w:p>
    <w:p w14:paraId="63BB917D" w14:textId="0302D7FC" w:rsidR="00BB73D0" w:rsidRDefault="00BB73D0">
      <w:pPr>
        <w:pStyle w:val="TOC3"/>
        <w:rPr>
          <w:rFonts w:asciiTheme="minorHAnsi" w:hAnsiTheme="minorHAnsi"/>
          <w:lang w:val="en-DE" w:eastAsia="en-DE"/>
        </w:rPr>
      </w:pPr>
      <w:hyperlink w:anchor="_Toc6354804" w:history="1">
        <w:r w:rsidRPr="00095CD7">
          <w:rPr>
            <w:rStyle w:val="Hyperlink"/>
          </w:rPr>
          <w:t>2.3.1</w:t>
        </w:r>
        <w:r>
          <w:rPr>
            <w:rFonts w:asciiTheme="minorHAnsi" w:hAnsiTheme="minorHAnsi"/>
            <w:lang w:val="en-DE" w:eastAsia="en-DE"/>
          </w:rPr>
          <w:tab/>
        </w:r>
        <w:r w:rsidRPr="00095CD7">
          <w:rPr>
            <w:rStyle w:val="Hyperlink"/>
          </w:rPr>
          <w:t>General criteria</w:t>
        </w:r>
        <w:r>
          <w:rPr>
            <w:webHidden/>
          </w:rPr>
          <w:tab/>
        </w:r>
        <w:r>
          <w:rPr>
            <w:webHidden/>
          </w:rPr>
          <w:fldChar w:fldCharType="begin"/>
        </w:r>
        <w:r>
          <w:rPr>
            <w:webHidden/>
          </w:rPr>
          <w:instrText xml:space="preserve"> PAGEREF _Toc6354804 \h </w:instrText>
        </w:r>
        <w:r>
          <w:rPr>
            <w:webHidden/>
          </w:rPr>
        </w:r>
        <w:r>
          <w:rPr>
            <w:webHidden/>
          </w:rPr>
          <w:fldChar w:fldCharType="separate"/>
        </w:r>
        <w:r>
          <w:rPr>
            <w:webHidden/>
          </w:rPr>
          <w:t>5</w:t>
        </w:r>
        <w:r>
          <w:rPr>
            <w:webHidden/>
          </w:rPr>
          <w:fldChar w:fldCharType="end"/>
        </w:r>
      </w:hyperlink>
    </w:p>
    <w:p w14:paraId="2DC961F2" w14:textId="7406AFB3" w:rsidR="00BB73D0" w:rsidRDefault="00BB73D0">
      <w:pPr>
        <w:pStyle w:val="TOC3"/>
        <w:rPr>
          <w:rFonts w:asciiTheme="minorHAnsi" w:hAnsiTheme="minorHAnsi"/>
          <w:lang w:val="en-DE" w:eastAsia="en-DE"/>
        </w:rPr>
      </w:pPr>
      <w:hyperlink w:anchor="_Toc6354805" w:history="1">
        <w:r w:rsidRPr="00095CD7">
          <w:rPr>
            <w:rStyle w:val="Hyperlink"/>
          </w:rPr>
          <w:t>2.3.2</w:t>
        </w:r>
        <w:r>
          <w:rPr>
            <w:rFonts w:asciiTheme="minorHAnsi" w:hAnsiTheme="minorHAnsi"/>
            <w:lang w:val="en-DE" w:eastAsia="en-DE"/>
          </w:rPr>
          <w:tab/>
        </w:r>
        <w:r w:rsidRPr="00095CD7">
          <w:rPr>
            <w:rStyle w:val="Hyperlink"/>
          </w:rPr>
          <w:t>Visual criteria</w:t>
        </w:r>
        <w:r>
          <w:rPr>
            <w:webHidden/>
          </w:rPr>
          <w:tab/>
        </w:r>
        <w:r>
          <w:rPr>
            <w:webHidden/>
          </w:rPr>
          <w:fldChar w:fldCharType="begin"/>
        </w:r>
        <w:r>
          <w:rPr>
            <w:webHidden/>
          </w:rPr>
          <w:instrText xml:space="preserve"> PAGEREF _Toc6354805 \h </w:instrText>
        </w:r>
        <w:r>
          <w:rPr>
            <w:webHidden/>
          </w:rPr>
        </w:r>
        <w:r>
          <w:rPr>
            <w:webHidden/>
          </w:rPr>
          <w:fldChar w:fldCharType="separate"/>
        </w:r>
        <w:r>
          <w:rPr>
            <w:webHidden/>
          </w:rPr>
          <w:t>6</w:t>
        </w:r>
        <w:r>
          <w:rPr>
            <w:webHidden/>
          </w:rPr>
          <w:fldChar w:fldCharType="end"/>
        </w:r>
      </w:hyperlink>
    </w:p>
    <w:p w14:paraId="21BF4C38" w14:textId="03C55055" w:rsidR="00BB73D0" w:rsidRDefault="00BB73D0">
      <w:pPr>
        <w:pStyle w:val="TOC2"/>
        <w:rPr>
          <w:rFonts w:asciiTheme="minorHAnsi" w:hAnsiTheme="minorHAnsi"/>
          <w:lang w:val="en-DE" w:eastAsia="en-DE"/>
        </w:rPr>
      </w:pPr>
      <w:hyperlink w:anchor="_Toc6354806" w:history="1">
        <w:r w:rsidRPr="00095CD7">
          <w:rPr>
            <w:rStyle w:val="Hyperlink"/>
          </w:rPr>
          <w:t>2.4</w:t>
        </w:r>
        <w:r>
          <w:rPr>
            <w:rFonts w:asciiTheme="minorHAnsi" w:hAnsiTheme="minorHAnsi"/>
            <w:lang w:val="en-DE" w:eastAsia="en-DE"/>
          </w:rPr>
          <w:tab/>
        </w:r>
        <w:r w:rsidRPr="00095CD7">
          <w:rPr>
            <w:rStyle w:val="Hyperlink"/>
          </w:rPr>
          <w:t>Classification</w:t>
        </w:r>
        <w:r>
          <w:rPr>
            <w:webHidden/>
          </w:rPr>
          <w:tab/>
        </w:r>
        <w:r>
          <w:rPr>
            <w:webHidden/>
          </w:rPr>
          <w:fldChar w:fldCharType="begin"/>
        </w:r>
        <w:r>
          <w:rPr>
            <w:webHidden/>
          </w:rPr>
          <w:instrText xml:space="preserve"> PAGEREF _Toc6354806 \h </w:instrText>
        </w:r>
        <w:r>
          <w:rPr>
            <w:webHidden/>
          </w:rPr>
        </w:r>
        <w:r>
          <w:rPr>
            <w:webHidden/>
          </w:rPr>
          <w:fldChar w:fldCharType="separate"/>
        </w:r>
        <w:r>
          <w:rPr>
            <w:webHidden/>
          </w:rPr>
          <w:t>7</w:t>
        </w:r>
        <w:r>
          <w:rPr>
            <w:webHidden/>
          </w:rPr>
          <w:fldChar w:fldCharType="end"/>
        </w:r>
      </w:hyperlink>
    </w:p>
    <w:p w14:paraId="42DBC8E0" w14:textId="411379E8" w:rsidR="00BB73D0" w:rsidRDefault="00BB73D0">
      <w:pPr>
        <w:pStyle w:val="TOC3"/>
        <w:rPr>
          <w:rFonts w:asciiTheme="minorHAnsi" w:hAnsiTheme="minorHAnsi"/>
          <w:lang w:val="en-DE" w:eastAsia="en-DE"/>
        </w:rPr>
      </w:pPr>
      <w:hyperlink w:anchor="_Toc6354807" w:history="1">
        <w:r w:rsidRPr="00095CD7">
          <w:rPr>
            <w:rStyle w:val="Hyperlink"/>
          </w:rPr>
          <w:t>2.4.1</w:t>
        </w:r>
        <w:r>
          <w:rPr>
            <w:rFonts w:asciiTheme="minorHAnsi" w:hAnsiTheme="minorHAnsi"/>
            <w:lang w:val="en-DE" w:eastAsia="en-DE"/>
          </w:rPr>
          <w:tab/>
        </w:r>
        <w:r w:rsidRPr="00095CD7">
          <w:rPr>
            <w:rStyle w:val="Hyperlink"/>
          </w:rPr>
          <w:t>Feature Selection</w:t>
        </w:r>
        <w:r>
          <w:rPr>
            <w:webHidden/>
          </w:rPr>
          <w:tab/>
        </w:r>
        <w:r>
          <w:rPr>
            <w:webHidden/>
          </w:rPr>
          <w:fldChar w:fldCharType="begin"/>
        </w:r>
        <w:r>
          <w:rPr>
            <w:webHidden/>
          </w:rPr>
          <w:instrText xml:space="preserve"> PAGEREF _Toc6354807 \h </w:instrText>
        </w:r>
        <w:r>
          <w:rPr>
            <w:webHidden/>
          </w:rPr>
        </w:r>
        <w:r>
          <w:rPr>
            <w:webHidden/>
          </w:rPr>
          <w:fldChar w:fldCharType="separate"/>
        </w:r>
        <w:r>
          <w:rPr>
            <w:webHidden/>
          </w:rPr>
          <w:t>7</w:t>
        </w:r>
        <w:r>
          <w:rPr>
            <w:webHidden/>
          </w:rPr>
          <w:fldChar w:fldCharType="end"/>
        </w:r>
      </w:hyperlink>
    </w:p>
    <w:p w14:paraId="04B60CA0" w14:textId="55833205" w:rsidR="00BB73D0" w:rsidRDefault="00BB73D0">
      <w:pPr>
        <w:pStyle w:val="TOC3"/>
        <w:rPr>
          <w:rFonts w:asciiTheme="minorHAnsi" w:hAnsiTheme="minorHAnsi"/>
          <w:lang w:val="en-DE" w:eastAsia="en-DE"/>
        </w:rPr>
      </w:pPr>
      <w:hyperlink w:anchor="_Toc6354808" w:history="1">
        <w:r w:rsidRPr="00095CD7">
          <w:rPr>
            <w:rStyle w:val="Hyperlink"/>
          </w:rPr>
          <w:t>2.4.2</w:t>
        </w:r>
        <w:r>
          <w:rPr>
            <w:rFonts w:asciiTheme="minorHAnsi" w:hAnsiTheme="minorHAnsi"/>
            <w:lang w:val="en-DE" w:eastAsia="en-DE"/>
          </w:rPr>
          <w:tab/>
        </w:r>
        <w:r w:rsidRPr="00095CD7">
          <w:rPr>
            <w:rStyle w:val="Hyperlink"/>
          </w:rPr>
          <w:t>Methodology</w:t>
        </w:r>
        <w:r>
          <w:rPr>
            <w:webHidden/>
          </w:rPr>
          <w:tab/>
        </w:r>
        <w:r>
          <w:rPr>
            <w:webHidden/>
          </w:rPr>
          <w:fldChar w:fldCharType="begin"/>
        </w:r>
        <w:r>
          <w:rPr>
            <w:webHidden/>
          </w:rPr>
          <w:instrText xml:space="preserve"> PAGEREF _Toc6354808 \h </w:instrText>
        </w:r>
        <w:r>
          <w:rPr>
            <w:webHidden/>
          </w:rPr>
        </w:r>
        <w:r>
          <w:rPr>
            <w:webHidden/>
          </w:rPr>
          <w:fldChar w:fldCharType="separate"/>
        </w:r>
        <w:r>
          <w:rPr>
            <w:webHidden/>
          </w:rPr>
          <w:t>7</w:t>
        </w:r>
        <w:r>
          <w:rPr>
            <w:webHidden/>
          </w:rPr>
          <w:fldChar w:fldCharType="end"/>
        </w:r>
      </w:hyperlink>
    </w:p>
    <w:p w14:paraId="570F0208" w14:textId="638C1CBF" w:rsidR="00BB73D0" w:rsidRDefault="00BB73D0">
      <w:pPr>
        <w:pStyle w:val="TOC1"/>
        <w:rPr>
          <w:rFonts w:asciiTheme="minorHAnsi" w:hAnsiTheme="minorHAnsi"/>
          <w:b w:val="0"/>
          <w:noProof/>
          <w:lang w:val="en-DE" w:eastAsia="en-DE"/>
        </w:rPr>
      </w:pPr>
      <w:hyperlink w:anchor="_Toc6354809" w:history="1">
        <w:r w:rsidRPr="00095CD7">
          <w:rPr>
            <w:rStyle w:val="Hyperlink"/>
            <w:noProof/>
          </w:rPr>
          <w:t>3</w:t>
        </w:r>
        <w:r>
          <w:rPr>
            <w:rFonts w:asciiTheme="minorHAnsi" w:hAnsiTheme="minorHAnsi"/>
            <w:b w:val="0"/>
            <w:noProof/>
            <w:lang w:val="en-DE" w:eastAsia="en-DE"/>
          </w:rPr>
          <w:tab/>
        </w:r>
        <w:r w:rsidRPr="00095CD7">
          <w:rPr>
            <w:rStyle w:val="Hyperlink"/>
            <w:noProof/>
          </w:rPr>
          <w:t>Neural Network</w:t>
        </w:r>
        <w:r>
          <w:rPr>
            <w:noProof/>
            <w:webHidden/>
          </w:rPr>
          <w:tab/>
        </w:r>
        <w:r>
          <w:rPr>
            <w:noProof/>
            <w:webHidden/>
          </w:rPr>
          <w:fldChar w:fldCharType="begin"/>
        </w:r>
        <w:r>
          <w:rPr>
            <w:noProof/>
            <w:webHidden/>
          </w:rPr>
          <w:instrText xml:space="preserve"> PAGEREF _Toc6354809 \h </w:instrText>
        </w:r>
        <w:r>
          <w:rPr>
            <w:noProof/>
            <w:webHidden/>
          </w:rPr>
        </w:r>
        <w:r>
          <w:rPr>
            <w:noProof/>
            <w:webHidden/>
          </w:rPr>
          <w:fldChar w:fldCharType="separate"/>
        </w:r>
        <w:r>
          <w:rPr>
            <w:noProof/>
            <w:webHidden/>
          </w:rPr>
          <w:t>8</w:t>
        </w:r>
        <w:r>
          <w:rPr>
            <w:noProof/>
            <w:webHidden/>
          </w:rPr>
          <w:fldChar w:fldCharType="end"/>
        </w:r>
      </w:hyperlink>
    </w:p>
    <w:p w14:paraId="75CDD7AD" w14:textId="16E83849" w:rsidR="00BB73D0" w:rsidRDefault="00BB73D0">
      <w:pPr>
        <w:pStyle w:val="TOC2"/>
        <w:rPr>
          <w:rFonts w:asciiTheme="minorHAnsi" w:hAnsiTheme="minorHAnsi"/>
          <w:lang w:val="en-DE" w:eastAsia="en-DE"/>
        </w:rPr>
      </w:pPr>
      <w:hyperlink w:anchor="_Toc6354810" w:history="1">
        <w:r w:rsidRPr="00095CD7">
          <w:rPr>
            <w:rStyle w:val="Hyperlink"/>
          </w:rPr>
          <w:t>3.1</w:t>
        </w:r>
        <w:r>
          <w:rPr>
            <w:rFonts w:asciiTheme="minorHAnsi" w:hAnsiTheme="minorHAnsi"/>
            <w:lang w:val="en-DE" w:eastAsia="en-DE"/>
          </w:rPr>
          <w:tab/>
        </w:r>
        <w:r w:rsidRPr="00095CD7">
          <w:rPr>
            <w:rStyle w:val="Hyperlink"/>
          </w:rPr>
          <w:t>Introduction</w:t>
        </w:r>
        <w:r>
          <w:rPr>
            <w:webHidden/>
          </w:rPr>
          <w:tab/>
        </w:r>
        <w:r>
          <w:rPr>
            <w:webHidden/>
          </w:rPr>
          <w:fldChar w:fldCharType="begin"/>
        </w:r>
        <w:r>
          <w:rPr>
            <w:webHidden/>
          </w:rPr>
          <w:instrText xml:space="preserve"> PAGEREF _Toc6354810 \h </w:instrText>
        </w:r>
        <w:r>
          <w:rPr>
            <w:webHidden/>
          </w:rPr>
        </w:r>
        <w:r>
          <w:rPr>
            <w:webHidden/>
          </w:rPr>
          <w:fldChar w:fldCharType="separate"/>
        </w:r>
        <w:r>
          <w:rPr>
            <w:webHidden/>
          </w:rPr>
          <w:t>8</w:t>
        </w:r>
        <w:r>
          <w:rPr>
            <w:webHidden/>
          </w:rPr>
          <w:fldChar w:fldCharType="end"/>
        </w:r>
      </w:hyperlink>
    </w:p>
    <w:p w14:paraId="74D801D4" w14:textId="7D48AED8" w:rsidR="00BB73D0" w:rsidRDefault="00BB73D0">
      <w:pPr>
        <w:pStyle w:val="TOC2"/>
        <w:rPr>
          <w:rFonts w:asciiTheme="minorHAnsi" w:hAnsiTheme="minorHAnsi"/>
          <w:lang w:val="en-DE" w:eastAsia="en-DE"/>
        </w:rPr>
      </w:pPr>
      <w:hyperlink w:anchor="_Toc6354811" w:history="1">
        <w:r w:rsidRPr="00095CD7">
          <w:rPr>
            <w:rStyle w:val="Hyperlink"/>
          </w:rPr>
          <w:t>3.2</w:t>
        </w:r>
        <w:r>
          <w:rPr>
            <w:rFonts w:asciiTheme="minorHAnsi" w:hAnsiTheme="minorHAnsi"/>
            <w:lang w:val="en-DE" w:eastAsia="en-DE"/>
          </w:rPr>
          <w:tab/>
        </w:r>
        <w:r w:rsidRPr="00095CD7">
          <w:rPr>
            <w:rStyle w:val="Hyperlink"/>
          </w:rPr>
          <w:t>Methodology</w:t>
        </w:r>
        <w:r>
          <w:rPr>
            <w:webHidden/>
          </w:rPr>
          <w:tab/>
        </w:r>
        <w:r>
          <w:rPr>
            <w:webHidden/>
          </w:rPr>
          <w:fldChar w:fldCharType="begin"/>
        </w:r>
        <w:r>
          <w:rPr>
            <w:webHidden/>
          </w:rPr>
          <w:instrText xml:space="preserve"> PAGEREF _Toc6354811 \h </w:instrText>
        </w:r>
        <w:r>
          <w:rPr>
            <w:webHidden/>
          </w:rPr>
        </w:r>
        <w:r>
          <w:rPr>
            <w:webHidden/>
          </w:rPr>
          <w:fldChar w:fldCharType="separate"/>
        </w:r>
        <w:r>
          <w:rPr>
            <w:webHidden/>
          </w:rPr>
          <w:t>9</w:t>
        </w:r>
        <w:r>
          <w:rPr>
            <w:webHidden/>
          </w:rPr>
          <w:fldChar w:fldCharType="end"/>
        </w:r>
      </w:hyperlink>
    </w:p>
    <w:p w14:paraId="1DCB1722" w14:textId="5E00914A" w:rsidR="00BB73D0" w:rsidRDefault="00BB73D0">
      <w:pPr>
        <w:pStyle w:val="TOC2"/>
        <w:rPr>
          <w:rFonts w:asciiTheme="minorHAnsi" w:hAnsiTheme="minorHAnsi"/>
          <w:lang w:val="en-DE" w:eastAsia="en-DE"/>
        </w:rPr>
      </w:pPr>
      <w:hyperlink w:anchor="_Toc6354812" w:history="1">
        <w:r w:rsidRPr="00095CD7">
          <w:rPr>
            <w:rStyle w:val="Hyperlink"/>
          </w:rPr>
          <w:t>3.3</w:t>
        </w:r>
        <w:r>
          <w:rPr>
            <w:rFonts w:asciiTheme="minorHAnsi" w:hAnsiTheme="minorHAnsi"/>
            <w:lang w:val="en-DE" w:eastAsia="en-DE"/>
          </w:rPr>
          <w:tab/>
        </w:r>
        <w:r w:rsidRPr="00095CD7">
          <w:rPr>
            <w:rStyle w:val="Hyperlink"/>
          </w:rPr>
          <w:t>Training the Classifiers</w:t>
        </w:r>
        <w:r>
          <w:rPr>
            <w:webHidden/>
          </w:rPr>
          <w:tab/>
        </w:r>
        <w:r>
          <w:rPr>
            <w:webHidden/>
          </w:rPr>
          <w:fldChar w:fldCharType="begin"/>
        </w:r>
        <w:r>
          <w:rPr>
            <w:webHidden/>
          </w:rPr>
          <w:instrText xml:space="preserve"> PAGEREF _Toc6354812 \h </w:instrText>
        </w:r>
        <w:r>
          <w:rPr>
            <w:webHidden/>
          </w:rPr>
        </w:r>
        <w:r>
          <w:rPr>
            <w:webHidden/>
          </w:rPr>
          <w:fldChar w:fldCharType="separate"/>
        </w:r>
        <w:r>
          <w:rPr>
            <w:webHidden/>
          </w:rPr>
          <w:t>10</w:t>
        </w:r>
        <w:r>
          <w:rPr>
            <w:webHidden/>
          </w:rPr>
          <w:fldChar w:fldCharType="end"/>
        </w:r>
      </w:hyperlink>
    </w:p>
    <w:p w14:paraId="1343233C" w14:textId="3FD6A822" w:rsidR="00BB73D0" w:rsidRDefault="00BB73D0">
      <w:pPr>
        <w:pStyle w:val="TOC1"/>
        <w:rPr>
          <w:rFonts w:asciiTheme="minorHAnsi" w:hAnsiTheme="minorHAnsi"/>
          <w:b w:val="0"/>
          <w:noProof/>
          <w:lang w:val="en-DE" w:eastAsia="en-DE"/>
        </w:rPr>
      </w:pPr>
      <w:hyperlink w:anchor="_Toc6354813" w:history="1">
        <w:r w:rsidRPr="00095CD7">
          <w:rPr>
            <w:rStyle w:val="Hyperlink"/>
            <w:noProof/>
          </w:rPr>
          <w:t>4</w:t>
        </w:r>
        <w:r>
          <w:rPr>
            <w:rFonts w:asciiTheme="minorHAnsi" w:hAnsiTheme="minorHAnsi"/>
            <w:b w:val="0"/>
            <w:noProof/>
            <w:lang w:val="en-DE" w:eastAsia="en-DE"/>
          </w:rPr>
          <w:tab/>
        </w:r>
        <w:r w:rsidRPr="00095CD7">
          <w:rPr>
            <w:rStyle w:val="Hyperlink"/>
            <w:noProof/>
          </w:rPr>
          <w:t>Graphical User Interface</w:t>
        </w:r>
        <w:r>
          <w:rPr>
            <w:noProof/>
            <w:webHidden/>
          </w:rPr>
          <w:tab/>
        </w:r>
        <w:r>
          <w:rPr>
            <w:noProof/>
            <w:webHidden/>
          </w:rPr>
          <w:fldChar w:fldCharType="begin"/>
        </w:r>
        <w:r>
          <w:rPr>
            <w:noProof/>
            <w:webHidden/>
          </w:rPr>
          <w:instrText xml:space="preserve"> PAGEREF _Toc6354813 \h </w:instrText>
        </w:r>
        <w:r>
          <w:rPr>
            <w:noProof/>
            <w:webHidden/>
          </w:rPr>
        </w:r>
        <w:r>
          <w:rPr>
            <w:noProof/>
            <w:webHidden/>
          </w:rPr>
          <w:fldChar w:fldCharType="separate"/>
        </w:r>
        <w:r>
          <w:rPr>
            <w:noProof/>
            <w:webHidden/>
          </w:rPr>
          <w:t>15</w:t>
        </w:r>
        <w:r>
          <w:rPr>
            <w:noProof/>
            <w:webHidden/>
          </w:rPr>
          <w:fldChar w:fldCharType="end"/>
        </w:r>
      </w:hyperlink>
    </w:p>
    <w:p w14:paraId="11AB6AE6" w14:textId="2694A664" w:rsidR="00BB73D0" w:rsidRDefault="00BB73D0">
      <w:pPr>
        <w:pStyle w:val="TOC2"/>
        <w:rPr>
          <w:rFonts w:asciiTheme="minorHAnsi" w:hAnsiTheme="minorHAnsi"/>
          <w:lang w:val="en-DE" w:eastAsia="en-DE"/>
        </w:rPr>
      </w:pPr>
      <w:hyperlink w:anchor="_Toc6354814" w:history="1">
        <w:r w:rsidRPr="00095CD7">
          <w:rPr>
            <w:rStyle w:val="Hyperlink"/>
          </w:rPr>
          <w:t>4.1</w:t>
        </w:r>
        <w:r>
          <w:rPr>
            <w:rFonts w:asciiTheme="minorHAnsi" w:hAnsiTheme="minorHAnsi"/>
            <w:lang w:val="en-DE" w:eastAsia="en-DE"/>
          </w:rPr>
          <w:tab/>
        </w:r>
        <w:r w:rsidRPr="00095CD7">
          <w:rPr>
            <w:rStyle w:val="Hyperlink"/>
          </w:rPr>
          <w:t>Mock-up</w:t>
        </w:r>
        <w:r>
          <w:rPr>
            <w:webHidden/>
          </w:rPr>
          <w:tab/>
        </w:r>
        <w:r>
          <w:rPr>
            <w:webHidden/>
          </w:rPr>
          <w:fldChar w:fldCharType="begin"/>
        </w:r>
        <w:r>
          <w:rPr>
            <w:webHidden/>
          </w:rPr>
          <w:instrText xml:space="preserve"> PAGEREF _Toc6354814 \h </w:instrText>
        </w:r>
        <w:r>
          <w:rPr>
            <w:webHidden/>
          </w:rPr>
        </w:r>
        <w:r>
          <w:rPr>
            <w:webHidden/>
          </w:rPr>
          <w:fldChar w:fldCharType="separate"/>
        </w:r>
        <w:r>
          <w:rPr>
            <w:webHidden/>
          </w:rPr>
          <w:t>15</w:t>
        </w:r>
        <w:r>
          <w:rPr>
            <w:webHidden/>
          </w:rPr>
          <w:fldChar w:fldCharType="end"/>
        </w:r>
      </w:hyperlink>
    </w:p>
    <w:p w14:paraId="7830B292" w14:textId="6A4CB4C3" w:rsidR="00BB73D0" w:rsidRDefault="00BB73D0">
      <w:pPr>
        <w:pStyle w:val="TOC2"/>
        <w:rPr>
          <w:rFonts w:asciiTheme="minorHAnsi" w:hAnsiTheme="minorHAnsi"/>
          <w:lang w:val="en-DE" w:eastAsia="en-DE"/>
        </w:rPr>
      </w:pPr>
      <w:hyperlink w:anchor="_Toc6354815" w:history="1">
        <w:r w:rsidRPr="00095CD7">
          <w:rPr>
            <w:rStyle w:val="Hyperlink"/>
          </w:rPr>
          <w:t>4.2</w:t>
        </w:r>
        <w:r>
          <w:rPr>
            <w:rFonts w:asciiTheme="minorHAnsi" w:hAnsiTheme="minorHAnsi"/>
            <w:lang w:val="en-DE" w:eastAsia="en-DE"/>
          </w:rPr>
          <w:tab/>
        </w:r>
        <w:r w:rsidRPr="00095CD7">
          <w:rPr>
            <w:rStyle w:val="Hyperlink"/>
          </w:rPr>
          <w:t>BananaCo App UI</w:t>
        </w:r>
        <w:r>
          <w:rPr>
            <w:webHidden/>
          </w:rPr>
          <w:tab/>
        </w:r>
        <w:r>
          <w:rPr>
            <w:webHidden/>
          </w:rPr>
          <w:fldChar w:fldCharType="begin"/>
        </w:r>
        <w:r>
          <w:rPr>
            <w:webHidden/>
          </w:rPr>
          <w:instrText xml:space="preserve"> PAGEREF _Toc6354815 \h </w:instrText>
        </w:r>
        <w:r>
          <w:rPr>
            <w:webHidden/>
          </w:rPr>
        </w:r>
        <w:r>
          <w:rPr>
            <w:webHidden/>
          </w:rPr>
          <w:fldChar w:fldCharType="separate"/>
        </w:r>
        <w:r>
          <w:rPr>
            <w:webHidden/>
          </w:rPr>
          <w:t>15</w:t>
        </w:r>
        <w:r>
          <w:rPr>
            <w:webHidden/>
          </w:rPr>
          <w:fldChar w:fldCharType="end"/>
        </w:r>
      </w:hyperlink>
    </w:p>
    <w:p w14:paraId="7F3F9401" w14:textId="41C9A8A4" w:rsidR="00BB73D0" w:rsidRDefault="00BB73D0">
      <w:pPr>
        <w:pStyle w:val="TOC1"/>
        <w:rPr>
          <w:rFonts w:asciiTheme="minorHAnsi" w:hAnsiTheme="minorHAnsi"/>
          <w:b w:val="0"/>
          <w:noProof/>
          <w:lang w:val="en-DE" w:eastAsia="en-DE"/>
        </w:rPr>
      </w:pPr>
      <w:hyperlink w:anchor="_Toc6354816" w:history="1">
        <w:r w:rsidRPr="00095CD7">
          <w:rPr>
            <w:rStyle w:val="Hyperlink"/>
            <w:noProof/>
          </w:rPr>
          <w:t>5</w:t>
        </w:r>
        <w:r>
          <w:rPr>
            <w:rFonts w:asciiTheme="minorHAnsi" w:hAnsiTheme="minorHAnsi"/>
            <w:b w:val="0"/>
            <w:noProof/>
            <w:lang w:val="en-DE" w:eastAsia="en-DE"/>
          </w:rPr>
          <w:tab/>
        </w:r>
        <w:r w:rsidRPr="00095CD7">
          <w:rPr>
            <w:rStyle w:val="Hyperlink"/>
            <w:noProof/>
          </w:rPr>
          <w:t>Operating Principle</w:t>
        </w:r>
        <w:r>
          <w:rPr>
            <w:noProof/>
            <w:webHidden/>
          </w:rPr>
          <w:tab/>
        </w:r>
        <w:r>
          <w:rPr>
            <w:noProof/>
            <w:webHidden/>
          </w:rPr>
          <w:fldChar w:fldCharType="begin"/>
        </w:r>
        <w:r>
          <w:rPr>
            <w:noProof/>
            <w:webHidden/>
          </w:rPr>
          <w:instrText xml:space="preserve"> PAGEREF _Toc6354816 \h </w:instrText>
        </w:r>
        <w:r>
          <w:rPr>
            <w:noProof/>
            <w:webHidden/>
          </w:rPr>
        </w:r>
        <w:r>
          <w:rPr>
            <w:noProof/>
            <w:webHidden/>
          </w:rPr>
          <w:fldChar w:fldCharType="separate"/>
        </w:r>
        <w:r>
          <w:rPr>
            <w:noProof/>
            <w:webHidden/>
          </w:rPr>
          <w:t>16</w:t>
        </w:r>
        <w:r>
          <w:rPr>
            <w:noProof/>
            <w:webHidden/>
          </w:rPr>
          <w:fldChar w:fldCharType="end"/>
        </w:r>
      </w:hyperlink>
    </w:p>
    <w:p w14:paraId="451DEC10" w14:textId="42D41C08" w:rsidR="00BB73D0" w:rsidRDefault="00BB73D0">
      <w:pPr>
        <w:pStyle w:val="TOC2"/>
        <w:rPr>
          <w:rFonts w:asciiTheme="minorHAnsi" w:hAnsiTheme="minorHAnsi"/>
          <w:lang w:val="en-DE" w:eastAsia="en-DE"/>
        </w:rPr>
      </w:pPr>
      <w:hyperlink w:anchor="_Toc6354817" w:history="1">
        <w:r w:rsidRPr="00095CD7">
          <w:rPr>
            <w:rStyle w:val="Hyperlink"/>
          </w:rPr>
          <w:t>5.1</w:t>
        </w:r>
        <w:r>
          <w:rPr>
            <w:rFonts w:asciiTheme="minorHAnsi" w:hAnsiTheme="minorHAnsi"/>
            <w:lang w:val="en-DE" w:eastAsia="en-DE"/>
          </w:rPr>
          <w:tab/>
        </w:r>
        <w:r w:rsidRPr="00095CD7">
          <w:rPr>
            <w:rStyle w:val="Hyperlink"/>
          </w:rPr>
          <w:t>Introduction</w:t>
        </w:r>
        <w:r>
          <w:rPr>
            <w:webHidden/>
          </w:rPr>
          <w:tab/>
        </w:r>
        <w:r>
          <w:rPr>
            <w:webHidden/>
          </w:rPr>
          <w:fldChar w:fldCharType="begin"/>
        </w:r>
        <w:r>
          <w:rPr>
            <w:webHidden/>
          </w:rPr>
          <w:instrText xml:space="preserve"> PAGEREF _Toc6354817 \h </w:instrText>
        </w:r>
        <w:r>
          <w:rPr>
            <w:webHidden/>
          </w:rPr>
        </w:r>
        <w:r>
          <w:rPr>
            <w:webHidden/>
          </w:rPr>
          <w:fldChar w:fldCharType="separate"/>
        </w:r>
        <w:r>
          <w:rPr>
            <w:webHidden/>
          </w:rPr>
          <w:t>16</w:t>
        </w:r>
        <w:r>
          <w:rPr>
            <w:webHidden/>
          </w:rPr>
          <w:fldChar w:fldCharType="end"/>
        </w:r>
      </w:hyperlink>
    </w:p>
    <w:p w14:paraId="27F60BD6" w14:textId="4449A117" w:rsidR="00BB73D0" w:rsidRDefault="00BB73D0">
      <w:pPr>
        <w:pStyle w:val="TOC2"/>
        <w:rPr>
          <w:rFonts w:asciiTheme="minorHAnsi" w:hAnsiTheme="minorHAnsi"/>
          <w:lang w:val="en-DE" w:eastAsia="en-DE"/>
        </w:rPr>
      </w:pPr>
      <w:hyperlink w:anchor="_Toc6354818" w:history="1">
        <w:r w:rsidRPr="00095CD7">
          <w:rPr>
            <w:rStyle w:val="Hyperlink"/>
          </w:rPr>
          <w:t>5.2</w:t>
        </w:r>
        <w:r>
          <w:rPr>
            <w:rFonts w:asciiTheme="minorHAnsi" w:hAnsiTheme="minorHAnsi"/>
            <w:lang w:val="en-DE" w:eastAsia="en-DE"/>
          </w:rPr>
          <w:tab/>
        </w:r>
        <w:r w:rsidRPr="00095CD7">
          <w:rPr>
            <w:rStyle w:val="Hyperlink"/>
          </w:rPr>
          <w:t>Flowchart</w:t>
        </w:r>
        <w:r>
          <w:rPr>
            <w:webHidden/>
          </w:rPr>
          <w:tab/>
        </w:r>
        <w:r>
          <w:rPr>
            <w:webHidden/>
          </w:rPr>
          <w:fldChar w:fldCharType="begin"/>
        </w:r>
        <w:r>
          <w:rPr>
            <w:webHidden/>
          </w:rPr>
          <w:instrText xml:space="preserve"> PAGEREF _Toc6354818 \h </w:instrText>
        </w:r>
        <w:r>
          <w:rPr>
            <w:webHidden/>
          </w:rPr>
        </w:r>
        <w:r>
          <w:rPr>
            <w:webHidden/>
          </w:rPr>
          <w:fldChar w:fldCharType="separate"/>
        </w:r>
        <w:r>
          <w:rPr>
            <w:webHidden/>
          </w:rPr>
          <w:t>16</w:t>
        </w:r>
        <w:r>
          <w:rPr>
            <w:webHidden/>
          </w:rPr>
          <w:fldChar w:fldCharType="end"/>
        </w:r>
      </w:hyperlink>
    </w:p>
    <w:p w14:paraId="2530EB68" w14:textId="04B50B42" w:rsidR="00BB73D0" w:rsidRDefault="00BB73D0">
      <w:pPr>
        <w:pStyle w:val="TOC1"/>
        <w:rPr>
          <w:rFonts w:asciiTheme="minorHAnsi" w:hAnsiTheme="minorHAnsi"/>
          <w:b w:val="0"/>
          <w:noProof/>
          <w:lang w:val="en-DE" w:eastAsia="en-DE"/>
        </w:rPr>
      </w:pPr>
      <w:hyperlink w:anchor="_Toc6354819" w:history="1">
        <w:r w:rsidRPr="00095CD7">
          <w:rPr>
            <w:rStyle w:val="Hyperlink"/>
            <w:noProof/>
          </w:rPr>
          <w:t>6</w:t>
        </w:r>
        <w:r>
          <w:rPr>
            <w:rFonts w:asciiTheme="minorHAnsi" w:hAnsiTheme="minorHAnsi"/>
            <w:b w:val="0"/>
            <w:noProof/>
            <w:lang w:val="en-DE" w:eastAsia="en-DE"/>
          </w:rPr>
          <w:tab/>
        </w:r>
        <w:r w:rsidRPr="00095CD7">
          <w:rPr>
            <w:rStyle w:val="Hyperlink"/>
            <w:noProof/>
          </w:rPr>
          <w:t>Conclusion</w:t>
        </w:r>
        <w:r>
          <w:rPr>
            <w:noProof/>
            <w:webHidden/>
          </w:rPr>
          <w:tab/>
        </w:r>
        <w:r>
          <w:rPr>
            <w:noProof/>
            <w:webHidden/>
          </w:rPr>
          <w:fldChar w:fldCharType="begin"/>
        </w:r>
        <w:r>
          <w:rPr>
            <w:noProof/>
            <w:webHidden/>
          </w:rPr>
          <w:instrText xml:space="preserve"> PAGEREF _Toc6354819 \h </w:instrText>
        </w:r>
        <w:r>
          <w:rPr>
            <w:noProof/>
            <w:webHidden/>
          </w:rPr>
        </w:r>
        <w:r>
          <w:rPr>
            <w:noProof/>
            <w:webHidden/>
          </w:rPr>
          <w:fldChar w:fldCharType="separate"/>
        </w:r>
        <w:r>
          <w:rPr>
            <w:noProof/>
            <w:webHidden/>
          </w:rPr>
          <w:t>17</w:t>
        </w:r>
        <w:r>
          <w:rPr>
            <w:noProof/>
            <w:webHidden/>
          </w:rPr>
          <w:fldChar w:fldCharType="end"/>
        </w:r>
      </w:hyperlink>
    </w:p>
    <w:p w14:paraId="563A3C6F" w14:textId="164AD665" w:rsidR="005C23B8" w:rsidRPr="0089539E" w:rsidRDefault="00623B13" w:rsidP="00BE22BD">
      <w:r w:rsidRPr="0089539E">
        <w:fldChar w:fldCharType="end"/>
      </w:r>
      <w:r w:rsidR="005C23B8" w:rsidRPr="0089539E">
        <w:br w:type="page"/>
      </w:r>
    </w:p>
    <w:p w14:paraId="132D4D43" w14:textId="77777777" w:rsidR="005C23B8" w:rsidRPr="0089539E" w:rsidRDefault="005C23B8" w:rsidP="00BE22BD">
      <w:pPr>
        <w:pStyle w:val="ws5titeloncontent"/>
      </w:pPr>
      <w:r w:rsidRPr="0089539E">
        <w:lastRenderedPageBreak/>
        <w:t>Figure Index</w:t>
      </w:r>
    </w:p>
    <w:p w14:paraId="52DD5314" w14:textId="7834E42C" w:rsidR="00BB73D0" w:rsidRDefault="00623B13">
      <w:pPr>
        <w:pStyle w:val="TableofFigures"/>
        <w:tabs>
          <w:tab w:val="right" w:leader="dot" w:pos="9111"/>
        </w:tabs>
        <w:rPr>
          <w:rFonts w:asciiTheme="minorHAnsi" w:hAnsiTheme="minorHAnsi"/>
          <w:noProof/>
          <w:lang w:val="en-DE" w:eastAsia="en-DE"/>
        </w:rPr>
      </w:pPr>
      <w:r w:rsidRPr="0089539E">
        <w:fldChar w:fldCharType="begin"/>
      </w:r>
      <w:r w:rsidR="00CD59A9" w:rsidRPr="0089539E">
        <w:instrText xml:space="preserve"> TOC \h \z \c "Figure" </w:instrText>
      </w:r>
      <w:r w:rsidRPr="0089539E">
        <w:fldChar w:fldCharType="separate"/>
      </w:r>
      <w:hyperlink r:id="rId10" w:anchor="_Toc6354820" w:history="1">
        <w:r w:rsidR="00BB73D0" w:rsidRPr="00191678">
          <w:rPr>
            <w:rStyle w:val="Hyperlink"/>
            <w:rFonts w:cs="Times New Roman"/>
            <w:noProof/>
          </w:rPr>
          <w:t>Figure 1: Banana ripe stages as used for BananaCo classification</w:t>
        </w:r>
        <w:r w:rsidR="00BB73D0">
          <w:rPr>
            <w:noProof/>
            <w:webHidden/>
          </w:rPr>
          <w:tab/>
        </w:r>
        <w:r w:rsidR="00BB73D0">
          <w:rPr>
            <w:noProof/>
            <w:webHidden/>
          </w:rPr>
          <w:fldChar w:fldCharType="begin"/>
        </w:r>
        <w:r w:rsidR="00BB73D0">
          <w:rPr>
            <w:noProof/>
            <w:webHidden/>
          </w:rPr>
          <w:instrText xml:space="preserve"> PAGEREF _Toc6354820 \h </w:instrText>
        </w:r>
        <w:r w:rsidR="00BB73D0">
          <w:rPr>
            <w:noProof/>
            <w:webHidden/>
          </w:rPr>
        </w:r>
        <w:r w:rsidR="00BB73D0">
          <w:rPr>
            <w:noProof/>
            <w:webHidden/>
          </w:rPr>
          <w:fldChar w:fldCharType="separate"/>
        </w:r>
        <w:r w:rsidR="00BB73D0">
          <w:rPr>
            <w:noProof/>
            <w:webHidden/>
          </w:rPr>
          <w:t>7</w:t>
        </w:r>
        <w:r w:rsidR="00BB73D0">
          <w:rPr>
            <w:noProof/>
            <w:webHidden/>
          </w:rPr>
          <w:fldChar w:fldCharType="end"/>
        </w:r>
      </w:hyperlink>
    </w:p>
    <w:p w14:paraId="0FC8FE62" w14:textId="62C0C338" w:rsidR="00BB73D0" w:rsidRDefault="00BB73D0">
      <w:pPr>
        <w:pStyle w:val="TableofFigures"/>
        <w:tabs>
          <w:tab w:val="right" w:leader="dot" w:pos="9111"/>
        </w:tabs>
        <w:rPr>
          <w:rFonts w:asciiTheme="minorHAnsi" w:hAnsiTheme="minorHAnsi"/>
          <w:noProof/>
          <w:lang w:val="en-DE" w:eastAsia="en-DE"/>
        </w:rPr>
      </w:pPr>
      <w:hyperlink w:anchor="_Toc6354821" w:history="1">
        <w:r w:rsidRPr="00191678">
          <w:rPr>
            <w:rStyle w:val="Hyperlink"/>
            <w:noProof/>
          </w:rPr>
          <w:t>Figure 2: Layers in a Neural Network</w:t>
        </w:r>
        <w:r>
          <w:rPr>
            <w:noProof/>
            <w:webHidden/>
          </w:rPr>
          <w:tab/>
        </w:r>
        <w:r>
          <w:rPr>
            <w:noProof/>
            <w:webHidden/>
          </w:rPr>
          <w:fldChar w:fldCharType="begin"/>
        </w:r>
        <w:r>
          <w:rPr>
            <w:noProof/>
            <w:webHidden/>
          </w:rPr>
          <w:instrText xml:space="preserve"> PAGEREF _Toc6354821 \h </w:instrText>
        </w:r>
        <w:r>
          <w:rPr>
            <w:noProof/>
            <w:webHidden/>
          </w:rPr>
        </w:r>
        <w:r>
          <w:rPr>
            <w:noProof/>
            <w:webHidden/>
          </w:rPr>
          <w:fldChar w:fldCharType="separate"/>
        </w:r>
        <w:r>
          <w:rPr>
            <w:noProof/>
            <w:webHidden/>
          </w:rPr>
          <w:t>8</w:t>
        </w:r>
        <w:r>
          <w:rPr>
            <w:noProof/>
            <w:webHidden/>
          </w:rPr>
          <w:fldChar w:fldCharType="end"/>
        </w:r>
      </w:hyperlink>
    </w:p>
    <w:p w14:paraId="2CD3C075" w14:textId="2A1FB884" w:rsidR="00BB73D0" w:rsidRDefault="00BB73D0">
      <w:pPr>
        <w:pStyle w:val="TableofFigures"/>
        <w:tabs>
          <w:tab w:val="right" w:leader="dot" w:pos="9111"/>
        </w:tabs>
        <w:rPr>
          <w:rFonts w:asciiTheme="minorHAnsi" w:hAnsiTheme="minorHAnsi"/>
          <w:noProof/>
          <w:lang w:val="en-DE" w:eastAsia="en-DE"/>
        </w:rPr>
      </w:pPr>
      <w:hyperlink w:anchor="_Toc6354822" w:history="1">
        <w:r w:rsidRPr="00191678">
          <w:rPr>
            <w:rStyle w:val="Hyperlink"/>
            <w:noProof/>
          </w:rPr>
          <w:t>Figure 3: Artificial neuron</w:t>
        </w:r>
        <w:r>
          <w:rPr>
            <w:noProof/>
            <w:webHidden/>
          </w:rPr>
          <w:tab/>
        </w:r>
        <w:r>
          <w:rPr>
            <w:noProof/>
            <w:webHidden/>
          </w:rPr>
          <w:fldChar w:fldCharType="begin"/>
        </w:r>
        <w:r>
          <w:rPr>
            <w:noProof/>
            <w:webHidden/>
          </w:rPr>
          <w:instrText xml:space="preserve"> PAGEREF _Toc6354822 \h </w:instrText>
        </w:r>
        <w:r>
          <w:rPr>
            <w:noProof/>
            <w:webHidden/>
          </w:rPr>
        </w:r>
        <w:r>
          <w:rPr>
            <w:noProof/>
            <w:webHidden/>
          </w:rPr>
          <w:fldChar w:fldCharType="separate"/>
        </w:r>
        <w:r>
          <w:rPr>
            <w:noProof/>
            <w:webHidden/>
          </w:rPr>
          <w:t>8</w:t>
        </w:r>
        <w:r>
          <w:rPr>
            <w:noProof/>
            <w:webHidden/>
          </w:rPr>
          <w:fldChar w:fldCharType="end"/>
        </w:r>
      </w:hyperlink>
    </w:p>
    <w:p w14:paraId="528B0D96" w14:textId="26E651E8" w:rsidR="00BB73D0" w:rsidRDefault="00BB73D0">
      <w:pPr>
        <w:pStyle w:val="TableofFigures"/>
        <w:tabs>
          <w:tab w:val="right" w:leader="dot" w:pos="9111"/>
        </w:tabs>
        <w:rPr>
          <w:rFonts w:asciiTheme="minorHAnsi" w:hAnsiTheme="minorHAnsi"/>
          <w:noProof/>
          <w:lang w:val="en-DE" w:eastAsia="en-DE"/>
        </w:rPr>
      </w:pPr>
      <w:hyperlink w:anchor="_Toc6354823" w:history="1">
        <w:r w:rsidRPr="00191678">
          <w:rPr>
            <w:rStyle w:val="Hyperlink"/>
            <w:noProof/>
          </w:rPr>
          <w:t>Figure 4: Error function of a neuron</w:t>
        </w:r>
        <w:r>
          <w:rPr>
            <w:noProof/>
            <w:webHidden/>
          </w:rPr>
          <w:tab/>
        </w:r>
        <w:r>
          <w:rPr>
            <w:noProof/>
            <w:webHidden/>
          </w:rPr>
          <w:fldChar w:fldCharType="begin"/>
        </w:r>
        <w:r>
          <w:rPr>
            <w:noProof/>
            <w:webHidden/>
          </w:rPr>
          <w:instrText xml:space="preserve"> PAGEREF _Toc6354823 \h </w:instrText>
        </w:r>
        <w:r>
          <w:rPr>
            <w:noProof/>
            <w:webHidden/>
          </w:rPr>
        </w:r>
        <w:r>
          <w:rPr>
            <w:noProof/>
            <w:webHidden/>
          </w:rPr>
          <w:fldChar w:fldCharType="separate"/>
        </w:r>
        <w:r>
          <w:rPr>
            <w:noProof/>
            <w:webHidden/>
          </w:rPr>
          <w:t>9</w:t>
        </w:r>
        <w:r>
          <w:rPr>
            <w:noProof/>
            <w:webHidden/>
          </w:rPr>
          <w:fldChar w:fldCharType="end"/>
        </w:r>
      </w:hyperlink>
    </w:p>
    <w:p w14:paraId="3B951F77" w14:textId="6DAA78EA" w:rsidR="00BB73D0" w:rsidRDefault="00BB73D0">
      <w:pPr>
        <w:pStyle w:val="TableofFigures"/>
        <w:tabs>
          <w:tab w:val="right" w:leader="dot" w:pos="9111"/>
        </w:tabs>
        <w:rPr>
          <w:rFonts w:asciiTheme="minorHAnsi" w:hAnsiTheme="minorHAnsi"/>
          <w:noProof/>
          <w:lang w:val="en-DE" w:eastAsia="en-DE"/>
        </w:rPr>
      </w:pPr>
      <w:hyperlink w:anchor="_Toc6354824" w:history="1">
        <w:r w:rsidRPr="00191678">
          <w:rPr>
            <w:rStyle w:val="Hyperlink"/>
            <w:noProof/>
          </w:rPr>
          <w:t>Figure 5: Example data in classified image sets</w:t>
        </w:r>
        <w:r>
          <w:rPr>
            <w:noProof/>
            <w:webHidden/>
          </w:rPr>
          <w:tab/>
        </w:r>
        <w:r>
          <w:rPr>
            <w:noProof/>
            <w:webHidden/>
          </w:rPr>
          <w:fldChar w:fldCharType="begin"/>
        </w:r>
        <w:r>
          <w:rPr>
            <w:noProof/>
            <w:webHidden/>
          </w:rPr>
          <w:instrText xml:space="preserve"> PAGEREF _Toc6354824 \h </w:instrText>
        </w:r>
        <w:r>
          <w:rPr>
            <w:noProof/>
            <w:webHidden/>
          </w:rPr>
        </w:r>
        <w:r>
          <w:rPr>
            <w:noProof/>
            <w:webHidden/>
          </w:rPr>
          <w:fldChar w:fldCharType="separate"/>
        </w:r>
        <w:r>
          <w:rPr>
            <w:noProof/>
            <w:webHidden/>
          </w:rPr>
          <w:t>10</w:t>
        </w:r>
        <w:r>
          <w:rPr>
            <w:noProof/>
            <w:webHidden/>
          </w:rPr>
          <w:fldChar w:fldCharType="end"/>
        </w:r>
      </w:hyperlink>
    </w:p>
    <w:p w14:paraId="62E4E841" w14:textId="2F89F3E4" w:rsidR="00BB73D0" w:rsidRDefault="00BB73D0">
      <w:pPr>
        <w:pStyle w:val="TableofFigures"/>
        <w:tabs>
          <w:tab w:val="right" w:leader="dot" w:pos="9111"/>
        </w:tabs>
        <w:rPr>
          <w:rFonts w:asciiTheme="minorHAnsi" w:hAnsiTheme="minorHAnsi"/>
          <w:noProof/>
          <w:lang w:val="en-DE" w:eastAsia="en-DE"/>
        </w:rPr>
      </w:pPr>
      <w:hyperlink w:anchor="_Toc6354825" w:history="1">
        <w:r w:rsidRPr="00191678">
          <w:rPr>
            <w:rStyle w:val="Hyperlink"/>
            <w:noProof/>
          </w:rPr>
          <w:t>Figure 6: Section of training log version 1</w:t>
        </w:r>
        <w:r>
          <w:rPr>
            <w:noProof/>
            <w:webHidden/>
          </w:rPr>
          <w:tab/>
        </w:r>
        <w:r>
          <w:rPr>
            <w:noProof/>
            <w:webHidden/>
          </w:rPr>
          <w:fldChar w:fldCharType="begin"/>
        </w:r>
        <w:r>
          <w:rPr>
            <w:noProof/>
            <w:webHidden/>
          </w:rPr>
          <w:instrText xml:space="preserve"> PAGEREF _Toc6354825 \h </w:instrText>
        </w:r>
        <w:r>
          <w:rPr>
            <w:noProof/>
            <w:webHidden/>
          </w:rPr>
        </w:r>
        <w:r>
          <w:rPr>
            <w:noProof/>
            <w:webHidden/>
          </w:rPr>
          <w:fldChar w:fldCharType="separate"/>
        </w:r>
        <w:r>
          <w:rPr>
            <w:noProof/>
            <w:webHidden/>
          </w:rPr>
          <w:t>10</w:t>
        </w:r>
        <w:r>
          <w:rPr>
            <w:noProof/>
            <w:webHidden/>
          </w:rPr>
          <w:fldChar w:fldCharType="end"/>
        </w:r>
      </w:hyperlink>
    </w:p>
    <w:p w14:paraId="02AEDF28" w14:textId="0B909152" w:rsidR="00BB73D0" w:rsidRDefault="00BB73D0">
      <w:pPr>
        <w:pStyle w:val="TableofFigures"/>
        <w:tabs>
          <w:tab w:val="right" w:leader="dot" w:pos="9111"/>
        </w:tabs>
        <w:rPr>
          <w:rFonts w:asciiTheme="minorHAnsi" w:hAnsiTheme="minorHAnsi"/>
          <w:noProof/>
          <w:lang w:val="en-DE" w:eastAsia="en-DE"/>
        </w:rPr>
      </w:pPr>
      <w:hyperlink w:anchor="_Toc6354826" w:history="1">
        <w:r w:rsidRPr="00191678">
          <w:rPr>
            <w:rStyle w:val="Hyperlink"/>
            <w:noProof/>
          </w:rPr>
          <w:t>Figure 7: Test images bananas</w:t>
        </w:r>
        <w:r>
          <w:rPr>
            <w:noProof/>
            <w:webHidden/>
          </w:rPr>
          <w:tab/>
        </w:r>
        <w:r>
          <w:rPr>
            <w:noProof/>
            <w:webHidden/>
          </w:rPr>
          <w:fldChar w:fldCharType="begin"/>
        </w:r>
        <w:r>
          <w:rPr>
            <w:noProof/>
            <w:webHidden/>
          </w:rPr>
          <w:instrText xml:space="preserve"> PAGEREF _Toc6354826 \h </w:instrText>
        </w:r>
        <w:r>
          <w:rPr>
            <w:noProof/>
            <w:webHidden/>
          </w:rPr>
        </w:r>
        <w:r>
          <w:rPr>
            <w:noProof/>
            <w:webHidden/>
          </w:rPr>
          <w:fldChar w:fldCharType="separate"/>
        </w:r>
        <w:r>
          <w:rPr>
            <w:noProof/>
            <w:webHidden/>
          </w:rPr>
          <w:t>11</w:t>
        </w:r>
        <w:r>
          <w:rPr>
            <w:noProof/>
            <w:webHidden/>
          </w:rPr>
          <w:fldChar w:fldCharType="end"/>
        </w:r>
      </w:hyperlink>
    </w:p>
    <w:p w14:paraId="09B3B755" w14:textId="7D2963EA" w:rsidR="00BB73D0" w:rsidRDefault="00BB73D0">
      <w:pPr>
        <w:pStyle w:val="TableofFigures"/>
        <w:tabs>
          <w:tab w:val="right" w:leader="dot" w:pos="9111"/>
        </w:tabs>
        <w:rPr>
          <w:rFonts w:asciiTheme="minorHAnsi" w:hAnsiTheme="minorHAnsi"/>
          <w:noProof/>
          <w:lang w:val="en-DE" w:eastAsia="en-DE"/>
        </w:rPr>
      </w:pPr>
      <w:hyperlink w:anchor="_Toc6354827" w:history="1">
        <w:r w:rsidRPr="00191678">
          <w:rPr>
            <w:rStyle w:val="Hyperlink"/>
            <w:noProof/>
          </w:rPr>
          <w:t>Figure 8: Section of training log version 2</w:t>
        </w:r>
        <w:r>
          <w:rPr>
            <w:noProof/>
            <w:webHidden/>
          </w:rPr>
          <w:tab/>
        </w:r>
        <w:r>
          <w:rPr>
            <w:noProof/>
            <w:webHidden/>
          </w:rPr>
          <w:fldChar w:fldCharType="begin"/>
        </w:r>
        <w:r>
          <w:rPr>
            <w:noProof/>
            <w:webHidden/>
          </w:rPr>
          <w:instrText xml:space="preserve"> PAGEREF _Toc6354827 \h </w:instrText>
        </w:r>
        <w:r>
          <w:rPr>
            <w:noProof/>
            <w:webHidden/>
          </w:rPr>
        </w:r>
        <w:r>
          <w:rPr>
            <w:noProof/>
            <w:webHidden/>
          </w:rPr>
          <w:fldChar w:fldCharType="separate"/>
        </w:r>
        <w:r>
          <w:rPr>
            <w:noProof/>
            <w:webHidden/>
          </w:rPr>
          <w:t>11</w:t>
        </w:r>
        <w:r>
          <w:rPr>
            <w:noProof/>
            <w:webHidden/>
          </w:rPr>
          <w:fldChar w:fldCharType="end"/>
        </w:r>
      </w:hyperlink>
    </w:p>
    <w:p w14:paraId="4E8CFB64" w14:textId="1099FEFA" w:rsidR="00BB73D0" w:rsidRDefault="00BB73D0">
      <w:pPr>
        <w:pStyle w:val="TableofFigures"/>
        <w:tabs>
          <w:tab w:val="right" w:leader="dot" w:pos="9111"/>
        </w:tabs>
        <w:rPr>
          <w:rFonts w:asciiTheme="minorHAnsi" w:hAnsiTheme="minorHAnsi"/>
          <w:noProof/>
          <w:lang w:val="en-DE" w:eastAsia="en-DE"/>
        </w:rPr>
      </w:pPr>
      <w:hyperlink w:anchor="_Toc6354828" w:history="1">
        <w:r w:rsidRPr="00191678">
          <w:rPr>
            <w:rStyle w:val="Hyperlink"/>
            <w:noProof/>
          </w:rPr>
          <w:t>Figure 9: Section of training log version 3</w:t>
        </w:r>
        <w:r>
          <w:rPr>
            <w:noProof/>
            <w:webHidden/>
          </w:rPr>
          <w:tab/>
        </w:r>
        <w:r>
          <w:rPr>
            <w:noProof/>
            <w:webHidden/>
          </w:rPr>
          <w:fldChar w:fldCharType="begin"/>
        </w:r>
        <w:r>
          <w:rPr>
            <w:noProof/>
            <w:webHidden/>
          </w:rPr>
          <w:instrText xml:space="preserve"> PAGEREF _Toc6354828 \h </w:instrText>
        </w:r>
        <w:r>
          <w:rPr>
            <w:noProof/>
            <w:webHidden/>
          </w:rPr>
        </w:r>
        <w:r>
          <w:rPr>
            <w:noProof/>
            <w:webHidden/>
          </w:rPr>
          <w:fldChar w:fldCharType="separate"/>
        </w:r>
        <w:r>
          <w:rPr>
            <w:noProof/>
            <w:webHidden/>
          </w:rPr>
          <w:t>12</w:t>
        </w:r>
        <w:r>
          <w:rPr>
            <w:noProof/>
            <w:webHidden/>
          </w:rPr>
          <w:fldChar w:fldCharType="end"/>
        </w:r>
      </w:hyperlink>
    </w:p>
    <w:p w14:paraId="11950F0D" w14:textId="1624DEAB" w:rsidR="00BB73D0" w:rsidRDefault="00BB73D0">
      <w:pPr>
        <w:pStyle w:val="TableofFigures"/>
        <w:tabs>
          <w:tab w:val="right" w:leader="dot" w:pos="9111"/>
        </w:tabs>
        <w:rPr>
          <w:rFonts w:asciiTheme="minorHAnsi" w:hAnsiTheme="minorHAnsi"/>
          <w:noProof/>
          <w:lang w:val="en-DE" w:eastAsia="en-DE"/>
        </w:rPr>
      </w:pPr>
      <w:hyperlink w:anchor="_Toc6354829" w:history="1">
        <w:r w:rsidRPr="00191678">
          <w:rPr>
            <w:rStyle w:val="Hyperlink"/>
            <w:noProof/>
          </w:rPr>
          <w:t>Figure 10: Manipulated banana image 4, dots removed, colour removed</w:t>
        </w:r>
        <w:r>
          <w:rPr>
            <w:noProof/>
            <w:webHidden/>
          </w:rPr>
          <w:tab/>
        </w:r>
        <w:r>
          <w:rPr>
            <w:noProof/>
            <w:webHidden/>
          </w:rPr>
          <w:fldChar w:fldCharType="begin"/>
        </w:r>
        <w:r>
          <w:rPr>
            <w:noProof/>
            <w:webHidden/>
          </w:rPr>
          <w:instrText xml:space="preserve"> PAGEREF _Toc6354829 \h </w:instrText>
        </w:r>
        <w:r>
          <w:rPr>
            <w:noProof/>
            <w:webHidden/>
          </w:rPr>
        </w:r>
        <w:r>
          <w:rPr>
            <w:noProof/>
            <w:webHidden/>
          </w:rPr>
          <w:fldChar w:fldCharType="separate"/>
        </w:r>
        <w:r>
          <w:rPr>
            <w:noProof/>
            <w:webHidden/>
          </w:rPr>
          <w:t>14</w:t>
        </w:r>
        <w:r>
          <w:rPr>
            <w:noProof/>
            <w:webHidden/>
          </w:rPr>
          <w:fldChar w:fldCharType="end"/>
        </w:r>
      </w:hyperlink>
    </w:p>
    <w:p w14:paraId="1E6F2736" w14:textId="7DE49027" w:rsidR="00BB73D0" w:rsidRDefault="00BB73D0">
      <w:pPr>
        <w:pStyle w:val="TableofFigures"/>
        <w:tabs>
          <w:tab w:val="right" w:leader="dot" w:pos="9111"/>
        </w:tabs>
        <w:rPr>
          <w:rFonts w:asciiTheme="minorHAnsi" w:hAnsiTheme="minorHAnsi"/>
          <w:noProof/>
          <w:lang w:val="en-DE" w:eastAsia="en-DE"/>
        </w:rPr>
      </w:pPr>
      <w:hyperlink w:anchor="_Toc6354830" w:history="1">
        <w:r w:rsidRPr="00191678">
          <w:rPr>
            <w:rStyle w:val="Hyperlink"/>
            <w:noProof/>
          </w:rPr>
          <w:t>Figure 11: Ripeness grade of banana 4 changed</w:t>
        </w:r>
        <w:r>
          <w:rPr>
            <w:noProof/>
            <w:webHidden/>
          </w:rPr>
          <w:tab/>
        </w:r>
        <w:r>
          <w:rPr>
            <w:noProof/>
            <w:webHidden/>
          </w:rPr>
          <w:fldChar w:fldCharType="begin"/>
        </w:r>
        <w:r>
          <w:rPr>
            <w:noProof/>
            <w:webHidden/>
          </w:rPr>
          <w:instrText xml:space="preserve"> PAGEREF _Toc6354830 \h </w:instrText>
        </w:r>
        <w:r>
          <w:rPr>
            <w:noProof/>
            <w:webHidden/>
          </w:rPr>
        </w:r>
        <w:r>
          <w:rPr>
            <w:noProof/>
            <w:webHidden/>
          </w:rPr>
          <w:fldChar w:fldCharType="separate"/>
        </w:r>
        <w:r>
          <w:rPr>
            <w:noProof/>
            <w:webHidden/>
          </w:rPr>
          <w:t>14</w:t>
        </w:r>
        <w:r>
          <w:rPr>
            <w:noProof/>
            <w:webHidden/>
          </w:rPr>
          <w:fldChar w:fldCharType="end"/>
        </w:r>
      </w:hyperlink>
    </w:p>
    <w:p w14:paraId="46B3586A" w14:textId="08E1A0AA" w:rsidR="005C23B8" w:rsidRPr="0089539E" w:rsidRDefault="00623B13" w:rsidP="00BE22BD">
      <w:r w:rsidRPr="0089539E">
        <w:fldChar w:fldCharType="end"/>
      </w:r>
    </w:p>
    <w:p w14:paraId="6953C235" w14:textId="77777777" w:rsidR="00BE22BD" w:rsidRPr="0089539E" w:rsidRDefault="00BE22BD" w:rsidP="00BE22BD"/>
    <w:p w14:paraId="4D4E5414" w14:textId="77777777" w:rsidR="005C23B8" w:rsidRPr="0089539E" w:rsidRDefault="005C23B8" w:rsidP="00BE22BD"/>
    <w:p w14:paraId="50FC6186" w14:textId="77777777" w:rsidR="005C23B8" w:rsidRPr="0089539E" w:rsidRDefault="005C23B8" w:rsidP="00BE22BD">
      <w:pPr>
        <w:sectPr w:rsidR="005C23B8" w:rsidRPr="0089539E" w:rsidSect="00BC002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14:paraId="07A86C81" w14:textId="27C67F28" w:rsidR="00276F41" w:rsidRPr="0089539E" w:rsidRDefault="00276F41" w:rsidP="00276F41">
      <w:pPr>
        <w:pStyle w:val="ws5titeloncontent"/>
      </w:pPr>
      <w:r w:rsidRPr="0089539E">
        <w:lastRenderedPageBreak/>
        <w:t>Abstract</w:t>
      </w:r>
    </w:p>
    <w:p w14:paraId="4C8F04F9" w14:textId="5A35FF8F" w:rsidR="00714926" w:rsidRDefault="00276F41">
      <w:r w:rsidRPr="0089539E">
        <w:t>&lt;TODO: 1 page&gt;</w:t>
      </w:r>
    </w:p>
    <w:p w14:paraId="058ED218" w14:textId="6A4AE942" w:rsidR="00276F41" w:rsidRPr="0089539E" w:rsidRDefault="00276F41">
      <w:pPr>
        <w:rPr>
          <w:rFonts w:ascii="Tahoma" w:eastAsiaTheme="majorEastAsia" w:hAnsi="Tahoma" w:cstheme="majorBidi"/>
          <w:b/>
          <w:bCs/>
          <w:color w:val="365F91" w:themeColor="accent1" w:themeShade="BF"/>
          <w:sz w:val="24"/>
          <w:szCs w:val="28"/>
        </w:rPr>
      </w:pPr>
    </w:p>
    <w:p w14:paraId="7D363ED9" w14:textId="45A5D2A5" w:rsidR="00801407" w:rsidRPr="0089539E" w:rsidRDefault="00801407" w:rsidP="00BE22BD">
      <w:pPr>
        <w:pStyle w:val="Heading1"/>
      </w:pPr>
      <w:bookmarkStart w:id="1" w:name="_Toc6354797"/>
      <w:r w:rsidRPr="0089539E">
        <w:lastRenderedPageBreak/>
        <w:t>Introduction</w:t>
      </w:r>
      <w:bookmarkEnd w:id="1"/>
    </w:p>
    <w:p w14:paraId="1F931A6D" w14:textId="09361720" w:rsidR="005C5168" w:rsidRPr="005970F4" w:rsidRDefault="005C5168" w:rsidP="005970F4">
      <w:pPr>
        <w:rPr>
          <w:b/>
          <w:lang w:val="de-DE"/>
        </w:rPr>
      </w:pPr>
      <w:r w:rsidRPr="005970F4">
        <w:rPr>
          <w:b/>
          <w:lang w:val="de-DE"/>
        </w:rPr>
        <w:t xml:space="preserve">Feedback </w:t>
      </w:r>
      <w:proofErr w:type="spellStart"/>
      <w:r w:rsidRPr="005970F4">
        <w:rPr>
          <w:b/>
          <w:lang w:val="de-DE"/>
        </w:rPr>
        <w:t>Dio</w:t>
      </w:r>
      <w:proofErr w:type="spellEnd"/>
      <w:r w:rsidRPr="005970F4">
        <w:rPr>
          <w:b/>
          <w:lang w:val="de-DE"/>
        </w:rPr>
        <w:t xml:space="preserve"> &amp; </w:t>
      </w:r>
      <w:proofErr w:type="spellStart"/>
      <w:r w:rsidRPr="005970F4">
        <w:rPr>
          <w:b/>
          <w:lang w:val="de-DE"/>
        </w:rPr>
        <w:t>Dimi</w:t>
      </w:r>
      <w:proofErr w:type="spellEnd"/>
      <w:r w:rsidRPr="005970F4">
        <w:rPr>
          <w:b/>
          <w:lang w:val="de-DE"/>
        </w:rPr>
        <w:t>:</w:t>
      </w:r>
    </w:p>
    <w:p w14:paraId="4CAED175" w14:textId="1E23192A" w:rsidR="006B022E" w:rsidRPr="00170C68" w:rsidRDefault="006B022E" w:rsidP="005970F4">
      <w:pPr>
        <w:rPr>
          <w:lang w:val="de-DE"/>
        </w:rPr>
      </w:pPr>
      <w:r w:rsidRPr="005970F4">
        <w:rPr>
          <w:b/>
          <w:lang w:val="de-DE"/>
        </w:rPr>
        <w:t>TODO</w:t>
      </w:r>
      <w:r w:rsidR="0070549B" w:rsidRPr="005970F4">
        <w:rPr>
          <w:b/>
          <w:lang w:val="de-DE"/>
        </w:rPr>
        <w:t>1</w:t>
      </w:r>
      <w:r w:rsidRPr="00170C68">
        <w:rPr>
          <w:lang w:val="de-DE"/>
        </w:rPr>
        <w:t xml:space="preserve">: </w:t>
      </w:r>
      <w:r w:rsidR="00607E36" w:rsidRPr="00170C68">
        <w:rPr>
          <w:lang w:val="de-DE"/>
        </w:rPr>
        <w:t>Begründung warum kein “einfaches” Color-Filter</w:t>
      </w:r>
      <w:r w:rsidR="00A27A15" w:rsidRPr="00170C68">
        <w:rPr>
          <w:lang w:val="de-DE"/>
        </w:rPr>
        <w:t xml:space="preserve"> verwendet</w:t>
      </w:r>
      <w:r w:rsidR="00A924B0" w:rsidRPr="00170C68">
        <w:rPr>
          <w:lang w:val="de-DE"/>
        </w:rPr>
        <w:t>; warum kein</w:t>
      </w:r>
      <w:r w:rsidR="005F48E6" w:rsidRPr="00170C68">
        <w:rPr>
          <w:lang w:val="de-DE"/>
        </w:rPr>
        <w:t>e</w:t>
      </w:r>
      <w:r w:rsidR="00A924B0" w:rsidRPr="00170C68">
        <w:rPr>
          <w:lang w:val="de-DE"/>
        </w:rPr>
        <w:t xml:space="preserve"> vorgeschobene Bilderkennung via </w:t>
      </w:r>
      <w:r w:rsidR="002F3134">
        <w:rPr>
          <w:lang w:val="de-DE"/>
        </w:rPr>
        <w:t>C</w:t>
      </w:r>
      <w:r w:rsidR="00A924B0" w:rsidRPr="00170C68">
        <w:rPr>
          <w:lang w:val="de-DE"/>
        </w:rPr>
        <w:t xml:space="preserve">omputer </w:t>
      </w:r>
      <w:r w:rsidR="002F3134">
        <w:rPr>
          <w:lang w:val="de-DE"/>
        </w:rPr>
        <w:t>V</w:t>
      </w:r>
      <w:r w:rsidR="00A924B0" w:rsidRPr="00170C68">
        <w:rPr>
          <w:lang w:val="de-DE"/>
        </w:rPr>
        <w:t>ision</w:t>
      </w:r>
      <w:r w:rsidR="00607E36" w:rsidRPr="00170C68">
        <w:rPr>
          <w:lang w:val="de-DE"/>
        </w:rPr>
        <w:t xml:space="preserve"> =&gt; Grund: Zusammenführung von Shape / Size und Farberkennung</w:t>
      </w:r>
      <w:r w:rsidR="00A27A15" w:rsidRPr="00170C68">
        <w:rPr>
          <w:lang w:val="de-DE"/>
        </w:rPr>
        <w:t xml:space="preserve"> in einem Model / einer App</w:t>
      </w:r>
    </w:p>
    <w:p w14:paraId="43725E76" w14:textId="2382DA7C" w:rsidR="00C1172E" w:rsidRPr="00170C68" w:rsidRDefault="00607E36" w:rsidP="005970F4">
      <w:pPr>
        <w:rPr>
          <w:lang w:val="de-DE"/>
        </w:rPr>
      </w:pPr>
      <w:r w:rsidRPr="005970F4">
        <w:rPr>
          <w:b/>
          <w:lang w:val="de-DE"/>
        </w:rPr>
        <w:t>TODO</w:t>
      </w:r>
      <w:r w:rsidR="0070549B" w:rsidRPr="005970F4">
        <w:rPr>
          <w:b/>
          <w:lang w:val="de-DE"/>
        </w:rPr>
        <w:t>2</w:t>
      </w:r>
      <w:r w:rsidRPr="00170C68">
        <w:rPr>
          <w:lang w:val="de-DE"/>
        </w:rPr>
        <w:t xml:space="preserve">: </w:t>
      </w:r>
      <w:r w:rsidR="00F30C2F" w:rsidRPr="00170C68">
        <w:rPr>
          <w:lang w:val="de-DE"/>
        </w:rPr>
        <w:t>Farbe-Reifegrad / Zuckergehalt Korrelation darstellen und z.B. Farbabstufungen auf Papier ausdrucken</w:t>
      </w:r>
      <w:r w:rsidR="001667CE" w:rsidRPr="00170C68">
        <w:rPr>
          <w:lang w:val="de-DE"/>
        </w:rPr>
        <w:t>, damit der Leser dies mittels bereitgestellter App auch dire</w:t>
      </w:r>
      <w:r w:rsidR="002F3134">
        <w:rPr>
          <w:lang w:val="de-DE"/>
        </w:rPr>
        <w:t>k</w:t>
      </w:r>
      <w:r w:rsidR="001667CE" w:rsidRPr="00170C68">
        <w:rPr>
          <w:lang w:val="de-DE"/>
        </w:rPr>
        <w:t>t testen kann</w:t>
      </w:r>
    </w:p>
    <w:p w14:paraId="122C0A7F" w14:textId="77777777" w:rsidR="00696549" w:rsidRPr="00170C68" w:rsidRDefault="00C1172E" w:rsidP="005970F4">
      <w:pPr>
        <w:rPr>
          <w:lang w:val="de-DE"/>
        </w:rPr>
      </w:pPr>
      <w:r w:rsidRPr="005970F4">
        <w:rPr>
          <w:b/>
          <w:lang w:val="de-DE"/>
        </w:rPr>
        <w:t>TODO3</w:t>
      </w:r>
      <w:r w:rsidRPr="00170C68">
        <w:rPr>
          <w:lang w:val="de-DE"/>
        </w:rPr>
        <w:t xml:space="preserve">: aus dem aktuellen </w:t>
      </w:r>
      <w:r w:rsidR="005C5168" w:rsidRPr="00170C68">
        <w:rPr>
          <w:lang w:val="de-DE"/>
        </w:rPr>
        <w:t>Reifegrad Empfehlungen ableiten für</w:t>
      </w:r>
      <w:r w:rsidR="00696549" w:rsidRPr="00170C68">
        <w:rPr>
          <w:lang w:val="de-DE"/>
        </w:rPr>
        <w:t>:</w:t>
      </w:r>
    </w:p>
    <w:p w14:paraId="2CA30966" w14:textId="77777777" w:rsidR="00696549" w:rsidRPr="005970F4" w:rsidRDefault="005C5168" w:rsidP="005970F4">
      <w:pPr>
        <w:pStyle w:val="ListParagraph"/>
        <w:numPr>
          <w:ilvl w:val="0"/>
          <w:numId w:val="36"/>
        </w:numPr>
        <w:rPr>
          <w:lang w:val="de-DE"/>
        </w:rPr>
      </w:pPr>
      <w:r w:rsidRPr="005970F4">
        <w:rPr>
          <w:lang w:val="de-DE"/>
        </w:rPr>
        <w:t xml:space="preserve">die weitere geeignete Verwendung bzw. Verarbeitung (z.B. Verkochen, Drink / Mixer, direkter Verzehr) sowie </w:t>
      </w:r>
    </w:p>
    <w:p w14:paraId="08CF2C9E" w14:textId="06B6B90A" w:rsidR="0072478B" w:rsidRPr="005970F4" w:rsidRDefault="005C5168" w:rsidP="005970F4">
      <w:pPr>
        <w:pStyle w:val="ListParagraph"/>
        <w:numPr>
          <w:ilvl w:val="0"/>
          <w:numId w:val="36"/>
        </w:numPr>
        <w:rPr>
          <w:lang w:val="de-DE"/>
        </w:rPr>
      </w:pPr>
      <w:r w:rsidRPr="005970F4">
        <w:rPr>
          <w:lang w:val="de-DE"/>
        </w:rPr>
        <w:t>zur voraussichtlichen weiteren Haltbarkeit (i.S.v. „MHD“)</w:t>
      </w:r>
    </w:p>
    <w:p w14:paraId="2AE55D52" w14:textId="77777777" w:rsidR="005970F4" w:rsidRPr="005970F4" w:rsidRDefault="005970F4" w:rsidP="005970F4">
      <w:pPr>
        <w:rPr>
          <w:lang w:val="de-DE"/>
        </w:rPr>
      </w:pPr>
    </w:p>
    <w:p w14:paraId="040D3E13" w14:textId="5483505D" w:rsidR="001F225A" w:rsidRPr="0089539E" w:rsidRDefault="00815E95" w:rsidP="001F225A">
      <w:pPr>
        <w:pStyle w:val="Heading2"/>
      </w:pPr>
      <w:bookmarkStart w:id="2" w:name="_Toc6354798"/>
      <w:r w:rsidRPr="0089539E">
        <w:t>Initial Problem</w:t>
      </w:r>
      <w:bookmarkEnd w:id="2"/>
    </w:p>
    <w:p w14:paraId="3DDA2A92" w14:textId="46F6F643" w:rsidR="00D03CE3" w:rsidRPr="004027F5" w:rsidRDefault="00E310FD" w:rsidP="005970F4">
      <w:r w:rsidRPr="004027F5">
        <w:t xml:space="preserve">In real-world, </w:t>
      </w:r>
      <w:r w:rsidR="00E643FC" w:rsidRPr="004027F5">
        <w:t>detection of ripeness / maturity of banana-fruits in real-time</w:t>
      </w:r>
    </w:p>
    <w:p w14:paraId="0B5230B9" w14:textId="70CEE76F" w:rsidR="004A32CD" w:rsidRPr="004027F5" w:rsidRDefault="004A32CD" w:rsidP="005970F4">
      <w:r w:rsidRPr="004027F5">
        <w:t>Target groups:</w:t>
      </w:r>
    </w:p>
    <w:p w14:paraId="506E4553" w14:textId="6E1C37EE" w:rsidR="00F30C2F" w:rsidRPr="004027F5" w:rsidRDefault="002F3134" w:rsidP="005970F4">
      <w:pPr>
        <w:pStyle w:val="ListParagraph"/>
        <w:numPr>
          <w:ilvl w:val="0"/>
          <w:numId w:val="34"/>
        </w:numPr>
      </w:pPr>
      <w:r>
        <w:t>i</w:t>
      </w:r>
      <w:r w:rsidR="00F30C2F" w:rsidRPr="004027F5">
        <w:t>ndustry</w:t>
      </w:r>
      <w:r>
        <w:t>,</w:t>
      </w:r>
    </w:p>
    <w:p w14:paraId="606AFDED" w14:textId="6C86624D" w:rsidR="004A32CD" w:rsidRPr="004027F5" w:rsidRDefault="002F3134" w:rsidP="005970F4">
      <w:pPr>
        <w:pStyle w:val="ListParagraph"/>
        <w:numPr>
          <w:ilvl w:val="0"/>
          <w:numId w:val="34"/>
        </w:numPr>
      </w:pPr>
      <w:r>
        <w:t>r</w:t>
      </w:r>
      <w:r w:rsidR="004A32CD" w:rsidRPr="004027F5">
        <w:t xml:space="preserve">etailer, </w:t>
      </w:r>
    </w:p>
    <w:p w14:paraId="039C4F7C" w14:textId="414A1F44" w:rsidR="004A32CD" w:rsidRPr="004027F5" w:rsidRDefault="002F3134" w:rsidP="005970F4">
      <w:pPr>
        <w:pStyle w:val="ListParagraph"/>
        <w:numPr>
          <w:ilvl w:val="0"/>
          <w:numId w:val="34"/>
        </w:numPr>
      </w:pPr>
      <w:r>
        <w:t>e</w:t>
      </w:r>
      <w:r w:rsidR="004A32CD" w:rsidRPr="004027F5">
        <w:t xml:space="preserve">nd users, </w:t>
      </w:r>
    </w:p>
    <w:p w14:paraId="1EA1E81E" w14:textId="75065A24" w:rsidR="004A32CD" w:rsidRDefault="00C1172E" w:rsidP="005970F4">
      <w:pPr>
        <w:pStyle w:val="ListParagraph"/>
        <w:numPr>
          <w:ilvl w:val="0"/>
          <w:numId w:val="34"/>
        </w:numPr>
      </w:pPr>
      <w:r w:rsidRPr="004027F5">
        <w:t>persons</w:t>
      </w:r>
      <w:r w:rsidR="004A32CD" w:rsidRPr="004027F5">
        <w:t xml:space="preserve"> with disabilit</w:t>
      </w:r>
      <w:r w:rsidRPr="004027F5">
        <w:t xml:space="preserve">ies (e.g. </w:t>
      </w:r>
      <w:r w:rsidR="005C5168" w:rsidRPr="004027F5">
        <w:t>red-green deficiency</w:t>
      </w:r>
      <w:r w:rsidRPr="004027F5">
        <w:t>) or sugar intolerances (e.g. diabetes)</w:t>
      </w:r>
    </w:p>
    <w:p w14:paraId="0FBD0501" w14:textId="77777777" w:rsidR="005970F4" w:rsidRPr="005970F4" w:rsidRDefault="005970F4" w:rsidP="005970F4">
      <w:pPr>
        <w:rPr>
          <w:rFonts w:ascii="Times New Roman" w:hAnsi="Times New Roman" w:cs="Times New Roman"/>
          <w:sz w:val="24"/>
          <w:szCs w:val="24"/>
        </w:rPr>
      </w:pPr>
    </w:p>
    <w:p w14:paraId="10BB70C7" w14:textId="04639B3A" w:rsidR="00815E95" w:rsidRPr="0089539E" w:rsidRDefault="00815E95" w:rsidP="00815E95">
      <w:pPr>
        <w:pStyle w:val="Heading2"/>
      </w:pPr>
      <w:bookmarkStart w:id="3" w:name="_Toc6354799"/>
      <w:r w:rsidRPr="0089539E">
        <w:t>Proposed Solution</w:t>
      </w:r>
      <w:bookmarkEnd w:id="3"/>
    </w:p>
    <w:p w14:paraId="02412ED6" w14:textId="2E417E41" w:rsidR="004A32CD" w:rsidRPr="004027F5" w:rsidRDefault="006F3700" w:rsidP="005970F4">
      <w:r w:rsidRPr="004027F5">
        <w:t xml:space="preserve">BananaCo – </w:t>
      </w:r>
      <w:r w:rsidRPr="002F3134">
        <w:rPr>
          <w:i/>
        </w:rPr>
        <w:t>Banana colour</w:t>
      </w:r>
      <w:r w:rsidRPr="004027F5">
        <w:t xml:space="preserve">: </w:t>
      </w:r>
      <w:r w:rsidR="00EC33DA" w:rsidRPr="004027F5">
        <w:t>Detect</w:t>
      </w:r>
      <w:r w:rsidR="00D03CE3" w:rsidRPr="004027F5">
        <w:t xml:space="preserve"> </w:t>
      </w:r>
      <w:r w:rsidR="00EC33DA" w:rsidRPr="004027F5">
        <w:t xml:space="preserve">objects or rather </w:t>
      </w:r>
      <w:r w:rsidR="00D03CE3" w:rsidRPr="004027F5">
        <w:t>bananas via image recognition</w:t>
      </w:r>
      <w:r w:rsidR="00EC33DA" w:rsidRPr="004027F5">
        <w:t xml:space="preserve"> and output result, so that users get a definite statement on the ripeness.</w:t>
      </w:r>
    </w:p>
    <w:p w14:paraId="5193909E" w14:textId="051C0175" w:rsidR="001F225A" w:rsidRPr="0089539E" w:rsidRDefault="009C0278" w:rsidP="004055D3">
      <w:pPr>
        <w:pStyle w:val="Heading1"/>
      </w:pPr>
      <w:bookmarkStart w:id="4" w:name="_Toc6354800"/>
      <w:r w:rsidRPr="0089539E">
        <w:lastRenderedPageBreak/>
        <w:t>Banana</w:t>
      </w:r>
      <w:r w:rsidR="009902CC" w:rsidRPr="0089539E">
        <w:t>s</w:t>
      </w:r>
      <w:bookmarkEnd w:id="4"/>
    </w:p>
    <w:p w14:paraId="440B5BA9" w14:textId="6F0D0BC1" w:rsidR="0070261D" w:rsidRDefault="006A3AF8" w:rsidP="0070261D">
      <w:pPr>
        <w:pStyle w:val="Heading2"/>
      </w:pPr>
      <w:bookmarkStart w:id="5" w:name="_Toc6354801"/>
      <w:r w:rsidRPr="0089539E">
        <w:t>Intro</w:t>
      </w:r>
      <w:r w:rsidR="004142BD" w:rsidRPr="0089539E">
        <w:t>duction</w:t>
      </w:r>
      <w:bookmarkEnd w:id="5"/>
    </w:p>
    <w:p w14:paraId="40B432E3" w14:textId="77777777"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14:paraId="7EBA0481" w14:textId="4E3504F6"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Musa paradisiaca.</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14:paraId="1C78C206" w14:textId="65570E7A" w:rsidR="001F3DAB" w:rsidRPr="009D2F8E" w:rsidRDefault="001F1424" w:rsidP="006F1028">
      <w:pPr>
        <w:jc w:val="both"/>
      </w:pPr>
      <w:r w:rsidRPr="009D2F8E">
        <w:t xml:space="preserve">In the context of BananaCo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14:paraId="294579D0" w14:textId="77777777"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14:paraId="261B4827" w14:textId="7FA2D42D"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14:paraId="34829993" w14:textId="62B82456" w:rsidR="00C021FA" w:rsidRPr="009D2F8E" w:rsidRDefault="00C021FA" w:rsidP="006F1028">
      <w:pPr>
        <w:jc w:val="both"/>
      </w:pPr>
      <w:r w:rsidRPr="009D2F8E">
        <w:t>Some facts about the ripeness of banana:</w:t>
      </w:r>
    </w:p>
    <w:p w14:paraId="4D56D6A0" w14:textId="1F44BDD2" w:rsidR="00C021FA" w:rsidRPr="009D2F8E" w:rsidRDefault="003230C2" w:rsidP="006F1028">
      <w:pPr>
        <w:pStyle w:val="ListParagraph"/>
        <w:numPr>
          <w:ilvl w:val="0"/>
          <w:numId w:val="37"/>
        </w:numPr>
      </w:pPr>
      <w:r>
        <w:t>u</w:t>
      </w:r>
      <w:r w:rsidR="00C021FA" w:rsidRPr="009D2F8E">
        <w:t>nder</w:t>
      </w:r>
      <w:r>
        <w:t>r</w:t>
      </w:r>
      <w:r w:rsidR="00C021FA" w:rsidRPr="009D2F8E">
        <w:t xml:space="preserve">ipe bananas </w:t>
      </w:r>
      <w:r>
        <w:t xml:space="preserve">contain </w:t>
      </w:r>
      <w:r w:rsidR="00C021FA" w:rsidRPr="009D2F8E">
        <w:t>less sugar</w:t>
      </w:r>
      <w:r>
        <w:t>;</w:t>
      </w:r>
    </w:p>
    <w:p w14:paraId="0EE81150" w14:textId="04D99776"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14:paraId="09984FAA" w14:textId="65D28C72"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14:paraId="193D3BB6" w14:textId="5DB84F87"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14:paraId="5973ECDA" w14:textId="7D68605C"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14:paraId="6C96D29B" w14:textId="7B9A6A4E" w:rsidR="00212A8B" w:rsidRDefault="002C2D0D" w:rsidP="006F1028">
      <w:pPr>
        <w:pStyle w:val="ListParagraph"/>
        <w:numPr>
          <w:ilvl w:val="0"/>
          <w:numId w:val="37"/>
        </w:numPr>
      </w:pPr>
      <w:r>
        <w:t xml:space="preserve">in some cases, banana consumption may </w:t>
      </w:r>
      <w:r w:rsidR="00212A8B" w:rsidRPr="009D2F8E">
        <w:t>trigger migraine.</w:t>
      </w:r>
    </w:p>
    <w:p w14:paraId="6E88C1FC" w14:textId="1EF6AB78" w:rsidR="00644E2C" w:rsidRPr="00C9199C" w:rsidRDefault="00340AD8" w:rsidP="006F1028">
      <w:pPr>
        <w:jc w:val="both"/>
      </w:pPr>
      <w:r>
        <w:t>The Banana</w:t>
      </w:r>
      <w:r w:rsidR="003230C2">
        <w:t>C</w:t>
      </w:r>
      <w:r>
        <w:t>o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14:paraId="05F10A7D" w14:textId="34908422" w:rsidR="007B6BE7" w:rsidRDefault="00FD63A1" w:rsidP="007B6BE7">
      <w:pPr>
        <w:pStyle w:val="Heading2"/>
        <w:rPr>
          <w:szCs w:val="24"/>
        </w:rPr>
      </w:pPr>
      <w:bookmarkStart w:id="6" w:name="_Toc6354802"/>
      <w:r w:rsidRPr="0087243E">
        <w:rPr>
          <w:szCs w:val="24"/>
        </w:rPr>
        <w:t>Background</w:t>
      </w:r>
      <w:bookmarkEnd w:id="6"/>
    </w:p>
    <w:p w14:paraId="73B19110" w14:textId="6724651F"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14:paraId="005E8574" w14:textId="41B1FE15"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14:paraId="55B69279" w14:textId="77777777"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pectinase enzyme breaks the cell walls in the fruit which makes bananas soft. </w:t>
      </w:r>
    </w:p>
    <w:p w14:paraId="36B042EF" w14:textId="75AD12D8"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r w:rsidRPr="000563F4">
        <w:t>polyphenol oxidas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14:paraId="07B91DB7" w14:textId="3E9A5E43"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r w:rsidR="00644E2C" w:rsidRPr="00F36648">
        <w:t>Particularly, the colour development time change</w:t>
      </w:r>
      <w:r>
        <w:t>s</w:t>
      </w:r>
      <w:r w:rsidR="00644E2C" w:rsidRPr="00F36648">
        <w:t xml:space="preserve"> for many fruits in relation to </w:t>
      </w:r>
      <w:r>
        <w:t xml:space="preserve">their </w:t>
      </w:r>
      <w:r w:rsidR="00644E2C" w:rsidRPr="00F36648">
        <w:t xml:space="preserve">climacteric peak.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14:paraId="533B9CE3" w14:textId="6A6EA955"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14:paraId="220E2032" w14:textId="157FE3D9"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14:paraId="75490B98" w14:textId="1A5DC6A2"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14:paraId="315412EB" w14:textId="13990E44"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r w:rsidR="00340AD8" w:rsidRPr="00205DF7">
        <w:rPr>
          <w:i/>
        </w:rPr>
        <w:t>Walder</w:t>
      </w:r>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14:paraId="01668509" w14:textId="37C882C5" w:rsidR="00340AD8" w:rsidRPr="00E5311F" w:rsidRDefault="00340AD8" w:rsidP="006F1028">
      <w:pPr>
        <w:pStyle w:val="ListParagraph"/>
        <w:numPr>
          <w:ilvl w:val="0"/>
          <w:numId w:val="38"/>
        </w:numPr>
      </w:pPr>
      <w:r w:rsidRPr="00E5311F">
        <w:t>105 calories</w:t>
      </w:r>
      <w:r w:rsidR="00D94A82">
        <w:t>,</w:t>
      </w:r>
    </w:p>
    <w:p w14:paraId="550A5E92" w14:textId="54191DEC" w:rsidR="00340AD8" w:rsidRPr="00E5311F" w:rsidRDefault="00340AD8" w:rsidP="006F1028">
      <w:pPr>
        <w:pStyle w:val="ListParagraph"/>
        <w:numPr>
          <w:ilvl w:val="0"/>
          <w:numId w:val="38"/>
        </w:numPr>
      </w:pPr>
      <w:r w:rsidRPr="00E5311F">
        <w:t>27g carbohydrates</w:t>
      </w:r>
      <w:r w:rsidR="00D94A82">
        <w:t>,</w:t>
      </w:r>
    </w:p>
    <w:p w14:paraId="09DAD8A4" w14:textId="7905931B" w:rsidR="00340AD8" w:rsidRPr="00E5311F" w:rsidRDefault="00340AD8" w:rsidP="006F1028">
      <w:pPr>
        <w:pStyle w:val="ListParagraph"/>
        <w:numPr>
          <w:ilvl w:val="0"/>
          <w:numId w:val="38"/>
        </w:numPr>
      </w:pPr>
      <w:r w:rsidRPr="00E5311F">
        <w:t>1g protein</w:t>
      </w:r>
      <w:r w:rsidR="00D94A82">
        <w:t>,</w:t>
      </w:r>
    </w:p>
    <w:p w14:paraId="2BB5C31A" w14:textId="3DB33C10" w:rsidR="00340AD8" w:rsidRPr="00E5311F" w:rsidRDefault="00D94A82" w:rsidP="006F1028">
      <w:pPr>
        <w:pStyle w:val="ListParagraph"/>
        <w:numPr>
          <w:ilvl w:val="0"/>
          <w:numId w:val="38"/>
        </w:numPr>
      </w:pPr>
      <w:r>
        <w:t>&lt; 1</w:t>
      </w:r>
      <w:r w:rsidR="00340AD8" w:rsidRPr="00E5311F">
        <w:t>g total fat</w:t>
      </w:r>
      <w:r>
        <w:t>,</w:t>
      </w:r>
    </w:p>
    <w:p w14:paraId="770A86C5" w14:textId="4E2C99E8" w:rsidR="00340AD8" w:rsidRPr="00E5311F" w:rsidRDefault="00340AD8" w:rsidP="006F1028">
      <w:pPr>
        <w:pStyle w:val="ListParagraph"/>
        <w:numPr>
          <w:ilvl w:val="0"/>
          <w:numId w:val="38"/>
        </w:numPr>
      </w:pPr>
      <w:r w:rsidRPr="00E5311F">
        <w:t>0g saturated fat</w:t>
      </w:r>
      <w:r w:rsidR="00D94A82">
        <w:t>,</w:t>
      </w:r>
    </w:p>
    <w:p w14:paraId="69E13AF6" w14:textId="0C074450" w:rsidR="00340AD8" w:rsidRPr="00E5311F" w:rsidRDefault="00340AD8" w:rsidP="006F1028">
      <w:pPr>
        <w:pStyle w:val="ListParagraph"/>
        <w:numPr>
          <w:ilvl w:val="0"/>
          <w:numId w:val="38"/>
        </w:numPr>
      </w:pPr>
      <w:r w:rsidRPr="00E5311F">
        <w:t xml:space="preserve">3g </w:t>
      </w:r>
      <w:r w:rsidR="00DD7BF2" w:rsidRPr="00E5311F">
        <w:t>fibre</w:t>
      </w:r>
      <w:r w:rsidR="00D94A82">
        <w:t>,</w:t>
      </w:r>
    </w:p>
    <w:p w14:paraId="009FD1E7" w14:textId="12E70E49" w:rsidR="00340AD8" w:rsidRPr="00E5311F" w:rsidRDefault="00340AD8" w:rsidP="006F1028">
      <w:pPr>
        <w:pStyle w:val="ListParagraph"/>
        <w:numPr>
          <w:ilvl w:val="0"/>
          <w:numId w:val="38"/>
        </w:numPr>
      </w:pPr>
      <w:r w:rsidRPr="00E5311F">
        <w:t>14g sugar</w:t>
      </w:r>
      <w:r w:rsidR="00D94A82">
        <w:t>,</w:t>
      </w:r>
    </w:p>
    <w:p w14:paraId="0E4438ED" w14:textId="7DEA9F6F"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14:paraId="6A48A3CE" w14:textId="70CCDB15"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14:paraId="7FC0F4A7" w14:textId="6C390AB4"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14:paraId="1A9A0541" w14:textId="627BA7B1"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14:paraId="24A1E3D2" w14:textId="0D2B0880" w:rsidR="00C26EAC" w:rsidRPr="0089539E" w:rsidRDefault="009A1FA6" w:rsidP="00C26EAC">
      <w:pPr>
        <w:pStyle w:val="Heading2"/>
      </w:pPr>
      <w:bookmarkStart w:id="7" w:name="_Toc6354803"/>
      <w:r w:rsidRPr="0089539E">
        <w:lastRenderedPageBreak/>
        <w:t>M</w:t>
      </w:r>
      <w:r w:rsidR="00744E8C" w:rsidRPr="0089539E">
        <w:t>aturity assessment</w:t>
      </w:r>
      <w:bookmarkEnd w:id="7"/>
    </w:p>
    <w:p w14:paraId="5F363BB6" w14:textId="720EEA49" w:rsidR="00E455D1" w:rsidRPr="0089539E" w:rsidRDefault="00E455D1" w:rsidP="00E455D1">
      <w:pPr>
        <w:pStyle w:val="Heading3"/>
      </w:pPr>
      <w:bookmarkStart w:id="8" w:name="_Toc6354804"/>
      <w:r w:rsidRPr="0089539E">
        <w:t>General</w:t>
      </w:r>
      <w:r w:rsidR="00051B66" w:rsidRPr="0089539E">
        <w:t xml:space="preserve"> </w:t>
      </w:r>
      <w:r w:rsidR="009A1FA6" w:rsidRPr="0089539E">
        <w:t>criteria</w:t>
      </w:r>
      <w:bookmarkEnd w:id="8"/>
    </w:p>
    <w:p w14:paraId="5838C399" w14:textId="35608AA9"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14:paraId="6E59A41A" w14:textId="44659762"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14:paraId="2B14E38B" w14:textId="3AEE54AA"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14:paraId="49D2D79C" w14:textId="1A660C57"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14:paraId="49F707BB" w14:textId="77777777"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14:paraId="4815C9D0" w14:textId="77777777" w:rsidR="00657757" w:rsidRPr="00C64C12" w:rsidRDefault="005915EA" w:rsidP="00B61516">
      <w:pPr>
        <w:pStyle w:val="ListParagraph"/>
        <w:numPr>
          <w:ilvl w:val="0"/>
          <w:numId w:val="39"/>
        </w:numPr>
      </w:pPr>
      <w:r w:rsidRPr="00C64C12">
        <w:t>smell</w:t>
      </w:r>
      <w:r w:rsidR="00657757" w:rsidRPr="00C64C12">
        <w:t>,</w:t>
      </w:r>
    </w:p>
    <w:p w14:paraId="6D544537" w14:textId="3DBCF7A6"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14:paraId="7C5A14D7" w14:textId="34464AD5" w:rsidR="00E455D1" w:rsidRPr="00C64C12" w:rsidRDefault="005915EA" w:rsidP="00B61516">
      <w:pPr>
        <w:pStyle w:val="ListParagraph"/>
        <w:numPr>
          <w:ilvl w:val="0"/>
          <w:numId w:val="39"/>
        </w:numPr>
      </w:pPr>
      <w:r w:rsidRPr="00C64C12">
        <w:t xml:space="preserve">peel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14:paraId="53EAC2DB" w14:textId="77777777"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stage. Therefore, </w:t>
      </w:r>
      <w:r w:rsidR="002B3780">
        <w:rPr>
          <w:shd w:val="clear" w:color="auto" w:fill="FFFFFF"/>
        </w:rPr>
        <w:t>B</w:t>
      </w:r>
      <w:r>
        <w:rPr>
          <w:shd w:val="clear" w:color="auto" w:fill="FFFFFF"/>
        </w:rPr>
        <w:t>anana</w:t>
      </w:r>
      <w:r w:rsidR="002B3780">
        <w:rPr>
          <w:shd w:val="clear" w:color="auto" w:fill="FFFFFF"/>
        </w:rPr>
        <w:t>C</w:t>
      </w:r>
      <w:r>
        <w:rPr>
          <w:shd w:val="clear" w:color="auto" w:fill="FFFFFF"/>
        </w:rPr>
        <w:t xml:space="preserve">o application uses only three stages of banana </w:t>
      </w:r>
      <w:r w:rsidR="002B3780">
        <w:rPr>
          <w:shd w:val="clear" w:color="auto" w:fill="FFFFFF"/>
        </w:rPr>
        <w:t xml:space="preserve">ripeness </w:t>
      </w:r>
      <w:r>
        <w:rPr>
          <w:shd w:val="clear" w:color="auto" w:fill="FFFFFF"/>
        </w:rPr>
        <w:t>rather than seven stages.</w:t>
      </w:r>
    </w:p>
    <w:p w14:paraId="516A54B1" w14:textId="77777777"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14:paraId="70CBF6C1" w14:textId="77777777"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14:paraId="705356B1" w14:textId="58F8B66E"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14:paraId="4831B6F1" w14:textId="14BB9ABF" w:rsidR="00EA0155" w:rsidRDefault="00EA0155" w:rsidP="00B61516">
      <w:pPr>
        <w:ind w:left="357"/>
        <w:jc w:val="both"/>
        <w:rPr>
          <w:shd w:val="clear" w:color="auto" w:fill="FFFFFF"/>
        </w:rPr>
      </w:pPr>
      <w:r w:rsidRPr="00FC3E04">
        <w:rPr>
          <w:shd w:val="clear" w:color="auto" w:fill="FFFFFF"/>
        </w:rPr>
        <w:t xml:space="preserve">(2) </w:t>
      </w:r>
      <w:r w:rsidR="00B16580">
        <w:rPr>
          <w:shd w:val="clear" w:color="auto" w:fill="FFFFFF"/>
        </w:rPr>
        <w:t>t</w:t>
      </w:r>
      <w:r w:rsidRPr="00FC3E04">
        <w:rPr>
          <w:shd w:val="clear" w:color="auto" w:fill="FFFFFF"/>
        </w:rPr>
        <w:t xml:space="preserve">o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14:paraId="36441218" w14:textId="10AE2453" w:rsidR="00EA0155" w:rsidRDefault="00EA0155" w:rsidP="00B61516">
      <w:pPr>
        <w:ind w:left="357"/>
        <w:jc w:val="both"/>
        <w:rPr>
          <w:shd w:val="clear" w:color="auto" w:fill="FFFFFF"/>
        </w:rPr>
      </w:pPr>
      <w:r w:rsidRPr="00FC3E04">
        <w:rPr>
          <w:shd w:val="clear" w:color="auto" w:fill="FFFFFF"/>
        </w:rPr>
        <w:t xml:space="preserve">(3) </w:t>
      </w:r>
      <w:r w:rsidR="00B16580">
        <w:rPr>
          <w:shd w:val="clear" w:color="auto" w:fill="FFFFFF"/>
        </w:rPr>
        <w:t>t</w:t>
      </w:r>
      <w:r w:rsidRPr="00FC3E04">
        <w:rPr>
          <w:shd w:val="clear" w:color="auto" w:fill="FFFFFF"/>
        </w:rPr>
        <w:t>o determine the three size indicators of bananas using computer vision and to compare the performance of three different methods.</w:t>
      </w:r>
    </w:p>
    <w:p w14:paraId="2A95F934" w14:textId="5761DE86"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r w:rsidRPr="00FC3E04">
        <w:rPr>
          <w:shd w:val="clear" w:color="auto" w:fill="FFFFFF"/>
        </w:rPr>
        <w:t>Banana</w:t>
      </w:r>
      <w:r w:rsidR="00B16580">
        <w:rPr>
          <w:shd w:val="clear" w:color="auto" w:fill="FFFFFF"/>
        </w:rPr>
        <w:t>C</w:t>
      </w:r>
      <w:r w:rsidRPr="00FC3E04">
        <w:rPr>
          <w:shd w:val="clear" w:color="auto" w:fill="FFFFFF"/>
        </w:rPr>
        <w:t>o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14:paraId="5685FDB5" w14:textId="5AB54C75"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14:paraId="7289A87D" w14:textId="4EE4ED6C"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14:paraId="2611C93C" w14:textId="727AFCEF"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14:paraId="31F14BCD" w14:textId="3FC46858" w:rsidR="00E455D1" w:rsidRPr="0089539E" w:rsidRDefault="00B520A6" w:rsidP="001043F2">
      <w:pPr>
        <w:pStyle w:val="Heading3"/>
      </w:pPr>
      <w:bookmarkStart w:id="9" w:name="_Toc6354805"/>
      <w:r w:rsidRPr="0089539E">
        <w:lastRenderedPageBreak/>
        <w:t xml:space="preserve">Visual </w:t>
      </w:r>
      <w:r w:rsidR="00B24BF8" w:rsidRPr="001043F2">
        <w:t>criteria</w:t>
      </w:r>
      <w:bookmarkEnd w:id="9"/>
    </w:p>
    <w:p w14:paraId="0E13ACCD" w14:textId="2EFFBBE1"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14:paraId="1A8F8C75" w14:textId="67AC9E96"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14:paraId="2E7D90F5" w14:textId="6CD0421E" w:rsidR="003600B5" w:rsidRPr="00E26602" w:rsidRDefault="003600B5" w:rsidP="00CF1BEC">
      <w:pPr>
        <w:jc w:val="both"/>
        <w:rPr>
          <w:shd w:val="clear" w:color="auto" w:fill="FFFFFF"/>
        </w:rPr>
      </w:pPr>
      <w:r w:rsidRPr="00E26602">
        <w:rPr>
          <w:shd w:val="clear" w:color="auto" w:fill="FFFFFF"/>
        </w:rPr>
        <w:t xml:space="preserve">BananaCo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r w:rsidR="00C04D8D" w:rsidRPr="00E26602">
        <w:rPr>
          <w:shd w:val="clear" w:color="auto" w:fill="FFFFFF"/>
        </w:rPr>
        <w:t>smartphone</w:t>
      </w:r>
      <w:r w:rsidR="001D673C">
        <w:rPr>
          <w:shd w:val="clear" w:color="auto" w:fill="FFFFFF"/>
        </w:rPr>
        <w:t>s</w:t>
      </w:r>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14:paraId="0F435F2A" w14:textId="2FFEB0CE" w:rsidR="009A60D9" w:rsidRPr="001D673C" w:rsidRDefault="009A60D9" w:rsidP="00CF1BEC">
      <w:pPr>
        <w:pStyle w:val="ListParagraph"/>
        <w:numPr>
          <w:ilvl w:val="0"/>
          <w:numId w:val="40"/>
        </w:numPr>
      </w:pPr>
      <w:r w:rsidRPr="001D673C">
        <w:t>size / shape,</w:t>
      </w:r>
    </w:p>
    <w:p w14:paraId="77DCE48D" w14:textId="5E1AD27C" w:rsidR="003600B5" w:rsidRPr="001D673C" w:rsidRDefault="003600B5" w:rsidP="00CF1BEC">
      <w:pPr>
        <w:pStyle w:val="ListParagraph"/>
        <w:numPr>
          <w:ilvl w:val="0"/>
          <w:numId w:val="40"/>
        </w:numPr>
      </w:pPr>
      <w:r w:rsidRPr="001D673C">
        <w:t>peel colour,</w:t>
      </w:r>
    </w:p>
    <w:p w14:paraId="5B2BBD86" w14:textId="77777777" w:rsidR="003600B5" w:rsidRPr="001D673C" w:rsidRDefault="003600B5" w:rsidP="00CF1BEC">
      <w:pPr>
        <w:pStyle w:val="ListParagraph"/>
        <w:numPr>
          <w:ilvl w:val="0"/>
          <w:numId w:val="40"/>
        </w:numPr>
      </w:pPr>
      <w:r w:rsidRPr="001D673C">
        <w:t>development / mottle of brown spots and</w:t>
      </w:r>
    </w:p>
    <w:p w14:paraId="6946F3BA" w14:textId="281DAD8D" w:rsidR="00E455D1" w:rsidRPr="001D673C" w:rsidRDefault="003600B5" w:rsidP="00CF1BEC">
      <w:pPr>
        <w:pStyle w:val="ListParagraph"/>
        <w:numPr>
          <w:ilvl w:val="0"/>
          <w:numId w:val="40"/>
        </w:numPr>
      </w:pPr>
      <w:r w:rsidRPr="001D673C">
        <w:t>analysis of peel texture features.</w:t>
      </w:r>
    </w:p>
    <w:p w14:paraId="6A960A8E" w14:textId="2D463B32" w:rsidR="00EA0155" w:rsidRDefault="00EA0155" w:rsidP="00CF1BEC">
      <w:pPr>
        <w:jc w:val="both"/>
        <w:rPr>
          <w:shd w:val="clear" w:color="auto" w:fill="FFFFFF"/>
        </w:rPr>
      </w:pPr>
      <w:r>
        <w:rPr>
          <w:shd w:val="clear" w:color="auto" w:fill="FFFFFF"/>
        </w:rPr>
        <w:t>The BananaCo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14:paraId="191FE66B" w14:textId="50D5ED10"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14:paraId="0F6750AA" w14:textId="77777777"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r w:rsidRPr="00E029A4">
        <w:t>tim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14:paraId="77D761DF" w14:textId="31D9B632"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smartphones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r w:rsidR="00F04DF1">
        <w:t>smart</w:t>
      </w:r>
      <w:r w:rsidRPr="00E029A4">
        <w:t>phone camera shall be used.</w:t>
      </w:r>
    </w:p>
    <w:p w14:paraId="1CD2A166" w14:textId="6E1A6F9E"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14:paraId="359A1889" w14:textId="77777777"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14:paraId="5786836B" w14:textId="2608AB23"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14:paraId="5E6C9701" w14:textId="1051F535"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14:paraId="49020FA9" w14:textId="77777777" w:rsidR="00315AEB" w:rsidRDefault="00A44252" w:rsidP="001043F2">
      <w:pPr>
        <w:pStyle w:val="Heading2"/>
      </w:pPr>
      <w:bookmarkStart w:id="10" w:name="_Toc6354806"/>
      <w:r w:rsidRPr="001043F2">
        <w:lastRenderedPageBreak/>
        <w:t>Classification</w:t>
      </w:r>
      <w:bookmarkEnd w:id="10"/>
      <w:r w:rsidR="00265DE4" w:rsidRPr="0089539E">
        <w:t xml:space="preserve"> </w:t>
      </w:r>
    </w:p>
    <w:p w14:paraId="2AF3FA36" w14:textId="0FE1157D" w:rsidR="00A44252" w:rsidRPr="0089539E" w:rsidRDefault="00265DE4" w:rsidP="00315AEB">
      <w:pPr>
        <w:pStyle w:val="Heading3"/>
      </w:pPr>
      <w:bookmarkStart w:id="11" w:name="_Toc6354807"/>
      <w:r w:rsidRPr="0089539E">
        <w:t>Feature Selection</w:t>
      </w:r>
      <w:bookmarkEnd w:id="11"/>
    </w:p>
    <w:p w14:paraId="2A1CD077" w14:textId="77777777"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BananaCo project, the smartphone camera is used to scan fruits and determine their maturity based on visuals. </w:t>
      </w:r>
    </w:p>
    <w:p w14:paraId="1443D5C6" w14:textId="20BA0ECB"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14:paraId="0844746A" w14:textId="77777777"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63"/>
        <w:gridCol w:w="1408"/>
        <w:gridCol w:w="1717"/>
        <w:gridCol w:w="1115"/>
        <w:gridCol w:w="3342"/>
        <w:gridCol w:w="1008"/>
      </w:tblGrid>
      <w:tr w:rsidR="00F17D8E" w:rsidRPr="0089539E" w14:paraId="0F28C185" w14:textId="77777777" w:rsidTr="00231D91">
        <w:tc>
          <w:tcPr>
            <w:tcW w:w="863" w:type="dxa"/>
          </w:tcPr>
          <w:p w14:paraId="76183E55" w14:textId="77777777" w:rsidR="00F17D8E" w:rsidRPr="00231D91" w:rsidRDefault="00F17D8E" w:rsidP="00231D91">
            <w:pPr>
              <w:rPr>
                <w:b/>
              </w:rPr>
            </w:pPr>
            <w:r w:rsidRPr="00231D91">
              <w:rPr>
                <w:b/>
              </w:rPr>
              <w:t>Class</w:t>
            </w:r>
          </w:p>
        </w:tc>
        <w:tc>
          <w:tcPr>
            <w:tcW w:w="1408" w:type="dxa"/>
          </w:tcPr>
          <w:p w14:paraId="1B1C2AE2" w14:textId="77777777" w:rsidR="00F17D8E" w:rsidRPr="00231D91" w:rsidRDefault="00F17D8E" w:rsidP="00231D91">
            <w:pPr>
              <w:rPr>
                <w:b/>
              </w:rPr>
            </w:pPr>
            <w:r w:rsidRPr="00231D91">
              <w:rPr>
                <w:b/>
              </w:rPr>
              <w:t>Peel colour</w:t>
            </w:r>
          </w:p>
        </w:tc>
        <w:tc>
          <w:tcPr>
            <w:tcW w:w="1717" w:type="dxa"/>
          </w:tcPr>
          <w:p w14:paraId="22A5D813" w14:textId="77777777" w:rsidR="00F17D8E" w:rsidRPr="00231D91" w:rsidRDefault="00F17D8E" w:rsidP="00231D91">
            <w:pPr>
              <w:rPr>
                <w:b/>
              </w:rPr>
            </w:pPr>
            <w:r w:rsidRPr="00231D91">
              <w:rPr>
                <w:b/>
              </w:rPr>
              <w:t>Maturity stage</w:t>
            </w:r>
          </w:p>
        </w:tc>
        <w:tc>
          <w:tcPr>
            <w:tcW w:w="5465" w:type="dxa"/>
            <w:gridSpan w:val="3"/>
          </w:tcPr>
          <w:p w14:paraId="4F5F1EAD" w14:textId="77777777" w:rsidR="00F17D8E" w:rsidRPr="00231D91" w:rsidRDefault="00F17D8E" w:rsidP="00231D91">
            <w:pPr>
              <w:jc w:val="center"/>
              <w:rPr>
                <w:b/>
              </w:rPr>
            </w:pPr>
            <w:r w:rsidRPr="00231D91">
              <w:rPr>
                <w:b/>
              </w:rPr>
              <w:t>Feature Aspects</w:t>
            </w:r>
          </w:p>
        </w:tc>
      </w:tr>
      <w:tr w:rsidR="00F17D8E" w:rsidRPr="0089539E" w14:paraId="3096708B" w14:textId="77777777" w:rsidTr="00231D91">
        <w:tc>
          <w:tcPr>
            <w:tcW w:w="863" w:type="dxa"/>
          </w:tcPr>
          <w:p w14:paraId="2994C9A9" w14:textId="77777777" w:rsidR="00F17D8E" w:rsidRPr="00D5199A" w:rsidRDefault="00F17D8E" w:rsidP="00231D91"/>
        </w:tc>
        <w:tc>
          <w:tcPr>
            <w:tcW w:w="1408" w:type="dxa"/>
          </w:tcPr>
          <w:p w14:paraId="4C0910AA" w14:textId="77777777" w:rsidR="00F17D8E" w:rsidRPr="00D5199A" w:rsidRDefault="00F17D8E" w:rsidP="00231D91"/>
        </w:tc>
        <w:tc>
          <w:tcPr>
            <w:tcW w:w="1717" w:type="dxa"/>
          </w:tcPr>
          <w:p w14:paraId="12D13369" w14:textId="77777777" w:rsidR="00F17D8E" w:rsidRPr="00D5199A" w:rsidRDefault="00F17D8E" w:rsidP="00231D91"/>
        </w:tc>
        <w:tc>
          <w:tcPr>
            <w:tcW w:w="1115" w:type="dxa"/>
          </w:tcPr>
          <w:p w14:paraId="7EADFAF6" w14:textId="77777777" w:rsidR="00F17D8E" w:rsidRPr="00D5199A" w:rsidRDefault="00F17D8E" w:rsidP="00231D91">
            <w:pPr>
              <w:rPr>
                <w:i/>
              </w:rPr>
            </w:pPr>
            <w:r w:rsidRPr="00D5199A">
              <w:rPr>
                <w:i/>
              </w:rPr>
              <w:t>Stern</w:t>
            </w:r>
          </w:p>
        </w:tc>
        <w:tc>
          <w:tcPr>
            <w:tcW w:w="3342" w:type="dxa"/>
          </w:tcPr>
          <w:p w14:paraId="7381BBEE" w14:textId="77777777" w:rsidR="00F17D8E" w:rsidRPr="00D5199A" w:rsidRDefault="00F17D8E" w:rsidP="00231D91">
            <w:pPr>
              <w:rPr>
                <w:i/>
              </w:rPr>
            </w:pPr>
            <w:r w:rsidRPr="00D5199A">
              <w:rPr>
                <w:i/>
              </w:rPr>
              <w:t>Fruiting body</w:t>
            </w:r>
          </w:p>
        </w:tc>
        <w:tc>
          <w:tcPr>
            <w:tcW w:w="1008" w:type="dxa"/>
          </w:tcPr>
          <w:p w14:paraId="5313905F" w14:textId="77777777" w:rsidR="00F17D8E" w:rsidRPr="00D5199A" w:rsidRDefault="00F17D8E" w:rsidP="00231D91">
            <w:pPr>
              <w:rPr>
                <w:i/>
              </w:rPr>
            </w:pPr>
            <w:r w:rsidRPr="00D5199A">
              <w:rPr>
                <w:i/>
              </w:rPr>
              <w:t>Tip</w:t>
            </w:r>
          </w:p>
        </w:tc>
      </w:tr>
      <w:tr w:rsidR="00F17D8E" w:rsidRPr="0089539E" w14:paraId="37303655" w14:textId="77777777" w:rsidTr="00231D91">
        <w:tc>
          <w:tcPr>
            <w:tcW w:w="863" w:type="dxa"/>
          </w:tcPr>
          <w:p w14:paraId="16684AC8" w14:textId="77777777" w:rsidR="00F17D8E" w:rsidRPr="00D5199A" w:rsidRDefault="00F17D8E" w:rsidP="00231D91">
            <w:r w:rsidRPr="00D5199A">
              <w:t>1</w:t>
            </w:r>
          </w:p>
        </w:tc>
        <w:tc>
          <w:tcPr>
            <w:tcW w:w="1408" w:type="dxa"/>
          </w:tcPr>
          <w:p w14:paraId="3A099CAB" w14:textId="77777777" w:rsidR="00F17D8E" w:rsidRPr="00D5199A" w:rsidRDefault="00F17D8E" w:rsidP="00231D91">
            <w:r w:rsidRPr="00D5199A">
              <w:t>green</w:t>
            </w:r>
          </w:p>
        </w:tc>
        <w:tc>
          <w:tcPr>
            <w:tcW w:w="1717" w:type="dxa"/>
          </w:tcPr>
          <w:p w14:paraId="1DCC26F0" w14:textId="77777777" w:rsidR="00F17D8E" w:rsidRPr="00D5199A" w:rsidRDefault="00F17D8E" w:rsidP="00231D91">
            <w:r w:rsidRPr="00D5199A">
              <w:t>unripe</w:t>
            </w:r>
          </w:p>
        </w:tc>
        <w:tc>
          <w:tcPr>
            <w:tcW w:w="1115" w:type="dxa"/>
          </w:tcPr>
          <w:p w14:paraId="3BFE7E5C" w14:textId="77777777" w:rsidR="00F17D8E" w:rsidRPr="00D5199A" w:rsidRDefault="00F17D8E" w:rsidP="00231D91">
            <w:r w:rsidRPr="00D5199A">
              <w:t>green</w:t>
            </w:r>
          </w:p>
        </w:tc>
        <w:tc>
          <w:tcPr>
            <w:tcW w:w="3342" w:type="dxa"/>
          </w:tcPr>
          <w:p w14:paraId="2D42599A" w14:textId="77777777" w:rsidR="00F17D8E" w:rsidRPr="00D5199A" w:rsidRDefault="00F17D8E" w:rsidP="00231D91">
            <w:r w:rsidRPr="00D5199A">
              <w:t>green</w:t>
            </w:r>
          </w:p>
        </w:tc>
        <w:tc>
          <w:tcPr>
            <w:tcW w:w="1008" w:type="dxa"/>
          </w:tcPr>
          <w:p w14:paraId="65743C0A" w14:textId="77777777" w:rsidR="00F17D8E" w:rsidRPr="00D5199A" w:rsidRDefault="00F17D8E" w:rsidP="00231D91">
            <w:r w:rsidRPr="00D5199A">
              <w:t>green</w:t>
            </w:r>
          </w:p>
        </w:tc>
      </w:tr>
      <w:tr w:rsidR="00F17D8E" w:rsidRPr="0089539E" w14:paraId="444D4D20" w14:textId="77777777" w:rsidTr="00231D91">
        <w:tc>
          <w:tcPr>
            <w:tcW w:w="863" w:type="dxa"/>
          </w:tcPr>
          <w:p w14:paraId="4FA12788" w14:textId="77777777" w:rsidR="00F17D8E" w:rsidRPr="00D5199A" w:rsidRDefault="00F17D8E" w:rsidP="00231D91">
            <w:r w:rsidRPr="00D5199A">
              <w:t>2</w:t>
            </w:r>
          </w:p>
        </w:tc>
        <w:tc>
          <w:tcPr>
            <w:tcW w:w="1408" w:type="dxa"/>
          </w:tcPr>
          <w:p w14:paraId="74765F46" w14:textId="77777777" w:rsidR="00F17D8E" w:rsidRPr="00D5199A" w:rsidRDefault="00F17D8E" w:rsidP="00231D91">
            <w:r w:rsidRPr="00D5199A">
              <w:t>yellow</w:t>
            </w:r>
          </w:p>
        </w:tc>
        <w:tc>
          <w:tcPr>
            <w:tcW w:w="1717" w:type="dxa"/>
          </w:tcPr>
          <w:p w14:paraId="7C31FC95" w14:textId="77777777" w:rsidR="00F17D8E" w:rsidRPr="00D5199A" w:rsidRDefault="00F17D8E" w:rsidP="00231D91">
            <w:r w:rsidRPr="00D5199A">
              <w:t>ripe</w:t>
            </w:r>
          </w:p>
        </w:tc>
        <w:tc>
          <w:tcPr>
            <w:tcW w:w="1115" w:type="dxa"/>
          </w:tcPr>
          <w:p w14:paraId="24B3DF95" w14:textId="77777777" w:rsidR="00F17D8E" w:rsidRPr="00D5199A" w:rsidRDefault="00F17D8E" w:rsidP="00231D91">
            <w:r w:rsidRPr="00D5199A">
              <w:t>yellow</w:t>
            </w:r>
          </w:p>
        </w:tc>
        <w:tc>
          <w:tcPr>
            <w:tcW w:w="3342" w:type="dxa"/>
          </w:tcPr>
          <w:p w14:paraId="23952FEC" w14:textId="77777777" w:rsidR="00F17D8E" w:rsidRPr="00D5199A" w:rsidRDefault="00F17D8E" w:rsidP="00231D91">
            <w:r w:rsidRPr="00D5199A">
              <w:t>yellow</w:t>
            </w:r>
          </w:p>
        </w:tc>
        <w:tc>
          <w:tcPr>
            <w:tcW w:w="1008" w:type="dxa"/>
          </w:tcPr>
          <w:p w14:paraId="2D5C2D94" w14:textId="77777777" w:rsidR="00F17D8E" w:rsidRPr="00D5199A" w:rsidRDefault="00F17D8E" w:rsidP="00231D91">
            <w:r w:rsidRPr="00D5199A">
              <w:t>brown</w:t>
            </w:r>
          </w:p>
        </w:tc>
      </w:tr>
      <w:tr w:rsidR="00F17D8E" w:rsidRPr="0089539E" w14:paraId="39AD4F1D" w14:textId="77777777" w:rsidTr="00231D91">
        <w:tc>
          <w:tcPr>
            <w:tcW w:w="863" w:type="dxa"/>
          </w:tcPr>
          <w:p w14:paraId="64948D9A" w14:textId="77777777" w:rsidR="00F17D8E" w:rsidRPr="00D5199A" w:rsidRDefault="00F17D8E" w:rsidP="00231D91">
            <w:r w:rsidRPr="00D5199A">
              <w:t>3</w:t>
            </w:r>
          </w:p>
        </w:tc>
        <w:tc>
          <w:tcPr>
            <w:tcW w:w="1408" w:type="dxa"/>
          </w:tcPr>
          <w:p w14:paraId="32094A00" w14:textId="77777777" w:rsidR="00F17D8E" w:rsidRPr="00D5199A" w:rsidRDefault="00F17D8E" w:rsidP="00231D91">
            <w:r w:rsidRPr="00D5199A">
              <w:t>brown</w:t>
            </w:r>
          </w:p>
        </w:tc>
        <w:tc>
          <w:tcPr>
            <w:tcW w:w="1717" w:type="dxa"/>
          </w:tcPr>
          <w:p w14:paraId="2968C1E9" w14:textId="77777777" w:rsidR="00F17D8E" w:rsidRPr="00D5199A" w:rsidRDefault="00F17D8E" w:rsidP="00231D91">
            <w:r w:rsidRPr="00D5199A">
              <w:t>overripe</w:t>
            </w:r>
          </w:p>
        </w:tc>
        <w:tc>
          <w:tcPr>
            <w:tcW w:w="1115" w:type="dxa"/>
          </w:tcPr>
          <w:p w14:paraId="32E3CE4E" w14:textId="77777777" w:rsidR="00F17D8E" w:rsidRPr="00D5199A" w:rsidRDefault="00F17D8E" w:rsidP="00231D91">
            <w:r w:rsidRPr="00D5199A">
              <w:t>brown</w:t>
            </w:r>
          </w:p>
        </w:tc>
        <w:tc>
          <w:tcPr>
            <w:tcW w:w="3342" w:type="dxa"/>
          </w:tcPr>
          <w:p w14:paraId="686E44D3" w14:textId="3B8905CD" w:rsidR="00F17D8E" w:rsidRPr="00D5199A" w:rsidRDefault="00F17D8E" w:rsidP="00231D91">
            <w:r w:rsidRPr="00D5199A">
              <w:t xml:space="preserve">brown, </w:t>
            </w:r>
            <w:r w:rsidR="00CC3029">
              <w:t>min.</w:t>
            </w:r>
            <w:r w:rsidRPr="00D5199A">
              <w:t xml:space="preserve"> 50 % of peel surface</w:t>
            </w:r>
          </w:p>
        </w:tc>
        <w:tc>
          <w:tcPr>
            <w:tcW w:w="1008" w:type="dxa"/>
          </w:tcPr>
          <w:p w14:paraId="69533F39" w14:textId="77777777" w:rsidR="00F17D8E" w:rsidRPr="00D5199A" w:rsidRDefault="00F17D8E" w:rsidP="00231D91">
            <w:r w:rsidRPr="00D5199A">
              <w:t>brown</w:t>
            </w:r>
          </w:p>
        </w:tc>
      </w:tr>
    </w:tbl>
    <w:p w14:paraId="15639BF3" w14:textId="7C2D98E1"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Pr="00231D91">
        <w:rPr>
          <w:rFonts w:ascii="Garamond" w:hAnsi="Garamond" w:cs="Times New Roman"/>
          <w:sz w:val="20"/>
          <w:szCs w:val="20"/>
        </w:rPr>
        <w:fldChar w:fldCharType="separate"/>
      </w:r>
      <w:r w:rsidRPr="00231D91">
        <w:rPr>
          <w:rFonts w:ascii="Garamond" w:hAnsi="Garamond" w:cs="Times New Roman"/>
          <w:noProof/>
          <w:sz w:val="20"/>
          <w:szCs w:val="20"/>
        </w:rPr>
        <w:t>1</w:t>
      </w:r>
      <w:r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14:paraId="3C1A8D61" w14:textId="3047FEB8" w:rsidR="00236E66" w:rsidRPr="0087243E" w:rsidRDefault="00236E66" w:rsidP="00315AEB">
      <w:pPr>
        <w:pStyle w:val="Heading3"/>
      </w:pPr>
      <w:bookmarkStart w:id="12" w:name="_Toc6354808"/>
      <w:r w:rsidRPr="00315AEB">
        <w:t>Methodology</w:t>
      </w:r>
      <w:bookmarkEnd w:id="12"/>
    </w:p>
    <w:p w14:paraId="048B035E" w14:textId="2510A264"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r w:rsidRPr="00460650">
        <w:rPr>
          <w:i/>
          <w:shd w:val="clear" w:color="auto" w:fill="FFFFFF"/>
        </w:rPr>
        <w:t>overripe</w:t>
      </w:r>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14:paraId="17C45504" w14:textId="77777777" w:rsidR="00CF7388" w:rsidRPr="00460650" w:rsidRDefault="00CF7388" w:rsidP="00236E66">
      <w:pPr>
        <w:rPr>
          <w:rFonts w:cs="Times New Roman"/>
          <w:color w:val="000000"/>
          <w:sz w:val="12"/>
          <w:szCs w:val="12"/>
          <w:shd w:val="clear" w:color="auto" w:fill="FFFFFF"/>
        </w:rPr>
      </w:pPr>
    </w:p>
    <w:p w14:paraId="7DC04A53" w14:textId="2FD09DA7" w:rsidR="00170C68" w:rsidRDefault="000E0EB5" w:rsidP="00157AE2">
      <w:pPr>
        <w:jc w:val="center"/>
      </w:pPr>
      <w:r>
        <w:rPr>
          <w:rFonts w:ascii="Times New Roman" w:hAnsi="Times New Roman" w:cs="Times New Roman"/>
          <w:noProof/>
          <w:sz w:val="24"/>
          <w:szCs w:val="24"/>
        </w:rPr>
        <w:pict w14:anchorId="1CD9730C">
          <v:shape id="_x0000_s1051" type="#_x0000_t202" style="position:absolute;left:0;text-align:left;margin-left:85.45pt;margin-top:175pt;width:299.3pt;height:25.85pt;z-index:251658240;mso-position-horizontal:absolute" filled="f" stroked="f">
            <v:textbox style="mso-next-textbox:#_x0000_s1051">
              <w:txbxContent>
                <w:p w14:paraId="0BDFB310" w14:textId="16AFCBD2" w:rsidR="000E0EB5" w:rsidRPr="00460650" w:rsidRDefault="000E0EB5">
                  <w:pPr>
                    <w:rPr>
                      <w:rFonts w:cs="Times New Roman"/>
                    </w:rPr>
                  </w:pPr>
                  <w:r>
                    <w:rPr>
                      <w:rFonts w:cs="Times New Roman"/>
                    </w:rPr>
                    <w:t xml:space="preserve">   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Pr>
          <w:rFonts w:ascii="Times New Roman" w:hAnsi="Times New Roman" w:cs="Times New Roman"/>
          <w:noProof/>
          <w:sz w:val="24"/>
          <w:szCs w:val="24"/>
        </w:rPr>
        <w:pict w14:anchorId="62BB3625">
          <v:shape id="_x0000_s1042" type="#_x0000_t202" style="position:absolute;left:0;text-align:left;margin-left:84.65pt;margin-top:206.4pt;width:301.15pt;height:21.25pt;z-index:251657216;mso-position-horizontal-relative:text;mso-position-vertical-relative:text" stroked="f">
            <v:textbox style="mso-next-textbox:#_x0000_s1042;mso-fit-shape-to-text:t" inset="0,0,0,0">
              <w:txbxContent>
                <w:p w14:paraId="43192094" w14:textId="1298EA7D" w:rsidR="000E0EB5" w:rsidRPr="00460650" w:rsidRDefault="000E0EB5" w:rsidP="00592052">
                  <w:pPr>
                    <w:pStyle w:val="Caption"/>
                    <w:jc w:val="center"/>
                    <w:rPr>
                      <w:rFonts w:ascii="Garamond" w:hAnsi="Garamond" w:cs="Times New Roman"/>
                      <w:noProof/>
                      <w:sz w:val="20"/>
                      <w:szCs w:val="20"/>
                    </w:rPr>
                  </w:pPr>
                  <w:bookmarkStart w:id="13" w:name="_Toc6354820"/>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sidRPr="00460650">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Banana ripe stages as used for BananaCo classification</w:t>
                  </w:r>
                  <w:bookmarkEnd w:id="13"/>
                </w:p>
              </w:txbxContent>
            </v:textbox>
            <w10:wrap type="topAndBottom"/>
          </v:shape>
        </w:pict>
      </w:r>
      <w:r w:rsidR="003D35FF" w:rsidRPr="005612F3">
        <w:rPr>
          <w:rFonts w:ascii="Times New Roman" w:hAnsi="Times New Roman" w:cs="Times New Roman"/>
          <w:noProof/>
          <w:sz w:val="24"/>
          <w:szCs w:val="24"/>
          <w:lang w:eastAsia="en-GB"/>
        </w:rPr>
        <w:drawing>
          <wp:inline distT="0" distB="0" distL="0" distR="0" wp14:anchorId="64EF5601" wp14:editId="56FC7B6C">
            <wp:extent cx="3824605" cy="2544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bookmarkStart w:id="14" w:name="_Toc4260262"/>
      <w:bookmarkStart w:id="15" w:name="_Toc254380386"/>
    </w:p>
    <w:p w14:paraId="54A0C674" w14:textId="54F05E1E" w:rsidR="00170C68" w:rsidRPr="0089539E" w:rsidRDefault="00170C68" w:rsidP="00170C68">
      <w:pPr>
        <w:pStyle w:val="Heading1"/>
      </w:pPr>
      <w:bookmarkStart w:id="16" w:name="_Toc6354809"/>
      <w:r w:rsidRPr="0089539E">
        <w:lastRenderedPageBreak/>
        <w:t>Neural Network</w:t>
      </w:r>
      <w:bookmarkEnd w:id="14"/>
      <w:bookmarkEnd w:id="16"/>
    </w:p>
    <w:p w14:paraId="36EA21D0" w14:textId="77777777" w:rsidR="00170C68" w:rsidRPr="0089539E" w:rsidRDefault="00170C68" w:rsidP="00170C68">
      <w:pPr>
        <w:pStyle w:val="Heading2"/>
      </w:pPr>
      <w:bookmarkStart w:id="17" w:name="_Toc4260263"/>
      <w:bookmarkStart w:id="18" w:name="_Toc6354810"/>
      <w:r w:rsidRPr="0089539E">
        <w:t>Introduction</w:t>
      </w:r>
      <w:bookmarkEnd w:id="17"/>
      <w:bookmarkEnd w:id="18"/>
    </w:p>
    <w:p w14:paraId="4F2001F4" w14:textId="1649CB5E"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14:paraId="19F7BBDE" w14:textId="6580AD83"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14:paraId="4FEEFF66" w14:textId="403839A9"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14:paraId="1EC8DE66" w14:textId="77777777" w:rsidR="00170C68" w:rsidRDefault="00170C68" w:rsidP="00170C68">
      <w:pPr>
        <w:keepNext/>
        <w:jc w:val="center"/>
      </w:pPr>
      <w:r>
        <w:rPr>
          <w:noProof/>
          <w:lang w:eastAsia="en-GB"/>
        </w:rPr>
        <w:drawing>
          <wp:inline distT="0" distB="0" distL="0" distR="0" wp14:anchorId="044D4535" wp14:editId="4A1B1CB2">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14:paraId="1B08A994" w14:textId="05E86783" w:rsidR="00170C68" w:rsidRPr="004A633D" w:rsidRDefault="00170C68" w:rsidP="00170C68">
      <w:pPr>
        <w:pStyle w:val="Caption"/>
        <w:jc w:val="center"/>
        <w:rPr>
          <w:rFonts w:ascii="Garamond" w:hAnsi="Garamond"/>
          <w:sz w:val="20"/>
          <w:szCs w:val="20"/>
        </w:rPr>
      </w:pPr>
      <w:bookmarkStart w:id="19" w:name="_Toc6354821"/>
      <w:r w:rsidRPr="004A633D">
        <w:rPr>
          <w:rFonts w:ascii="Garamond" w:hAnsi="Garamond"/>
          <w:sz w:val="20"/>
          <w:szCs w:val="20"/>
        </w:rPr>
        <w:t xml:space="preserve">Figure </w:t>
      </w:r>
      <w:r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Pr="004A633D">
        <w:rPr>
          <w:rFonts w:ascii="Garamond" w:hAnsi="Garamond"/>
          <w:sz w:val="20"/>
          <w:szCs w:val="20"/>
        </w:rPr>
        <w:fldChar w:fldCharType="separate"/>
      </w:r>
      <w:r w:rsidR="002F607F" w:rsidRPr="004A633D">
        <w:rPr>
          <w:rFonts w:ascii="Garamond" w:hAnsi="Garamond"/>
          <w:noProof/>
          <w:sz w:val="20"/>
          <w:szCs w:val="20"/>
        </w:rPr>
        <w:t>2</w:t>
      </w:r>
      <w:r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9"/>
    </w:p>
    <w:p w14:paraId="365E40EC" w14:textId="48FE8329"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14:paraId="58ED7360" w14:textId="77777777" w:rsidR="00170C68" w:rsidRDefault="00170C68" w:rsidP="00170C68">
      <w:pPr>
        <w:keepNext/>
        <w:jc w:val="center"/>
      </w:pPr>
      <w:r>
        <w:rPr>
          <w:noProof/>
          <w:lang w:eastAsia="en-GB"/>
        </w:rPr>
        <w:drawing>
          <wp:inline distT="0" distB="0" distL="0" distR="0" wp14:anchorId="683DE862" wp14:editId="5AB1C34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14:paraId="28701B51" w14:textId="335D97F7" w:rsidR="00170C68" w:rsidRPr="00525FBA" w:rsidRDefault="00170C68" w:rsidP="00170C68">
      <w:pPr>
        <w:pStyle w:val="Caption"/>
        <w:jc w:val="center"/>
        <w:rPr>
          <w:rFonts w:ascii="Garamond" w:hAnsi="Garamond"/>
          <w:sz w:val="20"/>
          <w:szCs w:val="20"/>
        </w:rPr>
      </w:pPr>
      <w:bookmarkStart w:id="20" w:name="_Toc6354822"/>
      <w:r w:rsidRPr="00525FBA">
        <w:rPr>
          <w:rFonts w:ascii="Garamond" w:hAnsi="Garamond"/>
          <w:sz w:val="20"/>
          <w:szCs w:val="20"/>
        </w:rPr>
        <w:t xml:space="preserve">Figure </w:t>
      </w:r>
      <w:r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Pr="00525FBA">
        <w:rPr>
          <w:rFonts w:ascii="Garamond" w:hAnsi="Garamond"/>
          <w:sz w:val="20"/>
          <w:szCs w:val="20"/>
        </w:rPr>
        <w:fldChar w:fldCharType="separate"/>
      </w:r>
      <w:r w:rsidR="002F607F" w:rsidRPr="00525FBA">
        <w:rPr>
          <w:rFonts w:ascii="Garamond" w:hAnsi="Garamond"/>
          <w:noProof/>
          <w:sz w:val="20"/>
          <w:szCs w:val="20"/>
        </w:rPr>
        <w:t>3</w:t>
      </w:r>
      <w:r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20"/>
    </w:p>
    <w:p w14:paraId="6FD4CC69" w14:textId="77777777"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14:paraId="51B2DE1E" w14:textId="5E0A482F" w:rsidR="00170C68" w:rsidRDefault="00170C68" w:rsidP="00170C68">
      <w:pPr>
        <w:jc w:val="both"/>
      </w:pPr>
      <w:r w:rsidRPr="00C93D3E">
        <w:rPr>
          <w:i/>
        </w:rPr>
        <w:t>Backpropagation</w:t>
      </w:r>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14:paraId="55FFF60B" w14:textId="77777777" w:rsidR="00170C68" w:rsidRDefault="00170C68" w:rsidP="00170C68">
      <w:pPr>
        <w:keepNext/>
        <w:jc w:val="center"/>
      </w:pPr>
      <w:r>
        <w:rPr>
          <w:noProof/>
          <w:lang w:eastAsia="en-GB"/>
        </w:rPr>
        <w:drawing>
          <wp:inline distT="0" distB="0" distL="0" distR="0" wp14:anchorId="2FE1A784" wp14:editId="7EE44658">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8EF955" w14:textId="77777777" w:rsidR="00170C68" w:rsidRPr="007E756E" w:rsidRDefault="00170C68" w:rsidP="00170C68">
      <w:pPr>
        <w:pStyle w:val="Caption"/>
        <w:jc w:val="center"/>
        <w:rPr>
          <w:rFonts w:ascii="Garamond" w:hAnsi="Garamond"/>
          <w:sz w:val="20"/>
          <w:szCs w:val="20"/>
        </w:rPr>
      </w:pPr>
      <w:bookmarkStart w:id="21" w:name="_Toc6354823"/>
      <w:r w:rsidRPr="007E756E">
        <w:rPr>
          <w:rFonts w:ascii="Garamond" w:hAnsi="Garamond"/>
          <w:sz w:val="20"/>
          <w:szCs w:val="20"/>
        </w:rPr>
        <w:t xml:space="preserve">Figure </w:t>
      </w:r>
      <w:r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Pr="007E756E">
        <w:rPr>
          <w:rFonts w:ascii="Garamond" w:hAnsi="Garamond"/>
          <w:sz w:val="20"/>
          <w:szCs w:val="20"/>
        </w:rPr>
        <w:fldChar w:fldCharType="separate"/>
      </w:r>
      <w:r w:rsidR="002F607F" w:rsidRPr="007E756E">
        <w:rPr>
          <w:rFonts w:ascii="Garamond" w:hAnsi="Garamond"/>
          <w:noProof/>
          <w:sz w:val="20"/>
          <w:szCs w:val="20"/>
        </w:rPr>
        <w:t>4</w:t>
      </w:r>
      <w:r w:rsidRPr="007E756E">
        <w:rPr>
          <w:rFonts w:ascii="Garamond" w:hAnsi="Garamond"/>
          <w:sz w:val="20"/>
          <w:szCs w:val="20"/>
        </w:rPr>
        <w:fldChar w:fldCharType="end"/>
      </w:r>
      <w:r w:rsidRPr="007E756E">
        <w:rPr>
          <w:rFonts w:ascii="Garamond" w:hAnsi="Garamond"/>
          <w:sz w:val="20"/>
          <w:szCs w:val="20"/>
        </w:rPr>
        <w:t>: Error function of a neuron</w:t>
      </w:r>
      <w:bookmarkEnd w:id="21"/>
    </w:p>
    <w:p w14:paraId="23001CF4" w14:textId="3AAAF172" w:rsidR="00170C68" w:rsidRDefault="00170C68" w:rsidP="007E756E">
      <w:pPr>
        <w:jc w:val="both"/>
      </w:pPr>
      <w:r>
        <w:t xml:space="preserve">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r w:rsidR="00CD6349" w:rsidRPr="00CD6349">
        <w:rPr>
          <w:vertAlign w:val="superscript"/>
        </w:rPr>
        <w:t>,</w:t>
      </w:r>
      <w:r w:rsidR="00734CC2">
        <w:rPr>
          <w:rStyle w:val="FootnoteReference"/>
        </w:rPr>
        <w:footnoteReference w:id="6"/>
      </w:r>
      <w:r>
        <w:t>.</w:t>
      </w:r>
    </w:p>
    <w:p w14:paraId="566385C5" w14:textId="27B28957"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The more</w:t>
      </w:r>
      <w:r w:rsidR="000E146D">
        <w:t xml:space="preserve"> </w:t>
      </w:r>
      <w:r>
        <w:t>data</w:t>
      </w:r>
      <w:r w:rsidR="000E146D">
        <w:t xml:space="preserve">, </w:t>
      </w:r>
      <w:r>
        <w:t xml:space="preserve">the better the result of the training.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14:paraId="430FBB32" w14:textId="77777777" w:rsidR="00170C68" w:rsidRDefault="00170C68" w:rsidP="00170C68">
      <w:pPr>
        <w:pStyle w:val="Heading2"/>
      </w:pPr>
      <w:bookmarkStart w:id="22" w:name="_Toc4260264"/>
      <w:bookmarkStart w:id="23" w:name="_Toc6354811"/>
      <w:r>
        <w:t>Methodology</w:t>
      </w:r>
      <w:bookmarkEnd w:id="22"/>
      <w:bookmarkEnd w:id="23"/>
    </w:p>
    <w:p w14:paraId="4D8D44D4" w14:textId="1B165561" w:rsidR="00170C68" w:rsidRDefault="00170C68" w:rsidP="00170C68">
      <w:pPr>
        <w:jc w:val="both"/>
      </w:pPr>
      <w:r>
        <w:t xml:space="preserve">With the machine learning library </w:t>
      </w:r>
      <w:r w:rsidRPr="007E2321">
        <w:rPr>
          <w:i/>
        </w:rPr>
        <w:t>TensorFlow</w:t>
      </w:r>
      <w:r w:rsidR="007E2321">
        <w:t xml:space="preserve">, </w:t>
      </w:r>
      <w:r>
        <w:t>a banana ripening state classifier is created. TensorFlow provides a Docker image that has all the required tools installed. The classifier is created with the h</w:t>
      </w:r>
      <w:r w:rsidR="000A116E">
        <w:t>elp of a training script that is</w:t>
      </w:r>
      <w:r>
        <w:t xml:space="preserve"> provided by TensorFlow. For the training</w:t>
      </w:r>
      <w:r w:rsidR="000A116E">
        <w:t>,</w:t>
      </w:r>
      <w:r>
        <w:t xml:space="preserve"> </w:t>
      </w:r>
      <w:r w:rsidR="002B2D24">
        <w:t>several</w:t>
      </w:r>
      <w:r>
        <w:t xml:space="preserve"> images that are sorted into different subfolders</w:t>
      </w:r>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r>
        <w:t xml:space="preserve">TensorFlow hub called </w:t>
      </w:r>
      <w:r w:rsidRPr="00150AE3">
        <w:rPr>
          <w:i/>
        </w:rPr>
        <w:t>Inception-v3</w:t>
      </w:r>
      <w:r>
        <w:t>, which is specially designed for image classification.</w:t>
      </w:r>
      <w:r w:rsidR="000A116E">
        <w:t xml:space="preserve"> The model is a kind of neural </w:t>
      </w:r>
      <w:proofErr w:type="gramStart"/>
      <w:r w:rsidR="000A116E">
        <w:t>network</w:t>
      </w:r>
      <w:r w:rsidR="00032214">
        <w:t>,</w:t>
      </w:r>
      <w:r w:rsidR="000A116E">
        <w:t xml:space="preserve"> but</w:t>
      </w:r>
      <w:proofErr w:type="gramEnd"/>
      <w:r w:rsidR="000A116E">
        <w:t xml:space="preserve"> has several optimisations for image recognition.</w:t>
      </w:r>
    </w:p>
    <w:p w14:paraId="3F9666C9" w14:textId="130F1E4D" w:rsidR="00170C68" w:rsidRPr="00430ADC" w:rsidRDefault="00170C68" w:rsidP="00170C68">
      <w:pPr>
        <w:jc w:val="both"/>
      </w:pPr>
      <w:r>
        <w:lastRenderedPageBreak/>
        <w:t xml:space="preserve">The training outputs a </w:t>
      </w:r>
      <w:r w:rsidRPr="003008BB">
        <w:rPr>
          <w:i/>
        </w:rPr>
        <w:t>labels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r w:rsidR="00374C1F">
        <w:t>GitHub</w:t>
      </w:r>
      <w:r>
        <w:t xml:space="preserve"> repository </w:t>
      </w:r>
      <w:hyperlink r:id="rId19" w:history="1">
        <w:r w:rsidRPr="00AF01A9">
          <w:rPr>
            <w:rStyle w:val="Hyperlink"/>
          </w:rPr>
          <w:t>https://github.com/peltzefa/nn_training_docker</w:t>
        </w:r>
      </w:hyperlink>
      <w:r>
        <w:t xml:space="preserve">. </w:t>
      </w:r>
    </w:p>
    <w:p w14:paraId="07F20AD5" w14:textId="77777777" w:rsidR="00170C68" w:rsidRPr="0089539E" w:rsidRDefault="00170C68" w:rsidP="00170C68">
      <w:pPr>
        <w:pStyle w:val="Heading2"/>
      </w:pPr>
      <w:bookmarkStart w:id="24" w:name="_Toc6354812"/>
      <w:r>
        <w:t>Training the Classifiers</w:t>
      </w:r>
      <w:bookmarkEnd w:id="24"/>
    </w:p>
    <w:p w14:paraId="6B9650BD" w14:textId="7D92BF56"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fldChar w:fldCharType="begin"/>
      </w:r>
      <w:r>
        <w:instrText xml:space="preserve"> REF _Ref6150977 \h </w:instrText>
      </w:r>
      <w:r>
        <w:fldChar w:fldCharType="separate"/>
      </w:r>
      <w:r w:rsidR="00D5149C">
        <w:t>f</w:t>
      </w:r>
      <w:r>
        <w:t>igu</w:t>
      </w:r>
      <w:r>
        <w:t>r</w:t>
      </w:r>
      <w:r>
        <w:t xml:space="preserve">e </w:t>
      </w:r>
      <w:r>
        <w:rPr>
          <w:noProof/>
        </w:rPr>
        <w:t>5</w:t>
      </w:r>
      <w:r>
        <w:fldChar w:fldCharType="end"/>
      </w:r>
      <w:r>
        <w:t>.</w:t>
      </w:r>
    </w:p>
    <w:p w14:paraId="105C3346" w14:textId="77777777"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07"/>
        <w:gridCol w:w="3207"/>
      </w:tblGrid>
      <w:tr w:rsidR="00170C68" w14:paraId="54B697F6" w14:textId="77777777" w:rsidTr="00AF21D3">
        <w:tc>
          <w:tcPr>
            <w:tcW w:w="3207" w:type="dxa"/>
          </w:tcPr>
          <w:p w14:paraId="00A447D1" w14:textId="344E7DC8" w:rsidR="00170C68" w:rsidRPr="00B335C2" w:rsidRDefault="00170C68" w:rsidP="00AF21D3">
            <w:pPr>
              <w:jc w:val="center"/>
              <w:rPr>
                <w:b/>
              </w:rPr>
            </w:pPr>
            <w:r w:rsidRPr="00B335C2">
              <w:rPr>
                <w:b/>
              </w:rPr>
              <w:t>Unripe</w:t>
            </w:r>
          </w:p>
        </w:tc>
        <w:tc>
          <w:tcPr>
            <w:tcW w:w="3207" w:type="dxa"/>
          </w:tcPr>
          <w:p w14:paraId="3963D8CB" w14:textId="77777777" w:rsidR="00170C68" w:rsidRPr="00B335C2" w:rsidRDefault="00170C68" w:rsidP="00AF21D3">
            <w:pPr>
              <w:jc w:val="center"/>
              <w:rPr>
                <w:b/>
              </w:rPr>
            </w:pPr>
            <w:r w:rsidRPr="00B335C2">
              <w:rPr>
                <w:b/>
              </w:rPr>
              <w:t>Ripe</w:t>
            </w:r>
          </w:p>
        </w:tc>
        <w:tc>
          <w:tcPr>
            <w:tcW w:w="3207" w:type="dxa"/>
          </w:tcPr>
          <w:p w14:paraId="4680C29B" w14:textId="77777777" w:rsidR="00170C68" w:rsidRPr="00B335C2" w:rsidRDefault="00170C68" w:rsidP="00AF21D3">
            <w:pPr>
              <w:jc w:val="center"/>
              <w:rPr>
                <w:b/>
              </w:rPr>
            </w:pPr>
            <w:r w:rsidRPr="00B335C2">
              <w:rPr>
                <w:b/>
              </w:rPr>
              <w:t>Overripe</w:t>
            </w:r>
          </w:p>
        </w:tc>
      </w:tr>
      <w:tr w:rsidR="00170C68" w14:paraId="089DDB10" w14:textId="77777777" w:rsidTr="00AF21D3">
        <w:tc>
          <w:tcPr>
            <w:tcW w:w="3207" w:type="dxa"/>
          </w:tcPr>
          <w:p w14:paraId="7BF0A888" w14:textId="77777777" w:rsidR="00170C68" w:rsidRDefault="00170C68" w:rsidP="00AF21D3">
            <w:pPr>
              <w:jc w:val="center"/>
            </w:pPr>
            <w:r>
              <w:rPr>
                <w:noProof/>
                <w:lang w:eastAsia="en-GB"/>
              </w:rPr>
              <w:drawing>
                <wp:inline distT="0" distB="0" distL="0" distR="0" wp14:anchorId="166BA48B" wp14:editId="3A9424AA">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0">
                            <a:extLst>
                              <a:ext uri="{28A0092B-C50C-407E-A947-70E740481C1C}">
                                <a14:useLocalDpi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7" w:type="dxa"/>
          </w:tcPr>
          <w:p w14:paraId="5A7E6663" w14:textId="77777777" w:rsidR="00170C68" w:rsidRDefault="00170C68" w:rsidP="00AF21D3">
            <w:pPr>
              <w:jc w:val="center"/>
            </w:pPr>
            <w:r>
              <w:rPr>
                <w:noProof/>
                <w:lang w:eastAsia="en-GB"/>
              </w:rPr>
              <w:drawing>
                <wp:inline distT="0" distB="0" distL="0" distR="0" wp14:anchorId="604F6220" wp14:editId="607453B1">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14:paraId="3E2ABCE8" w14:textId="77777777" w:rsidR="00170C68" w:rsidRDefault="00170C68" w:rsidP="00AF21D3">
            <w:pPr>
              <w:keepNext/>
              <w:jc w:val="center"/>
            </w:pPr>
            <w:r>
              <w:rPr>
                <w:noProof/>
                <w:lang w:eastAsia="en-GB"/>
              </w:rPr>
              <w:drawing>
                <wp:inline distT="0" distB="0" distL="0" distR="0" wp14:anchorId="69BBA6FB" wp14:editId="5F01EAC9">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14:paraId="2AE9B2EE" w14:textId="77777777" w:rsidR="00170C68" w:rsidRPr="000C4CE6" w:rsidRDefault="00170C68" w:rsidP="00170C68">
      <w:pPr>
        <w:pStyle w:val="Caption"/>
        <w:jc w:val="center"/>
        <w:rPr>
          <w:rFonts w:ascii="Garamond" w:hAnsi="Garamond"/>
          <w:sz w:val="20"/>
          <w:szCs w:val="20"/>
        </w:rPr>
      </w:pPr>
      <w:bookmarkStart w:id="25" w:name="_Ref6150977"/>
      <w:bookmarkStart w:id="26" w:name="_Ref6150965"/>
      <w:bookmarkStart w:id="27" w:name="_Toc6354824"/>
      <w:r w:rsidRPr="000C4CE6">
        <w:rPr>
          <w:rFonts w:ascii="Garamond" w:hAnsi="Garamond"/>
          <w:sz w:val="20"/>
          <w:szCs w:val="20"/>
        </w:rPr>
        <w:t xml:space="preserve">Figure </w:t>
      </w:r>
      <w:r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Pr="000C4CE6">
        <w:rPr>
          <w:rFonts w:ascii="Garamond" w:hAnsi="Garamond"/>
          <w:sz w:val="20"/>
          <w:szCs w:val="20"/>
        </w:rPr>
        <w:fldChar w:fldCharType="separate"/>
      </w:r>
      <w:r w:rsidR="002F607F" w:rsidRPr="000C4CE6">
        <w:rPr>
          <w:rFonts w:ascii="Garamond" w:hAnsi="Garamond"/>
          <w:noProof/>
          <w:sz w:val="20"/>
          <w:szCs w:val="20"/>
        </w:rPr>
        <w:t>5</w:t>
      </w:r>
      <w:r w:rsidRPr="000C4CE6">
        <w:rPr>
          <w:rFonts w:ascii="Garamond" w:hAnsi="Garamond"/>
          <w:sz w:val="20"/>
          <w:szCs w:val="20"/>
        </w:rPr>
        <w:fldChar w:fldCharType="end"/>
      </w:r>
      <w:bookmarkEnd w:id="25"/>
      <w:r w:rsidRPr="000C4CE6">
        <w:rPr>
          <w:rFonts w:ascii="Garamond" w:hAnsi="Garamond"/>
          <w:sz w:val="20"/>
          <w:szCs w:val="20"/>
        </w:rPr>
        <w:t>: Example data in classified image sets</w:t>
      </w:r>
      <w:bookmarkEnd w:id="26"/>
      <w:bookmarkEnd w:id="27"/>
    </w:p>
    <w:p w14:paraId="62821E30" w14:textId="157E0BE2"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14:paraId="5A47CB8A" w14:textId="77777777" w:rsidR="000C4CE6" w:rsidRPr="000C4CE6" w:rsidRDefault="000C4CE6" w:rsidP="00170C68">
      <w:pPr>
        <w:jc w:val="both"/>
        <w:rPr>
          <w:sz w:val="12"/>
          <w:szCs w:val="12"/>
        </w:rPr>
      </w:pPr>
    </w:p>
    <w:tbl>
      <w:tblPr>
        <w:tblStyle w:val="TableGrid"/>
        <w:tblW w:w="0" w:type="auto"/>
        <w:tblLook w:val="04A0" w:firstRow="1" w:lastRow="0" w:firstColumn="1" w:lastColumn="0" w:noHBand="0" w:noVBand="1"/>
      </w:tblPr>
      <w:tblGrid>
        <w:gridCol w:w="9621"/>
      </w:tblGrid>
      <w:tr w:rsidR="00170C68" w14:paraId="61552D67" w14:textId="77777777" w:rsidTr="00AF21D3">
        <w:tc>
          <w:tcPr>
            <w:tcW w:w="9621" w:type="dxa"/>
          </w:tcPr>
          <w:p w14:paraId="34CD0D73" w14:textId="77777777"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14:paraId="3989D1D7" w14:textId="77777777" w:rsidR="00170C68" w:rsidRDefault="00170C68" w:rsidP="003F5156">
            <w:pPr>
              <w:pStyle w:val="Terminaloutput"/>
            </w:pPr>
            <w:r>
              <w:t>INFO:tensorflow:2019-04-13 10:28:15.486665: Step 3970: Cross entropy = 0.060070</w:t>
            </w:r>
          </w:p>
          <w:p w14:paraId="7743EF82" w14:textId="77777777" w:rsidR="00170C68" w:rsidRDefault="00170C68" w:rsidP="003F5156">
            <w:pPr>
              <w:pStyle w:val="Terminaloutput"/>
            </w:pPr>
            <w:r>
              <w:t>I0413 10:28:15.486681 139858899928832 retrain.py:1105] 2019-04-13 10:28:15.486665: Step 3970: Cross entropy = 0.060070</w:t>
            </w:r>
          </w:p>
          <w:p w14:paraId="0448363B" w14:textId="77777777"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14:paraId="1BBBBC8F" w14:textId="77777777" w:rsidR="00170C68" w:rsidRPr="000C4CE6" w:rsidRDefault="00170C68" w:rsidP="00170C68">
      <w:pPr>
        <w:pStyle w:val="Caption"/>
        <w:jc w:val="center"/>
        <w:rPr>
          <w:rFonts w:ascii="Garamond" w:hAnsi="Garamond"/>
          <w:sz w:val="20"/>
          <w:szCs w:val="20"/>
        </w:rPr>
      </w:pPr>
      <w:bookmarkStart w:id="28" w:name="_Toc6354825"/>
      <w:r w:rsidRPr="000C4CE6">
        <w:rPr>
          <w:rFonts w:ascii="Garamond" w:hAnsi="Garamond"/>
          <w:sz w:val="20"/>
          <w:szCs w:val="20"/>
        </w:rPr>
        <w:t xml:space="preserve">Figure </w:t>
      </w:r>
      <w:r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Pr="000C4CE6">
        <w:rPr>
          <w:rFonts w:ascii="Garamond" w:hAnsi="Garamond"/>
          <w:sz w:val="20"/>
          <w:szCs w:val="20"/>
        </w:rPr>
        <w:fldChar w:fldCharType="separate"/>
      </w:r>
      <w:r w:rsidR="002F607F" w:rsidRPr="000C4CE6">
        <w:rPr>
          <w:rFonts w:ascii="Garamond" w:hAnsi="Garamond"/>
          <w:noProof/>
          <w:sz w:val="20"/>
          <w:szCs w:val="20"/>
        </w:rPr>
        <w:t>6</w:t>
      </w:r>
      <w:r w:rsidRPr="000C4CE6">
        <w:rPr>
          <w:rFonts w:ascii="Garamond" w:hAnsi="Garamond"/>
          <w:sz w:val="20"/>
          <w:szCs w:val="20"/>
        </w:rPr>
        <w:fldChar w:fldCharType="end"/>
      </w:r>
      <w:r w:rsidRPr="000C4CE6">
        <w:rPr>
          <w:rFonts w:ascii="Garamond" w:hAnsi="Garamond"/>
          <w:sz w:val="20"/>
          <w:szCs w:val="20"/>
        </w:rPr>
        <w:t>: Section of training log version 1</w:t>
      </w:r>
      <w:bookmarkEnd w:id="28"/>
    </w:p>
    <w:p w14:paraId="0C3D8242" w14:textId="5296BC79" w:rsidR="00170C68" w:rsidRDefault="00170C68" w:rsidP="00170C68">
      <w:pPr>
        <w:jc w:val="both"/>
      </w:pPr>
      <w:r>
        <w:t>Although the validation accuracy is not very good and the testing accuracy is at 100</w:t>
      </w:r>
      <w:r w:rsidR="00A624CB">
        <w:t> </w:t>
      </w:r>
      <w:r>
        <w:t xml:space="preserve">%, which means that the network is overfitted,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14:paraId="6574A22C" w14:textId="77777777" w:rsidR="000C4CE6" w:rsidRPr="000C4CE6" w:rsidRDefault="000C4CE6" w:rsidP="00170C68">
      <w:pPr>
        <w:jc w:val="both"/>
        <w:rPr>
          <w:sz w:val="12"/>
          <w:szCs w:val="12"/>
        </w:rPr>
      </w:pPr>
    </w:p>
    <w:tbl>
      <w:tblPr>
        <w:tblStyle w:val="TableGrid"/>
        <w:tblW w:w="0" w:type="auto"/>
        <w:tblLook w:val="04A0" w:firstRow="1" w:lastRow="0" w:firstColumn="1" w:lastColumn="0" w:noHBand="0" w:noVBand="1"/>
      </w:tblPr>
      <w:tblGrid>
        <w:gridCol w:w="3269"/>
        <w:gridCol w:w="3356"/>
        <w:gridCol w:w="2996"/>
      </w:tblGrid>
      <w:tr w:rsidR="00170C68" w14:paraId="6C8AFCDC" w14:textId="77777777" w:rsidTr="00AF21D3">
        <w:tc>
          <w:tcPr>
            <w:tcW w:w="3207" w:type="dxa"/>
          </w:tcPr>
          <w:p w14:paraId="2EBADC51" w14:textId="77777777" w:rsidR="00170C68" w:rsidRDefault="00170C68" w:rsidP="00AF21D3">
            <w:pPr>
              <w:jc w:val="center"/>
            </w:pPr>
            <w:r>
              <w:rPr>
                <w:noProof/>
                <w:lang w:eastAsia="en-GB"/>
              </w:rPr>
              <w:drawing>
                <wp:inline distT="0" distB="0" distL="0" distR="0" wp14:anchorId="679907AB" wp14:editId="74C8257A">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14:paraId="51A2EE0F" w14:textId="280F69EC" w:rsidR="00170C68" w:rsidRDefault="00170C68" w:rsidP="00AF21D3">
            <w:pPr>
              <w:jc w:val="center"/>
            </w:pPr>
            <w:r>
              <w:t>Image 1: ripe</w:t>
            </w:r>
          </w:p>
        </w:tc>
        <w:tc>
          <w:tcPr>
            <w:tcW w:w="3207" w:type="dxa"/>
          </w:tcPr>
          <w:p w14:paraId="72939F18" w14:textId="026526AD" w:rsidR="00170C68" w:rsidRDefault="00170C68" w:rsidP="00AF21D3">
            <w:pPr>
              <w:jc w:val="center"/>
            </w:pPr>
            <w:r>
              <w:rPr>
                <w:noProof/>
                <w:lang w:eastAsia="en-GB"/>
              </w:rPr>
              <w:drawing>
                <wp:inline distT="0" distB="0" distL="0" distR="0" wp14:anchorId="3D52AAE9" wp14:editId="402CEBC9">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14:paraId="244B6045" w14:textId="77777777" w:rsidR="00170C68" w:rsidRDefault="00170C68" w:rsidP="00AF21D3">
            <w:pPr>
              <w:jc w:val="center"/>
            </w:pPr>
            <w:r>
              <w:t>Image 2: overripe</w:t>
            </w:r>
          </w:p>
        </w:tc>
        <w:tc>
          <w:tcPr>
            <w:tcW w:w="3207" w:type="dxa"/>
          </w:tcPr>
          <w:p w14:paraId="7AB8F6FA" w14:textId="77777777" w:rsidR="00170C68" w:rsidRDefault="00170C68" w:rsidP="00AF21D3">
            <w:pPr>
              <w:jc w:val="center"/>
            </w:pPr>
            <w:r>
              <w:rPr>
                <w:noProof/>
                <w:lang w:eastAsia="en-GB"/>
              </w:rPr>
              <w:drawing>
                <wp:inline distT="0" distB="0" distL="0" distR="0" wp14:anchorId="18177C69" wp14:editId="3A139CE9">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14:paraId="24E7D2B4" w14:textId="2F298DBF" w:rsidR="00170C68" w:rsidRDefault="00170C68" w:rsidP="00AF21D3">
            <w:pPr>
              <w:jc w:val="center"/>
            </w:pPr>
            <w:r>
              <w:t>Image 3: unripe</w:t>
            </w:r>
          </w:p>
        </w:tc>
      </w:tr>
      <w:tr w:rsidR="00170C68" w14:paraId="147DE92C" w14:textId="77777777" w:rsidTr="00AF21D3">
        <w:tc>
          <w:tcPr>
            <w:tcW w:w="3207" w:type="dxa"/>
          </w:tcPr>
          <w:p w14:paraId="2B1369FA" w14:textId="77777777" w:rsidR="00170C68" w:rsidRDefault="00170C68" w:rsidP="00AF21D3">
            <w:pPr>
              <w:jc w:val="center"/>
            </w:pPr>
            <w:r>
              <w:rPr>
                <w:noProof/>
                <w:lang w:eastAsia="en-GB"/>
              </w:rPr>
              <w:lastRenderedPageBreak/>
              <w:drawing>
                <wp:inline distT="0" distB="0" distL="0" distR="0" wp14:anchorId="70BEA224" wp14:editId="5C5F274D">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14:paraId="4A6413D4" w14:textId="77777777" w:rsidR="00593AE9" w:rsidRPr="00593AE9" w:rsidRDefault="00593AE9" w:rsidP="00AF21D3">
            <w:pPr>
              <w:jc w:val="center"/>
              <w:rPr>
                <w:sz w:val="30"/>
                <w:szCs w:val="30"/>
              </w:rPr>
            </w:pPr>
          </w:p>
          <w:p w14:paraId="22D55E95" w14:textId="309616F9" w:rsidR="00170C68" w:rsidRDefault="00170C68" w:rsidP="00AF21D3">
            <w:pPr>
              <w:jc w:val="center"/>
            </w:pPr>
            <w:r>
              <w:t>Image 4: unripe</w:t>
            </w:r>
          </w:p>
        </w:tc>
        <w:tc>
          <w:tcPr>
            <w:tcW w:w="3207" w:type="dxa"/>
          </w:tcPr>
          <w:p w14:paraId="6E9A4DE5" w14:textId="77777777" w:rsidR="00170C68" w:rsidRDefault="00170C68" w:rsidP="00AF21D3">
            <w:pPr>
              <w:jc w:val="center"/>
            </w:pPr>
            <w:r>
              <w:rPr>
                <w:noProof/>
                <w:lang w:eastAsia="en-GB"/>
              </w:rPr>
              <w:drawing>
                <wp:inline distT="0" distB="0" distL="0" distR="0" wp14:anchorId="4973A849" wp14:editId="750BE743">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14:paraId="30AB4D3E" w14:textId="77777777" w:rsidR="00170C68" w:rsidRDefault="00170C68" w:rsidP="00AF21D3">
            <w:pPr>
              <w:jc w:val="center"/>
            </w:pPr>
            <w:r>
              <w:t>Image 5: ripe</w:t>
            </w:r>
          </w:p>
        </w:tc>
        <w:tc>
          <w:tcPr>
            <w:tcW w:w="3207" w:type="dxa"/>
          </w:tcPr>
          <w:p w14:paraId="36BF1186" w14:textId="77777777" w:rsidR="00170C68" w:rsidRDefault="00170C68" w:rsidP="00AF21D3">
            <w:pPr>
              <w:jc w:val="center"/>
            </w:pPr>
            <w:r>
              <w:rPr>
                <w:noProof/>
                <w:lang w:eastAsia="en-GB"/>
              </w:rPr>
              <w:drawing>
                <wp:inline distT="0" distB="0" distL="0" distR="0" wp14:anchorId="64B3E103" wp14:editId="5C3A5371">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14:paraId="5B101EE4" w14:textId="77777777" w:rsidR="00170C68" w:rsidRDefault="00170C68" w:rsidP="00AF21D3">
            <w:pPr>
              <w:keepNext/>
              <w:jc w:val="center"/>
            </w:pPr>
            <w:r>
              <w:t>Image 6: ripe</w:t>
            </w:r>
          </w:p>
        </w:tc>
      </w:tr>
    </w:tbl>
    <w:p w14:paraId="3D66F661" w14:textId="77777777" w:rsidR="00170C68" w:rsidRPr="007939AE" w:rsidRDefault="00170C68" w:rsidP="00170C68">
      <w:pPr>
        <w:pStyle w:val="Caption"/>
        <w:jc w:val="center"/>
        <w:rPr>
          <w:rFonts w:ascii="Garamond" w:hAnsi="Garamond"/>
          <w:sz w:val="20"/>
          <w:szCs w:val="20"/>
        </w:rPr>
      </w:pPr>
      <w:bookmarkStart w:id="29" w:name="_Toc6354826"/>
      <w:r w:rsidRPr="007939AE">
        <w:rPr>
          <w:rFonts w:ascii="Garamond" w:hAnsi="Garamond"/>
          <w:sz w:val="20"/>
          <w:szCs w:val="20"/>
        </w:rPr>
        <w:t xml:space="preserve">Figure </w:t>
      </w:r>
      <w:r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Pr="007939AE">
        <w:rPr>
          <w:rFonts w:ascii="Garamond" w:hAnsi="Garamond"/>
          <w:sz w:val="20"/>
          <w:szCs w:val="20"/>
        </w:rPr>
        <w:fldChar w:fldCharType="separate"/>
      </w:r>
      <w:r w:rsidR="002F607F" w:rsidRPr="007939AE">
        <w:rPr>
          <w:rFonts w:ascii="Garamond" w:hAnsi="Garamond"/>
          <w:noProof/>
          <w:sz w:val="20"/>
          <w:szCs w:val="20"/>
        </w:rPr>
        <w:t>7</w:t>
      </w:r>
      <w:r w:rsidRPr="007939AE">
        <w:rPr>
          <w:rFonts w:ascii="Garamond" w:hAnsi="Garamond"/>
          <w:sz w:val="20"/>
          <w:szCs w:val="20"/>
        </w:rPr>
        <w:fldChar w:fldCharType="end"/>
      </w:r>
      <w:r w:rsidRPr="007939AE">
        <w:rPr>
          <w:rFonts w:ascii="Garamond" w:hAnsi="Garamond"/>
          <w:sz w:val="20"/>
          <w:szCs w:val="20"/>
        </w:rPr>
        <w:t>: Test images bananas</w:t>
      </w:r>
      <w:bookmarkEnd w:id="29"/>
    </w:p>
    <w:p w14:paraId="60B2D75D" w14:textId="77777777" w:rsidR="00E645AF" w:rsidRPr="00E645AF" w:rsidRDefault="00E645AF" w:rsidP="00E645AF">
      <w:pPr>
        <w:rPr>
          <w:sz w:val="12"/>
          <w:szCs w:val="12"/>
        </w:rPr>
      </w:pPr>
    </w:p>
    <w:p w14:paraId="3206C653" w14:textId="519F209C" w:rsidR="00170C68" w:rsidRDefault="00170C68" w:rsidP="00E645AF">
      <w:r>
        <w:t>Results of classifier version 1:</w:t>
      </w:r>
    </w:p>
    <w:p w14:paraId="48F324E2" w14:textId="6A1D6C53"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14:paraId="32DADDED" w14:textId="505612DE"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14:paraId="11808F30" w14:textId="497D5FEE"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around</w:t>
      </w:r>
      <w:r w:rsidR="00BA7B90">
        <w:t xml:space="preserve">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14:paraId="01C846DF" w14:textId="77777777" w:rsidR="00E645AF" w:rsidRPr="00E645AF" w:rsidRDefault="00E645AF" w:rsidP="00170C68">
      <w:pPr>
        <w:jc w:val="both"/>
        <w:rPr>
          <w:sz w:val="12"/>
          <w:szCs w:val="12"/>
        </w:rPr>
      </w:pPr>
    </w:p>
    <w:tbl>
      <w:tblPr>
        <w:tblStyle w:val="TableGrid"/>
        <w:tblW w:w="0" w:type="auto"/>
        <w:tblLook w:val="04A0" w:firstRow="1" w:lastRow="0" w:firstColumn="1" w:lastColumn="0" w:noHBand="0" w:noVBand="1"/>
      </w:tblPr>
      <w:tblGrid>
        <w:gridCol w:w="9621"/>
      </w:tblGrid>
      <w:tr w:rsidR="00170C68" w14:paraId="4F25A240" w14:textId="77777777" w:rsidTr="00AF21D3">
        <w:tc>
          <w:tcPr>
            <w:tcW w:w="9621" w:type="dxa"/>
          </w:tcPr>
          <w:p w14:paraId="0C01DFDC" w14:textId="77777777" w:rsidR="00170C68" w:rsidRDefault="00170C68" w:rsidP="00E645AF">
            <w:pPr>
              <w:pStyle w:val="Terminaloutput"/>
            </w:pPr>
            <w:r>
              <w:t xml:space="preserve">INFO:tensorflow:2019-04-14 18:27:40.047457: Step 999: </w:t>
            </w:r>
            <w:r w:rsidRPr="00AF5742">
              <w:rPr>
                <w:highlight w:val="yellow"/>
              </w:rPr>
              <w:t>Train accuracy = 93.0%</w:t>
            </w:r>
          </w:p>
          <w:p w14:paraId="3EF5AFF9" w14:textId="77777777" w:rsidR="00170C68" w:rsidRDefault="00170C68" w:rsidP="00E645AF">
            <w:pPr>
              <w:pStyle w:val="Terminaloutput"/>
            </w:pPr>
            <w:r>
              <w:t>I0414 18:27:40.047543 140663540672256 retrain.py:1103] 2019-04-14 18:27:40.047457: Step 999: Train accuracy = 93.0%</w:t>
            </w:r>
          </w:p>
          <w:p w14:paraId="726CAE02" w14:textId="77777777" w:rsidR="00170C68" w:rsidRDefault="00170C68" w:rsidP="00E645AF">
            <w:pPr>
              <w:pStyle w:val="Terminaloutput"/>
            </w:pPr>
            <w:r>
              <w:t>INFO:tensorflow:2019-04-14 18:27:40.047786: Step 999: Cross entropy = 0.213686</w:t>
            </w:r>
          </w:p>
          <w:p w14:paraId="4E5C78AA" w14:textId="77777777" w:rsidR="00170C68" w:rsidRDefault="00170C68" w:rsidP="00E645AF">
            <w:pPr>
              <w:pStyle w:val="Terminaloutput"/>
            </w:pPr>
            <w:r>
              <w:t>I0414 18:27:40.047808 140663540672256 retrain.py:1105] 2019-04-14 18:27:40.047786: Step 999: Cross entropy = 0.213686</w:t>
            </w:r>
          </w:p>
          <w:p w14:paraId="4C8DE800" w14:textId="77777777" w:rsidR="00170C68" w:rsidRDefault="00170C68" w:rsidP="00E645AF">
            <w:pPr>
              <w:pStyle w:val="Terminaloutput"/>
            </w:pPr>
            <w:r>
              <w:t>INFO:tensorflow:2019-04-14 18:27:40.110069: Step 999: Validation accuracy = 76.0% (N=100)</w:t>
            </w:r>
          </w:p>
          <w:p w14:paraId="7B0A2475" w14:textId="77777777"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14:paraId="71CE53EE" w14:textId="77777777" w:rsidR="00170C68" w:rsidRPr="00D870FD" w:rsidRDefault="00170C68" w:rsidP="00170C68">
      <w:pPr>
        <w:pStyle w:val="Caption"/>
        <w:jc w:val="center"/>
        <w:rPr>
          <w:rFonts w:ascii="Garamond" w:hAnsi="Garamond"/>
          <w:sz w:val="20"/>
          <w:szCs w:val="20"/>
        </w:rPr>
      </w:pPr>
      <w:bookmarkStart w:id="30" w:name="_Toc6354827"/>
      <w:r w:rsidRPr="00D870FD">
        <w:rPr>
          <w:rFonts w:ascii="Garamond" w:hAnsi="Garamond"/>
          <w:sz w:val="20"/>
          <w:szCs w:val="20"/>
        </w:rPr>
        <w:t xml:space="preserve">Figure </w:t>
      </w:r>
      <w:r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Pr="00D870FD">
        <w:rPr>
          <w:rFonts w:ascii="Garamond" w:hAnsi="Garamond"/>
          <w:sz w:val="20"/>
          <w:szCs w:val="20"/>
        </w:rPr>
        <w:fldChar w:fldCharType="separate"/>
      </w:r>
      <w:r w:rsidR="002F607F" w:rsidRPr="00D870FD">
        <w:rPr>
          <w:rFonts w:ascii="Garamond" w:hAnsi="Garamond"/>
          <w:noProof/>
          <w:sz w:val="20"/>
          <w:szCs w:val="20"/>
        </w:rPr>
        <w:t>8</w:t>
      </w:r>
      <w:r w:rsidRPr="00D870FD">
        <w:rPr>
          <w:rFonts w:ascii="Garamond" w:hAnsi="Garamond"/>
          <w:sz w:val="20"/>
          <w:szCs w:val="20"/>
        </w:rPr>
        <w:fldChar w:fldCharType="end"/>
      </w:r>
      <w:r w:rsidRPr="00D870FD">
        <w:rPr>
          <w:rFonts w:ascii="Garamond" w:hAnsi="Garamond"/>
          <w:sz w:val="20"/>
          <w:szCs w:val="20"/>
        </w:rPr>
        <w:t>: Section of training log version 2</w:t>
      </w:r>
      <w:bookmarkEnd w:id="30"/>
    </w:p>
    <w:p w14:paraId="6A2A27B8" w14:textId="77777777" w:rsidR="00D870FD" w:rsidRPr="00D870FD" w:rsidRDefault="00D870FD" w:rsidP="00170C68">
      <w:pPr>
        <w:rPr>
          <w:sz w:val="12"/>
          <w:szCs w:val="12"/>
        </w:rPr>
      </w:pPr>
    </w:p>
    <w:p w14:paraId="1376B3C5" w14:textId="0354E036" w:rsidR="00170C68" w:rsidRDefault="00170C68" w:rsidP="00170C68">
      <w:r>
        <w:t>Results of classifier version 2:</w:t>
      </w:r>
    </w:p>
    <w:p w14:paraId="4BDB4C08" w14:textId="69C59E43"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14:paraId="3700A2FA" w14:textId="43AE68A7"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14:paraId="2E792305" w14:textId="430756D9" w:rsidR="00170C68" w:rsidRDefault="00170C68" w:rsidP="00170C68">
      <w:pPr>
        <w:jc w:val="both"/>
      </w:pPr>
      <w:r>
        <w:lastRenderedPageBreak/>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14:paraId="28397290" w14:textId="77777777" w:rsidR="00734CC2" w:rsidRPr="008E491E" w:rsidRDefault="00734CC2" w:rsidP="00170C68">
      <w:pPr>
        <w:jc w:val="both"/>
        <w:rPr>
          <w:sz w:val="12"/>
          <w:szCs w:val="12"/>
        </w:rPr>
      </w:pPr>
    </w:p>
    <w:tbl>
      <w:tblPr>
        <w:tblStyle w:val="TableGrid"/>
        <w:tblW w:w="0" w:type="auto"/>
        <w:tblLook w:val="04A0" w:firstRow="1" w:lastRow="0" w:firstColumn="1" w:lastColumn="0" w:noHBand="0" w:noVBand="1"/>
      </w:tblPr>
      <w:tblGrid>
        <w:gridCol w:w="9621"/>
      </w:tblGrid>
      <w:tr w:rsidR="00170C68" w14:paraId="656CAD16" w14:textId="77777777" w:rsidTr="00AF21D3">
        <w:tc>
          <w:tcPr>
            <w:tcW w:w="9621" w:type="dxa"/>
          </w:tcPr>
          <w:p w14:paraId="78413441" w14:textId="77777777"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14:paraId="787E9FB7" w14:textId="77777777" w:rsidR="00170C68" w:rsidRDefault="00170C68" w:rsidP="008E491E">
            <w:pPr>
              <w:pStyle w:val="Terminaloutput"/>
            </w:pPr>
            <w:r>
              <w:t>INFO:tensorflow:2019-04-14 18:47:42.559072: Step 3999: Cross entropy = 0.168023</w:t>
            </w:r>
          </w:p>
          <w:p w14:paraId="2CC2244C" w14:textId="77777777" w:rsidR="00170C68" w:rsidRDefault="00170C68" w:rsidP="008E491E">
            <w:pPr>
              <w:pStyle w:val="Terminaloutput"/>
            </w:pPr>
            <w:r>
              <w:t>I0414 18:47:42.559093 139896281032448 retrain.py:1105] 2019-04-14 18:47:42.559072: Step 3999: Cross entropy = 0.168023</w:t>
            </w:r>
          </w:p>
          <w:p w14:paraId="2EF731FB" w14:textId="77777777" w:rsidR="00170C68" w:rsidRDefault="00170C68" w:rsidP="008E491E">
            <w:pPr>
              <w:pStyle w:val="Terminaloutput"/>
            </w:pPr>
            <w:r>
              <w:t>INFO:tensorflow:2019-04-14 18:47:42.640013: Step 3999: Validation accuracy = 96.0% (N=100)</w:t>
            </w:r>
          </w:p>
          <w:p w14:paraId="5C4530C4" w14:textId="77777777"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14:paraId="153915B0" w14:textId="77777777" w:rsidR="00170C68" w:rsidRPr="008E491E" w:rsidRDefault="00170C68" w:rsidP="00170C68">
      <w:pPr>
        <w:pStyle w:val="Caption"/>
        <w:jc w:val="center"/>
        <w:rPr>
          <w:rFonts w:ascii="Garamond" w:hAnsi="Garamond"/>
          <w:sz w:val="20"/>
          <w:szCs w:val="20"/>
        </w:rPr>
      </w:pPr>
      <w:bookmarkStart w:id="31" w:name="_Toc6354828"/>
      <w:r w:rsidRPr="008E491E">
        <w:rPr>
          <w:rFonts w:ascii="Garamond" w:hAnsi="Garamond"/>
          <w:sz w:val="20"/>
          <w:szCs w:val="20"/>
        </w:rPr>
        <w:t xml:space="preserve">Figure </w:t>
      </w:r>
      <w:r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Pr="008E491E">
        <w:rPr>
          <w:rFonts w:ascii="Garamond" w:hAnsi="Garamond"/>
          <w:sz w:val="20"/>
          <w:szCs w:val="20"/>
        </w:rPr>
        <w:fldChar w:fldCharType="separate"/>
      </w:r>
      <w:r w:rsidR="002F607F" w:rsidRPr="008E491E">
        <w:rPr>
          <w:rFonts w:ascii="Garamond" w:hAnsi="Garamond"/>
          <w:noProof/>
          <w:sz w:val="20"/>
          <w:szCs w:val="20"/>
        </w:rPr>
        <w:t>9</w:t>
      </w:r>
      <w:r w:rsidRPr="008E491E">
        <w:rPr>
          <w:rFonts w:ascii="Garamond" w:hAnsi="Garamond"/>
          <w:sz w:val="20"/>
          <w:szCs w:val="20"/>
        </w:rPr>
        <w:fldChar w:fldCharType="end"/>
      </w:r>
      <w:r w:rsidRPr="008E491E">
        <w:rPr>
          <w:rFonts w:ascii="Garamond" w:hAnsi="Garamond"/>
          <w:sz w:val="20"/>
          <w:szCs w:val="20"/>
        </w:rPr>
        <w:t>: Section of training log version 3</w:t>
      </w:r>
      <w:bookmarkEnd w:id="31"/>
    </w:p>
    <w:p w14:paraId="4A01BB9B" w14:textId="77777777" w:rsidR="00170C68" w:rsidRDefault="00170C68" w:rsidP="00170C68">
      <w:r>
        <w:t>Results of classifier version 3:</w:t>
      </w:r>
    </w:p>
    <w:p w14:paraId="3F870BC4" w14:textId="273BFCF9"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14:paraId="3ADB2B9B" w14:textId="45C6B48A"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The overall precision </w:t>
      </w:r>
      <w:r w:rsidR="000A116E">
        <w:t>rises</w:t>
      </w:r>
      <w:r>
        <w:t xml:space="preserve"> which resulted in higher values for the best results. The training duration was only </w:t>
      </w:r>
      <w:r w:rsidR="00451FFC">
        <w:t>four</w:t>
      </w:r>
      <w:r>
        <w:t xml:space="preserve"> minutes and had an average validation accuracy</w:t>
      </w:r>
      <w:r w:rsidR="000A116E">
        <w:t xml:space="preserve"> of</w:t>
      </w:r>
      <w:r>
        <w:t xml:space="preserve"> around 90</w:t>
      </w:r>
      <w:r w:rsidR="00451FFC">
        <w:t> </w:t>
      </w:r>
      <w:r>
        <w:t>%.</w:t>
      </w:r>
    </w:p>
    <w:p w14:paraId="0524A524" w14:textId="19CABE5A"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14:paraId="69E002A9" w14:textId="44E33D9D"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14:paraId="51D2EA28" w14:textId="77777777" w:rsidR="00170C68" w:rsidRDefault="00170C68" w:rsidP="00170C68">
      <w:r>
        <w:t>Results of classifier version 4:</w:t>
      </w:r>
    </w:p>
    <w:p w14:paraId="236DD56D" w14:textId="0E8AEB2E"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14:paraId="47A188B8" w14:textId="01341A63"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14:paraId="1B06D7AF" w14:textId="757F4438"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14:paraId="708D0A12" w14:textId="77777777" w:rsidR="00170C68" w:rsidRDefault="00170C68" w:rsidP="00170C68">
      <w:r>
        <w:t>Results of classifier version 5:</w:t>
      </w:r>
    </w:p>
    <w:p w14:paraId="6DC848E6" w14:textId="41372BF1"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r>
      <w:r>
        <w:lastRenderedPageBreak/>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14:paraId="37A1A334" w14:textId="7FA5D277" w:rsidR="00170C68" w:rsidRDefault="00170C68" w:rsidP="00170C68">
      <w:pPr>
        <w:jc w:val="both"/>
      </w:pPr>
      <w:r>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14:paraId="4EFEE146" w14:textId="77777777" w:rsidR="00170C68" w:rsidRDefault="00170C68" w:rsidP="00170C68">
      <w:r>
        <w:t>Results of classifier version 6:</w:t>
      </w:r>
    </w:p>
    <w:p w14:paraId="23151D0A" w14:textId="7357B8CB"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14:paraId="709C41A4" w14:textId="1A89F741" w:rsidR="00170C68" w:rsidRDefault="00170C68" w:rsidP="00734CC2">
      <w:pPr>
        <w:jc w:val="both"/>
      </w:pPr>
      <w:r>
        <w:t>The only thing that changed is the accuracy of image 1 which went more precise. The last training incre</w:t>
      </w:r>
      <w:r w:rsidR="00734CC2">
        <w:t xml:space="preserve">ased the learning rate to 0.1. </w:t>
      </w:r>
    </w:p>
    <w:p w14:paraId="5001CD42" w14:textId="77777777" w:rsidR="00170C68" w:rsidRDefault="00170C68" w:rsidP="00170C68">
      <w:r>
        <w:t>Results of classifier version 7:</w:t>
      </w:r>
    </w:p>
    <w:p w14:paraId="702C30D2" w14:textId="62D412DF"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14:paraId="6A59CBF1" w14:textId="77777777" w:rsidR="00170C68" w:rsidRDefault="00170C68" w:rsidP="00170C68">
      <w:r>
        <w:t>The precision of image 1 still went up, also did the precision of image 4.</w:t>
      </w:r>
    </w:p>
    <w:p w14:paraId="11F1CCDF" w14:textId="05A2EE75"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w:t>
      </w:r>
      <w:proofErr w:type="gramStart"/>
      <w:r>
        <w:t>be seen as</w:t>
      </w:r>
      <w:proofErr w:type="gramEnd"/>
      <w:r>
        <w:t xml:space="preserve">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14:paraId="13BF5513" w14:textId="76BFCBDE"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14:paraId="6F602E42" w14:textId="77777777" w:rsidR="0035213D" w:rsidRPr="0035213D" w:rsidRDefault="0035213D" w:rsidP="00746DB2">
      <w:pPr>
        <w:jc w:val="both"/>
        <w:rPr>
          <w:sz w:val="12"/>
          <w:szCs w:val="12"/>
          <w:shd w:val="clear" w:color="auto" w:fill="FFFFFF"/>
        </w:rPr>
      </w:pPr>
    </w:p>
    <w:tbl>
      <w:tblPr>
        <w:tblStyle w:val="TableGrid"/>
        <w:tblW w:w="0" w:type="auto"/>
        <w:tblLook w:val="04A0" w:firstRow="1" w:lastRow="0" w:firstColumn="1" w:lastColumn="0" w:noHBand="0" w:noVBand="1"/>
      </w:tblPr>
      <w:tblGrid>
        <w:gridCol w:w="3137"/>
        <w:gridCol w:w="3460"/>
        <w:gridCol w:w="3024"/>
      </w:tblGrid>
      <w:tr w:rsidR="00746DB2" w14:paraId="3C654B9B" w14:textId="77777777" w:rsidTr="00746DB2">
        <w:tc>
          <w:tcPr>
            <w:tcW w:w="2343" w:type="dxa"/>
            <w:vAlign w:val="bottom"/>
          </w:tcPr>
          <w:p w14:paraId="17939CF4"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7264EAF3" wp14:editId="5B60F58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14:paraId="368C1423" w14:textId="06F6FAEF"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14:paraId="108B608A"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1A5F6EE5" wp14:editId="75EC5445">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a:ext>
                          </a:extLst>
                        </pic:spPr>
                      </pic:pic>
                    </a:graphicData>
                  </a:graphic>
                </wp:inline>
              </w:drawing>
            </w:r>
          </w:p>
          <w:p w14:paraId="78F56075" w14:textId="4C56FDBD"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14:paraId="7BBA120D"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5ED8EC86" wp14:editId="4C26B3FB">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a:ext>
                          </a:extLst>
                        </pic:spPr>
                      </pic:pic>
                    </a:graphicData>
                  </a:graphic>
                </wp:inline>
              </w:drawing>
            </w:r>
          </w:p>
          <w:p w14:paraId="78825E37" w14:textId="20898AFE"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14:paraId="35A98FE7" w14:textId="77777777" w:rsidTr="00746DB2">
        <w:tc>
          <w:tcPr>
            <w:tcW w:w="2343" w:type="dxa"/>
          </w:tcPr>
          <w:p w14:paraId="654547DE" w14:textId="77777777" w:rsidR="00746DB2" w:rsidRPr="00746DB2" w:rsidRDefault="00746DB2" w:rsidP="00746DB2">
            <w:pPr>
              <w:rPr>
                <w:shd w:val="clear" w:color="auto" w:fill="FFFFFF"/>
              </w:rPr>
            </w:pPr>
            <w:r w:rsidRPr="00746DB2">
              <w:rPr>
                <w:shd w:val="clear" w:color="auto" w:fill="FFFFFF"/>
              </w:rPr>
              <w:t>ripe 0.677468</w:t>
            </w:r>
          </w:p>
          <w:p w14:paraId="2DE304C3" w14:textId="0BF811AC" w:rsidR="00746DB2" w:rsidRPr="00746DB2" w:rsidRDefault="00746DB2" w:rsidP="00746DB2">
            <w:pPr>
              <w:rPr>
                <w:shd w:val="clear" w:color="auto" w:fill="FFFFFF"/>
              </w:rPr>
            </w:pPr>
            <w:r w:rsidRPr="00746DB2">
              <w:rPr>
                <w:shd w:val="clear" w:color="auto" w:fill="FFFFFF"/>
              </w:rPr>
              <w:lastRenderedPageBreak/>
              <w:t>unripe 0.3033392</w:t>
            </w:r>
          </w:p>
          <w:p w14:paraId="49F6516A" w14:textId="793A8301" w:rsidR="00746DB2" w:rsidRDefault="00746DB2" w:rsidP="00746DB2">
            <w:pPr>
              <w:rPr>
                <w:shd w:val="clear" w:color="auto" w:fill="FFFFFF"/>
              </w:rPr>
            </w:pPr>
            <w:r w:rsidRPr="00746DB2">
              <w:rPr>
                <w:shd w:val="clear" w:color="auto" w:fill="FFFFFF"/>
              </w:rPr>
              <w:t>overripe 0.019192815</w:t>
            </w:r>
          </w:p>
        </w:tc>
        <w:tc>
          <w:tcPr>
            <w:tcW w:w="7058" w:type="dxa"/>
          </w:tcPr>
          <w:p w14:paraId="497AF0C8" w14:textId="77777777" w:rsidR="00746DB2" w:rsidRDefault="00746DB2" w:rsidP="00374C1F">
            <w:pPr>
              <w:rPr>
                <w:shd w:val="clear" w:color="auto" w:fill="FFFFFF"/>
              </w:rPr>
            </w:pPr>
            <w:r>
              <w:rPr>
                <w:shd w:val="clear" w:color="auto" w:fill="FFFFFF"/>
              </w:rPr>
              <w:lastRenderedPageBreak/>
              <w:t>ripe 0.93253547</w:t>
            </w:r>
          </w:p>
          <w:p w14:paraId="5F82B9F6" w14:textId="2C67139F" w:rsidR="00746DB2" w:rsidRDefault="00746DB2" w:rsidP="00374C1F">
            <w:pPr>
              <w:rPr>
                <w:shd w:val="clear" w:color="auto" w:fill="FFFFFF"/>
              </w:rPr>
            </w:pPr>
            <w:r>
              <w:rPr>
                <w:shd w:val="clear" w:color="auto" w:fill="FFFFFF"/>
              </w:rPr>
              <w:lastRenderedPageBreak/>
              <w:t>unripe 0.067462236</w:t>
            </w:r>
          </w:p>
          <w:p w14:paraId="15125B3E" w14:textId="591D98FB" w:rsidR="00746DB2" w:rsidRDefault="00746DB2" w:rsidP="00374C1F">
            <w:pPr>
              <w:rPr>
                <w:shd w:val="clear" w:color="auto" w:fill="FFFFFF"/>
              </w:rPr>
            </w:pPr>
            <w:r w:rsidRPr="00746DB2">
              <w:rPr>
                <w:shd w:val="clear" w:color="auto" w:fill="FFFFFF"/>
              </w:rPr>
              <w:t>overripe 2.3774887e-06</w:t>
            </w:r>
          </w:p>
        </w:tc>
        <w:tc>
          <w:tcPr>
            <w:tcW w:w="220" w:type="dxa"/>
          </w:tcPr>
          <w:p w14:paraId="15BE9663" w14:textId="77777777" w:rsidR="00746DB2" w:rsidRPr="00746DB2" w:rsidRDefault="00746DB2" w:rsidP="00746DB2">
            <w:pPr>
              <w:rPr>
                <w:shd w:val="clear" w:color="auto" w:fill="FFFFFF"/>
              </w:rPr>
            </w:pPr>
            <w:r w:rsidRPr="00746DB2">
              <w:rPr>
                <w:shd w:val="clear" w:color="auto" w:fill="FFFFFF"/>
              </w:rPr>
              <w:lastRenderedPageBreak/>
              <w:t>ripe 0.9322824</w:t>
            </w:r>
          </w:p>
          <w:p w14:paraId="4B9C01AC" w14:textId="2BF4DA20" w:rsidR="00746DB2" w:rsidRPr="00746DB2" w:rsidRDefault="00746DB2" w:rsidP="00746DB2">
            <w:pPr>
              <w:rPr>
                <w:shd w:val="clear" w:color="auto" w:fill="FFFFFF"/>
              </w:rPr>
            </w:pPr>
            <w:r w:rsidRPr="00746DB2">
              <w:rPr>
                <w:shd w:val="clear" w:color="auto" w:fill="FFFFFF"/>
              </w:rPr>
              <w:lastRenderedPageBreak/>
              <w:t>unripe 0.06771397</w:t>
            </w:r>
          </w:p>
          <w:p w14:paraId="7C431C82" w14:textId="3AF8F5AE" w:rsidR="00746DB2" w:rsidRDefault="00746DB2" w:rsidP="002F607F">
            <w:pPr>
              <w:keepNext/>
              <w:rPr>
                <w:shd w:val="clear" w:color="auto" w:fill="FFFFFF"/>
              </w:rPr>
            </w:pPr>
            <w:r w:rsidRPr="00746DB2">
              <w:rPr>
                <w:shd w:val="clear" w:color="auto" w:fill="FFFFFF"/>
              </w:rPr>
              <w:t>overripe 3.655683e-06</w:t>
            </w:r>
          </w:p>
        </w:tc>
      </w:tr>
    </w:tbl>
    <w:p w14:paraId="6B7B6A8C" w14:textId="7DD5AD5D" w:rsidR="002F607F" w:rsidRPr="0035213D" w:rsidRDefault="002F607F" w:rsidP="002F607F">
      <w:pPr>
        <w:pStyle w:val="Caption"/>
        <w:jc w:val="center"/>
        <w:rPr>
          <w:rFonts w:ascii="Garamond" w:hAnsi="Garamond"/>
          <w:sz w:val="20"/>
          <w:szCs w:val="20"/>
        </w:rPr>
      </w:pPr>
      <w:bookmarkStart w:id="32" w:name="_Toc6354829"/>
      <w:r w:rsidRPr="0035213D">
        <w:rPr>
          <w:rFonts w:ascii="Garamond" w:hAnsi="Garamond"/>
          <w:sz w:val="20"/>
          <w:szCs w:val="20"/>
        </w:rPr>
        <w:lastRenderedPageBreak/>
        <w:t xml:space="preserve">Figure </w:t>
      </w:r>
      <w:r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Pr="0035213D">
        <w:rPr>
          <w:rFonts w:ascii="Garamond" w:hAnsi="Garamond"/>
          <w:sz w:val="20"/>
          <w:szCs w:val="20"/>
        </w:rPr>
        <w:fldChar w:fldCharType="separate"/>
      </w:r>
      <w:r w:rsidRPr="0035213D">
        <w:rPr>
          <w:rFonts w:ascii="Garamond" w:hAnsi="Garamond"/>
          <w:noProof/>
          <w:sz w:val="20"/>
          <w:szCs w:val="20"/>
        </w:rPr>
        <w:t>10</w:t>
      </w:r>
      <w:r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2"/>
    </w:p>
    <w:p w14:paraId="72C46DE4" w14:textId="77777777" w:rsidR="0035213D" w:rsidRPr="0035213D" w:rsidRDefault="0035213D" w:rsidP="002F607F">
      <w:pPr>
        <w:jc w:val="both"/>
        <w:rPr>
          <w:noProof/>
          <w:sz w:val="12"/>
          <w:szCs w:val="12"/>
          <w:shd w:val="clear" w:color="auto" w:fill="FFFFFF"/>
          <w:lang w:eastAsia="en-GB"/>
        </w:rPr>
      </w:pPr>
    </w:p>
    <w:p w14:paraId="6D8AD378" w14:textId="49CA2CE1"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14:paraId="25822088" w14:textId="57798989"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14:paraId="25429BEE" w14:textId="77777777" w:rsidR="004109B8" w:rsidRPr="004109B8" w:rsidRDefault="004109B8" w:rsidP="002F607F">
      <w:pPr>
        <w:jc w:val="both"/>
        <w:rPr>
          <w:noProof/>
          <w:sz w:val="12"/>
          <w:szCs w:val="12"/>
          <w:shd w:val="clear" w:color="auto" w:fill="FFFFFF"/>
          <w:lang w:eastAsia="en-GB"/>
        </w:rPr>
      </w:pPr>
    </w:p>
    <w:tbl>
      <w:tblPr>
        <w:tblStyle w:val="TableGrid"/>
        <w:tblW w:w="0" w:type="auto"/>
        <w:tblLook w:val="04A0" w:firstRow="1" w:lastRow="0" w:firstColumn="1" w:lastColumn="0" w:noHBand="0" w:noVBand="1"/>
      </w:tblPr>
      <w:tblGrid>
        <w:gridCol w:w="4805"/>
        <w:gridCol w:w="4816"/>
      </w:tblGrid>
      <w:tr w:rsidR="00AF21D3" w14:paraId="13E0EC35" w14:textId="77777777" w:rsidTr="00AF21D3">
        <w:tc>
          <w:tcPr>
            <w:tcW w:w="4810" w:type="dxa"/>
          </w:tcPr>
          <w:p w14:paraId="4430D502" w14:textId="77777777"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14:anchorId="0A0FC497" wp14:editId="6A57CF57">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14:paraId="3896F47D" w14:textId="509F2F4B"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14:paraId="741EF120" w14:textId="77777777"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14:anchorId="39E3897A" wp14:editId="10E6610A">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14:paraId="122E4384" w14:textId="7654D4D4"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14:paraId="652D0D80" w14:textId="77777777" w:rsidTr="00AF21D3">
        <w:tc>
          <w:tcPr>
            <w:tcW w:w="4810" w:type="dxa"/>
          </w:tcPr>
          <w:p w14:paraId="252EB03D" w14:textId="77777777"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14:paraId="0B2BE310" w14:textId="0401C046"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14:paraId="36D26B25" w14:textId="2DB29A8E"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14:paraId="68A7AFB1" w14:textId="2FA451B6"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14:paraId="040C14B6" w14:textId="77777777"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14:paraId="416545A1" w14:textId="5E8343CF"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14:paraId="01DFA533" w14:textId="1AC94859" w:rsidR="00AF21D3" w:rsidRPr="004109B8" w:rsidRDefault="002F607F" w:rsidP="002F607F">
      <w:pPr>
        <w:pStyle w:val="Caption"/>
        <w:jc w:val="center"/>
        <w:rPr>
          <w:rFonts w:ascii="Garamond" w:hAnsi="Garamond"/>
          <w:noProof/>
          <w:sz w:val="20"/>
          <w:szCs w:val="20"/>
          <w:shd w:val="clear" w:color="auto" w:fill="FFFFFF"/>
          <w:lang w:eastAsia="en-GB"/>
        </w:rPr>
      </w:pPr>
      <w:bookmarkStart w:id="33" w:name="_Toc6354830"/>
      <w:r w:rsidRPr="004109B8">
        <w:rPr>
          <w:rFonts w:ascii="Garamond" w:hAnsi="Garamond"/>
          <w:sz w:val="20"/>
          <w:szCs w:val="20"/>
        </w:rPr>
        <w:t xml:space="preserve">Figure </w:t>
      </w:r>
      <w:r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Pr="004109B8">
        <w:rPr>
          <w:rFonts w:ascii="Garamond" w:hAnsi="Garamond"/>
          <w:sz w:val="20"/>
          <w:szCs w:val="20"/>
        </w:rPr>
        <w:fldChar w:fldCharType="separate"/>
      </w:r>
      <w:r w:rsidRPr="004109B8">
        <w:rPr>
          <w:rFonts w:ascii="Garamond" w:hAnsi="Garamond"/>
          <w:noProof/>
          <w:sz w:val="20"/>
          <w:szCs w:val="20"/>
        </w:rPr>
        <w:t>11</w:t>
      </w:r>
      <w:r w:rsidRPr="004109B8">
        <w:rPr>
          <w:rFonts w:ascii="Garamond" w:hAnsi="Garamond"/>
          <w:sz w:val="20"/>
          <w:szCs w:val="20"/>
        </w:rPr>
        <w:fldChar w:fldCharType="end"/>
      </w:r>
      <w:r w:rsidRPr="004109B8">
        <w:rPr>
          <w:rFonts w:ascii="Garamond" w:hAnsi="Garamond"/>
          <w:sz w:val="20"/>
          <w:szCs w:val="20"/>
        </w:rPr>
        <w:t>: Ripeness grade of banana 4 changed</w:t>
      </w:r>
      <w:bookmarkEnd w:id="33"/>
    </w:p>
    <w:p w14:paraId="4759413D" w14:textId="77777777" w:rsidR="00746DB2" w:rsidRDefault="00746DB2" w:rsidP="00374C1F">
      <w:pPr>
        <w:rPr>
          <w:noProof/>
          <w:shd w:val="clear" w:color="auto" w:fill="FFFFFF"/>
          <w:lang w:eastAsia="en-GB"/>
        </w:rPr>
      </w:pPr>
    </w:p>
    <w:p w14:paraId="708E1387" w14:textId="344916D8" w:rsidR="00746DB2" w:rsidRPr="00A00250" w:rsidRDefault="00746DB2" w:rsidP="00374C1F">
      <w:pPr>
        <w:rPr>
          <w:shd w:val="clear" w:color="auto" w:fill="FFFFFF"/>
        </w:rPr>
      </w:pPr>
    </w:p>
    <w:p w14:paraId="1CB6D4E2" w14:textId="21E8D19B" w:rsidR="004B39F0" w:rsidRPr="0089539E" w:rsidRDefault="004B39F0" w:rsidP="004B39F0">
      <w:pPr>
        <w:pStyle w:val="Heading1"/>
      </w:pPr>
      <w:bookmarkStart w:id="34" w:name="_Toc6354813"/>
      <w:r w:rsidRPr="0089539E">
        <w:lastRenderedPageBreak/>
        <w:t>Graphical User Interface</w:t>
      </w:r>
      <w:bookmarkEnd w:id="34"/>
    </w:p>
    <w:p w14:paraId="550290FF" w14:textId="60885803" w:rsidR="00226598" w:rsidRPr="0089539E" w:rsidRDefault="00145838" w:rsidP="00226598">
      <w:pPr>
        <w:pStyle w:val="Heading2"/>
      </w:pPr>
      <w:bookmarkStart w:id="35" w:name="_Toc6354814"/>
      <w:r>
        <w:t>Mock-up</w:t>
      </w:r>
      <w:bookmarkEnd w:id="35"/>
    </w:p>
    <w:p w14:paraId="5E81705C" w14:textId="11BD86F1" w:rsidR="00226598" w:rsidRDefault="00226598" w:rsidP="00637988">
      <w:pPr>
        <w:jc w:val="both"/>
        <w:rPr>
          <w:shd w:val="clear" w:color="auto" w:fill="FFFFFF"/>
        </w:rPr>
      </w:pPr>
      <w:r w:rsidRPr="00A00250">
        <w:rPr>
          <w:shd w:val="clear" w:color="auto" w:fill="FFFFFF"/>
        </w:rPr>
        <w:t>My text…</w:t>
      </w:r>
    </w:p>
    <w:p w14:paraId="2EEE876B" w14:textId="77777777" w:rsidR="00A00250" w:rsidRPr="00A00250" w:rsidRDefault="00A00250" w:rsidP="00637988">
      <w:pPr>
        <w:jc w:val="both"/>
        <w:rPr>
          <w:shd w:val="clear" w:color="auto" w:fill="FFFFFF"/>
        </w:rPr>
      </w:pPr>
    </w:p>
    <w:p w14:paraId="26C05E94" w14:textId="7D500145" w:rsidR="00226598" w:rsidRPr="0089539E" w:rsidRDefault="0008646A" w:rsidP="00226598">
      <w:pPr>
        <w:pStyle w:val="Heading2"/>
      </w:pPr>
      <w:bookmarkStart w:id="36" w:name="_Toc6354815"/>
      <w:r>
        <w:t>BananaCo App UI</w:t>
      </w:r>
      <w:bookmarkEnd w:id="36"/>
    </w:p>
    <w:p w14:paraId="168D217A" w14:textId="77CFEFC4" w:rsidR="004B39F0" w:rsidRDefault="00226598" w:rsidP="00637988">
      <w:pPr>
        <w:jc w:val="both"/>
        <w:rPr>
          <w:shd w:val="clear" w:color="auto" w:fill="FFFFFF"/>
        </w:rPr>
      </w:pPr>
      <w:r w:rsidRPr="00A00250">
        <w:rPr>
          <w:shd w:val="clear" w:color="auto" w:fill="FFFFFF"/>
        </w:rPr>
        <w:t>My text…</w:t>
      </w:r>
    </w:p>
    <w:p w14:paraId="7F2E249D" w14:textId="77777777" w:rsidR="00A00250" w:rsidRPr="00A00250" w:rsidRDefault="00A00250" w:rsidP="00637988">
      <w:pPr>
        <w:jc w:val="both"/>
        <w:rPr>
          <w:shd w:val="clear" w:color="auto" w:fill="FFFFFF"/>
        </w:rPr>
      </w:pPr>
    </w:p>
    <w:p w14:paraId="58980DC4" w14:textId="56495C05" w:rsidR="004B39F0" w:rsidRPr="0089539E" w:rsidRDefault="004B39F0" w:rsidP="004B39F0">
      <w:pPr>
        <w:pStyle w:val="Heading1"/>
      </w:pPr>
      <w:bookmarkStart w:id="37" w:name="_Toc6354816"/>
      <w:r w:rsidRPr="0089539E">
        <w:lastRenderedPageBreak/>
        <w:t>Operating Principle</w:t>
      </w:r>
      <w:bookmarkEnd w:id="37"/>
    </w:p>
    <w:p w14:paraId="5C54F197" w14:textId="77777777" w:rsidR="004B39F0" w:rsidRPr="0089539E" w:rsidRDefault="004B39F0" w:rsidP="004B39F0">
      <w:pPr>
        <w:pStyle w:val="Heading2"/>
      </w:pPr>
      <w:bookmarkStart w:id="38" w:name="_Toc6354817"/>
      <w:r w:rsidRPr="0089539E">
        <w:t>Introduction</w:t>
      </w:r>
      <w:bookmarkEnd w:id="38"/>
    </w:p>
    <w:p w14:paraId="41C52272" w14:textId="1E3AA7E9" w:rsidR="004B39F0" w:rsidRDefault="004B39F0" w:rsidP="00083A0C">
      <w:pPr>
        <w:jc w:val="both"/>
        <w:rPr>
          <w:shd w:val="clear" w:color="auto" w:fill="FFFFFF"/>
        </w:rPr>
      </w:pPr>
      <w:r w:rsidRPr="00077853">
        <w:rPr>
          <w:shd w:val="clear" w:color="auto" w:fill="FFFFFF"/>
        </w:rPr>
        <w:t>My text…</w:t>
      </w:r>
    </w:p>
    <w:p w14:paraId="4B4851D0" w14:textId="77777777" w:rsidR="00077853" w:rsidRPr="00077853" w:rsidRDefault="00077853" w:rsidP="00083A0C">
      <w:pPr>
        <w:jc w:val="both"/>
        <w:rPr>
          <w:shd w:val="clear" w:color="auto" w:fill="FFFFFF"/>
        </w:rPr>
      </w:pPr>
    </w:p>
    <w:p w14:paraId="251508D2" w14:textId="319F9EE0" w:rsidR="004B39F0" w:rsidRPr="0089539E" w:rsidRDefault="00E04B48" w:rsidP="004B39F0">
      <w:pPr>
        <w:pStyle w:val="Heading2"/>
      </w:pPr>
      <w:bookmarkStart w:id="39" w:name="_Toc6354818"/>
      <w:r>
        <w:t>Flowchart</w:t>
      </w:r>
      <w:bookmarkEnd w:id="39"/>
    </w:p>
    <w:p w14:paraId="33001590" w14:textId="77777777" w:rsidR="004B39F0" w:rsidRPr="00077853" w:rsidRDefault="004B39F0" w:rsidP="00083A0C">
      <w:pPr>
        <w:jc w:val="both"/>
        <w:rPr>
          <w:shd w:val="clear" w:color="auto" w:fill="FFFFFF"/>
        </w:rPr>
      </w:pPr>
      <w:r w:rsidRPr="00077853">
        <w:rPr>
          <w:shd w:val="clear" w:color="auto" w:fill="FFFFFF"/>
        </w:rPr>
        <w:t>My text…</w:t>
      </w:r>
    </w:p>
    <w:p w14:paraId="614E6555" w14:textId="77777777" w:rsidR="004B39F0" w:rsidRPr="00077853" w:rsidRDefault="004B39F0" w:rsidP="00083A0C">
      <w:pPr>
        <w:jc w:val="both"/>
        <w:rPr>
          <w:shd w:val="clear" w:color="auto" w:fill="FFFFFF"/>
        </w:rPr>
      </w:pPr>
    </w:p>
    <w:p w14:paraId="40EF6D71" w14:textId="4FE252F7" w:rsidR="00801407" w:rsidRPr="0089539E" w:rsidRDefault="00801407" w:rsidP="00BE22BD">
      <w:pPr>
        <w:pStyle w:val="Heading1"/>
      </w:pPr>
      <w:bookmarkStart w:id="40" w:name="_Toc6354819"/>
      <w:r w:rsidRPr="0089539E">
        <w:lastRenderedPageBreak/>
        <w:t>Conclusion</w:t>
      </w:r>
      <w:bookmarkEnd w:id="15"/>
      <w:bookmarkEnd w:id="40"/>
    </w:p>
    <w:p w14:paraId="03AA5B80" w14:textId="658BBEB1"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14:paraId="3C46681C" w14:textId="46213991" w:rsidR="00801407" w:rsidRPr="004D0672" w:rsidRDefault="006F00F9" w:rsidP="00EA7EF4">
      <w:pPr>
        <w:pStyle w:val="ListParagraph"/>
        <w:numPr>
          <w:ilvl w:val="0"/>
          <w:numId w:val="43"/>
        </w:numPr>
        <w:jc w:val="both"/>
      </w:pPr>
      <w:r w:rsidRPr="004D0672">
        <w:t>Expected results vs. actual</w:t>
      </w:r>
    </w:p>
    <w:p w14:paraId="47CF916D" w14:textId="11B5BB87" w:rsidR="003027F3" w:rsidRPr="004D0672" w:rsidRDefault="00836F41" w:rsidP="00EA7EF4">
      <w:pPr>
        <w:pStyle w:val="ListParagraph"/>
        <w:numPr>
          <w:ilvl w:val="0"/>
          <w:numId w:val="43"/>
        </w:numPr>
        <w:jc w:val="both"/>
      </w:pPr>
      <w:r w:rsidRPr="004D0672">
        <w:t>Prediction accuracy</w:t>
      </w:r>
    </w:p>
    <w:p w14:paraId="03E7D56E" w14:textId="1E5C5FED" w:rsidR="00836F41" w:rsidRPr="004D0672" w:rsidRDefault="00836F41" w:rsidP="00EA7EF4">
      <w:pPr>
        <w:pStyle w:val="ListParagraph"/>
        <w:numPr>
          <w:ilvl w:val="0"/>
          <w:numId w:val="43"/>
        </w:numPr>
        <w:jc w:val="both"/>
      </w:pPr>
      <w:r w:rsidRPr="004D0672">
        <w:t>Chosen methodology</w:t>
      </w:r>
    </w:p>
    <w:p w14:paraId="58D8C549" w14:textId="2683CC38" w:rsidR="00BA0D4A" w:rsidRPr="004D0672" w:rsidRDefault="00BA0D4A" w:rsidP="00EA7EF4">
      <w:pPr>
        <w:pStyle w:val="ListParagraph"/>
        <w:numPr>
          <w:ilvl w:val="0"/>
          <w:numId w:val="43"/>
        </w:numPr>
        <w:jc w:val="both"/>
      </w:pPr>
      <w:r w:rsidRPr="004D0672">
        <w:t>Computer vision vs. manual / instrumental</w:t>
      </w:r>
    </w:p>
    <w:p w14:paraId="7CF86629" w14:textId="65CE174A" w:rsidR="00836F41" w:rsidRPr="004D0672" w:rsidRDefault="00836F41" w:rsidP="00EA7EF4">
      <w:pPr>
        <w:pStyle w:val="ListParagraph"/>
        <w:numPr>
          <w:ilvl w:val="0"/>
          <w:numId w:val="43"/>
        </w:numPr>
        <w:jc w:val="both"/>
      </w:pPr>
      <w:r w:rsidRPr="004D0672">
        <w:t>Possible extensions / improvements</w:t>
      </w:r>
    </w:p>
    <w:p w14:paraId="2E605B02" w14:textId="263ABBD2" w:rsidR="00836F41" w:rsidRPr="004D0672" w:rsidRDefault="00AB6990" w:rsidP="00EA7EF4">
      <w:pPr>
        <w:pStyle w:val="ListParagraph"/>
        <w:numPr>
          <w:ilvl w:val="0"/>
          <w:numId w:val="43"/>
        </w:numPr>
        <w:jc w:val="both"/>
      </w:pPr>
      <w:r>
        <w:t>O</w:t>
      </w:r>
      <w:r w:rsidR="00836F41" w:rsidRPr="004D0672">
        <w:t xml:space="preserve">utlook </w:t>
      </w:r>
    </w:p>
    <w:p w14:paraId="7414CEC3" w14:textId="6C7BD35E" w:rsidR="000F7811" w:rsidRDefault="00371077" w:rsidP="00EA7EF4">
      <w:pPr>
        <w:jc w:val="both"/>
        <w:rPr>
          <w:shd w:val="clear" w:color="auto" w:fill="FFFFFF"/>
        </w:rPr>
      </w:pPr>
      <w:r>
        <w:rPr>
          <w:shd w:val="clear" w:color="auto" w:fill="FFFFFF"/>
        </w:rPr>
        <w:t>My text</w:t>
      </w:r>
      <w:r w:rsidR="00607151">
        <w:rPr>
          <w:shd w:val="clear" w:color="auto" w:fill="FFFFFF"/>
        </w:rPr>
        <w:t>…</w:t>
      </w:r>
    </w:p>
    <w:p w14:paraId="6568AA9E" w14:textId="77777777" w:rsidR="00EA7EF4" w:rsidRDefault="00EA7EF4" w:rsidP="00EA7EF4">
      <w:pPr>
        <w:jc w:val="both"/>
      </w:pPr>
    </w:p>
    <w:p w14:paraId="5BD2C977" w14:textId="77777777" w:rsidR="00801407" w:rsidRPr="0089539E" w:rsidRDefault="00801407" w:rsidP="00BE22BD">
      <w:pPr>
        <w:pStyle w:val="ws5titeloncontent"/>
      </w:pPr>
      <w:r w:rsidRPr="0089539E">
        <w:lastRenderedPageBreak/>
        <w:t>Appendix</w:t>
      </w:r>
    </w:p>
    <w:p w14:paraId="4A3EB2D2" w14:textId="77777777" w:rsidR="006E2C1B" w:rsidRDefault="006E2C1B" w:rsidP="00F42C92">
      <w:pPr>
        <w:jc w:val="both"/>
      </w:pPr>
      <w:r>
        <w:rPr>
          <w:shd w:val="clear" w:color="auto" w:fill="FFFFFF"/>
        </w:rPr>
        <w:t>My text…</w:t>
      </w:r>
    </w:p>
    <w:p w14:paraId="4A13F85C" w14:textId="5AFA5F05" w:rsidR="00F672EB" w:rsidRPr="000F7286" w:rsidRDefault="00F672EB" w:rsidP="00F42C92">
      <w:pPr>
        <w:jc w:val="both"/>
        <w:rPr>
          <w:shd w:val="clear" w:color="auto" w:fill="FFFFFF"/>
        </w:rPr>
      </w:pPr>
    </w:p>
    <w:p w14:paraId="2C8D7582" w14:textId="67E15202" w:rsidR="00B1741E" w:rsidRPr="0089539E" w:rsidRDefault="00801407" w:rsidP="00BE22BD">
      <w:pPr>
        <w:pStyle w:val="ws5titeloncontent"/>
      </w:pPr>
      <w:r w:rsidRPr="0089539E">
        <w:lastRenderedPageBreak/>
        <w:t>List of abbreviations</w:t>
      </w:r>
    </w:p>
    <w:p w14:paraId="49E1D671" w14:textId="43BACAAE" w:rsidR="00F672EB" w:rsidRPr="0089539E" w:rsidRDefault="00F672EB" w:rsidP="001F1424">
      <w:pPr>
        <w:ind w:left="1440" w:hanging="1440"/>
        <w:rPr>
          <w:sz w:val="10"/>
          <w:szCs w:val="10"/>
        </w:rPr>
      </w:pPr>
    </w:p>
    <w:tbl>
      <w:tblPr>
        <w:tblStyle w:val="TableGrid"/>
        <w:tblW w:w="0" w:type="auto"/>
        <w:tblInd w:w="108" w:type="dxa"/>
        <w:tblLook w:val="04A0" w:firstRow="1" w:lastRow="0" w:firstColumn="1" w:lastColumn="0" w:noHBand="0" w:noVBand="1"/>
      </w:tblPr>
      <w:tblGrid>
        <w:gridCol w:w="1985"/>
        <w:gridCol w:w="7528"/>
      </w:tblGrid>
      <w:tr w:rsidR="003461DD" w:rsidRPr="0089539E" w14:paraId="6122AD1C" w14:textId="77777777" w:rsidTr="00F1351E">
        <w:tc>
          <w:tcPr>
            <w:tcW w:w="1985" w:type="dxa"/>
          </w:tcPr>
          <w:p w14:paraId="33577FAD" w14:textId="6B872BF2" w:rsidR="003461DD" w:rsidRPr="00F42C92" w:rsidRDefault="003461DD" w:rsidP="00F42C92">
            <w:pPr>
              <w:rPr>
                <w:b/>
              </w:rPr>
            </w:pPr>
            <w:r w:rsidRPr="00F42C92">
              <w:rPr>
                <w:b/>
              </w:rPr>
              <w:t>Abbreviation</w:t>
            </w:r>
          </w:p>
        </w:tc>
        <w:tc>
          <w:tcPr>
            <w:tcW w:w="7528" w:type="dxa"/>
          </w:tcPr>
          <w:p w14:paraId="3EC9DCA6" w14:textId="4D16BE91" w:rsidR="003461DD" w:rsidRPr="00F42C92" w:rsidRDefault="003461DD" w:rsidP="00F42C92">
            <w:pPr>
              <w:rPr>
                <w:b/>
              </w:rPr>
            </w:pPr>
            <w:r w:rsidRPr="00F42C92">
              <w:rPr>
                <w:b/>
              </w:rPr>
              <w:t>Explanation</w:t>
            </w:r>
          </w:p>
        </w:tc>
      </w:tr>
      <w:tr w:rsidR="00D511E0" w:rsidRPr="0089539E" w14:paraId="1AB2227D" w14:textId="77777777" w:rsidTr="00F1351E">
        <w:tc>
          <w:tcPr>
            <w:tcW w:w="1985" w:type="dxa"/>
          </w:tcPr>
          <w:p w14:paraId="2BE26246" w14:textId="77777777" w:rsidR="00D511E0" w:rsidRPr="000A45CF" w:rsidRDefault="00D511E0" w:rsidP="00F42C92">
            <w:r w:rsidRPr="000A45CF">
              <w:t>BananaCo</w:t>
            </w:r>
          </w:p>
        </w:tc>
        <w:tc>
          <w:tcPr>
            <w:tcW w:w="7528" w:type="dxa"/>
          </w:tcPr>
          <w:p w14:paraId="26E0D758" w14:textId="77777777"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14:paraId="2CC8F55C" w14:textId="77777777" w:rsidTr="00F1351E">
        <w:tc>
          <w:tcPr>
            <w:tcW w:w="1985" w:type="dxa"/>
          </w:tcPr>
          <w:p w14:paraId="3EE1CEE1" w14:textId="77777777" w:rsidR="00D511E0" w:rsidRPr="000A45CF" w:rsidRDefault="00D511E0" w:rsidP="00F42C92">
            <w:r w:rsidRPr="000A45CF">
              <w:t>DV</w:t>
            </w:r>
          </w:p>
        </w:tc>
        <w:tc>
          <w:tcPr>
            <w:tcW w:w="7528" w:type="dxa"/>
          </w:tcPr>
          <w:p w14:paraId="77CA73CA" w14:textId="77777777" w:rsidR="00D511E0" w:rsidRPr="000A45CF" w:rsidRDefault="00D511E0" w:rsidP="00F42C92">
            <w:r w:rsidRPr="000A45CF">
              <w:t>Daily vitamins</w:t>
            </w:r>
          </w:p>
        </w:tc>
      </w:tr>
      <w:tr w:rsidR="00D511E0" w:rsidRPr="0089539E" w14:paraId="1F6EF591" w14:textId="77777777" w:rsidTr="00F1351E">
        <w:tc>
          <w:tcPr>
            <w:tcW w:w="1985" w:type="dxa"/>
          </w:tcPr>
          <w:p w14:paraId="34799055" w14:textId="77777777" w:rsidR="00D511E0" w:rsidRPr="000A45CF" w:rsidRDefault="00D511E0" w:rsidP="00F42C92">
            <w:r w:rsidRPr="000A45CF">
              <w:t>HSV</w:t>
            </w:r>
          </w:p>
        </w:tc>
        <w:tc>
          <w:tcPr>
            <w:tcW w:w="7528" w:type="dxa"/>
          </w:tcPr>
          <w:p w14:paraId="36A2D26A" w14:textId="77777777" w:rsidR="00D511E0" w:rsidRPr="000A45CF" w:rsidRDefault="00D511E0" w:rsidP="00F42C92">
            <w:r w:rsidRPr="000A45CF">
              <w:t>Hue Saturation Value colour model</w:t>
            </w:r>
          </w:p>
        </w:tc>
      </w:tr>
      <w:tr w:rsidR="00D511E0" w:rsidRPr="0089539E" w14:paraId="34E2B5FF" w14:textId="77777777" w:rsidTr="00F1351E">
        <w:tc>
          <w:tcPr>
            <w:tcW w:w="1985" w:type="dxa"/>
          </w:tcPr>
          <w:p w14:paraId="7ECF72F8" w14:textId="77777777" w:rsidR="00D511E0" w:rsidRPr="000A45CF" w:rsidRDefault="00D511E0" w:rsidP="00F42C92">
            <w:r w:rsidRPr="000A45CF">
              <w:t>RGB</w:t>
            </w:r>
          </w:p>
        </w:tc>
        <w:tc>
          <w:tcPr>
            <w:tcW w:w="7528" w:type="dxa"/>
          </w:tcPr>
          <w:p w14:paraId="777A963E" w14:textId="77777777" w:rsidR="00D511E0" w:rsidRPr="000A45CF" w:rsidRDefault="00D511E0" w:rsidP="00F42C92">
            <w:r w:rsidRPr="000A45CF">
              <w:t>Red Green Blue colour model</w:t>
            </w:r>
          </w:p>
        </w:tc>
      </w:tr>
    </w:tbl>
    <w:p w14:paraId="7FF6CB71" w14:textId="4CF5B12B" w:rsidR="00554CB3" w:rsidRPr="006E2C1B" w:rsidRDefault="00554CB3" w:rsidP="00F42C92">
      <w:pPr>
        <w:jc w:val="both"/>
      </w:pPr>
    </w:p>
    <w:p w14:paraId="3F823C79" w14:textId="444B0214" w:rsidR="00F672EB" w:rsidRPr="0089539E" w:rsidRDefault="00F672EB" w:rsidP="00F672EB">
      <w:pPr>
        <w:pStyle w:val="ws5titeloncontent"/>
      </w:pPr>
      <w:r w:rsidRPr="0089539E">
        <w:lastRenderedPageBreak/>
        <w:t>References</w:t>
      </w:r>
    </w:p>
    <w:p w14:paraId="01CBA81F" w14:textId="62C24C91" w:rsidR="00130610" w:rsidRPr="00E50B51" w:rsidRDefault="00130610" w:rsidP="00130610">
      <w:pPr>
        <w:ind w:left="720" w:hanging="720"/>
        <w:rPr>
          <w:rFonts w:cs="Times New Roman"/>
        </w:rPr>
      </w:pPr>
      <w:r w:rsidRPr="00E50B51">
        <w:rPr>
          <w:rFonts w:cs="Times New Roman"/>
        </w:rPr>
        <w:t xml:space="preserve">[Arivazhagan2010] </w:t>
      </w:r>
      <w:r w:rsidRPr="00E50B51">
        <w:rPr>
          <w:rFonts w:cs="Times New Roman"/>
          <w:i/>
        </w:rPr>
        <w:t xml:space="preserve">Selvaraj,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Newlin,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Ganesan, Lakshmanan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 Journal of Emerging Trends in Computing and Information Sciences </w:t>
      </w:r>
      <w:r w:rsidR="00734CC2" w:rsidRPr="00E50B51">
        <w:rPr>
          <w:rFonts w:cs="Times New Roman"/>
        </w:rPr>
        <w:t>1/2010, 90-94.</w:t>
      </w:r>
    </w:p>
    <w:p w14:paraId="10D8A86E" w14:textId="0A0BC144" w:rsidR="00734CC2" w:rsidRPr="00E50B51" w:rsidRDefault="00734CC2" w:rsidP="00130610">
      <w:pPr>
        <w:ind w:left="720" w:hanging="720"/>
        <w:rPr>
          <w:rFonts w:cs="Times New Roman"/>
        </w:rPr>
      </w:pPr>
      <w:r w:rsidRPr="00E50B51">
        <w:rPr>
          <w:rFonts w:cs="Times New Roman"/>
        </w:rPr>
        <w:t xml:space="preserve">[Loy2018] </w:t>
      </w:r>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34"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
    <w:p w14:paraId="18D441A1" w14:textId="7087F8E2"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r w:rsidR="00B6409E" w:rsidRPr="00E50B51">
        <w:rPr>
          <w:rFonts w:cs="Times New Roman"/>
          <w:i/>
        </w:rPr>
        <w:t>Fatma M. A.</w:t>
      </w:r>
      <w:r w:rsidR="007657A6" w:rsidRPr="00E50B51">
        <w:rPr>
          <w:rFonts w:cs="Times New Roman"/>
          <w:i/>
        </w:rPr>
        <w:t xml:space="preserve">, </w:t>
      </w:r>
      <w:r w:rsidR="00B6409E" w:rsidRPr="00E50B51">
        <w:rPr>
          <w:rFonts w:cs="Times New Roman"/>
          <w:i/>
        </w:rPr>
        <w:t>Nashat</w:t>
      </w:r>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14:paraId="58CB3CBB" w14:textId="3AEC70D7"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Predicting Ripening Stages of Bananas (Musa cavendish) by Computer Vision</w:t>
      </w:r>
      <w:r w:rsidR="00482B9B" w:rsidRPr="00E50B51">
        <w:rPr>
          <w:rFonts w:cs="Times New Roman"/>
        </w:rPr>
        <w:t>.</w:t>
      </w:r>
      <w:r w:rsidR="000F349E" w:rsidRPr="00E50B51">
        <w:rPr>
          <w:rFonts w:cs="Times New Roman"/>
        </w:rPr>
        <w:t xml:space="preserve"> Acta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
    <w:p w14:paraId="0C0839B3" w14:textId="34EDF1ED" w:rsidR="007C1D55" w:rsidRPr="00E50B51" w:rsidRDefault="007C1D55" w:rsidP="007C1D55">
      <w:pPr>
        <w:ind w:left="720" w:hanging="720"/>
        <w:rPr>
          <w:rFonts w:cs="Times New Roman"/>
        </w:rPr>
      </w:pPr>
      <w:r w:rsidRPr="00E50B51">
        <w:rPr>
          <w:rFonts w:cs="Times New Roman"/>
        </w:rPr>
        <w:t xml:space="preserve">[Meng-Han2015] </w:t>
      </w:r>
      <w:r w:rsidRPr="00E50B51">
        <w:rPr>
          <w:rFonts w:cs="Times New Roman"/>
          <w:i/>
        </w:rPr>
        <w:t xml:space="preserve">Hu, Meng-Han, Dong, Qing-Li, </w:t>
      </w:r>
      <w:proofErr w:type="spellStart"/>
      <w:r w:rsidRPr="00E50B51">
        <w:rPr>
          <w:rFonts w:cs="Times New Roman"/>
          <w:i/>
        </w:rPr>
        <w:t>Malakar</w:t>
      </w:r>
      <w:proofErr w:type="spellEnd"/>
      <w:r w:rsidRPr="00E50B51">
        <w:rPr>
          <w:rFonts w:cs="Times New Roman"/>
          <w:i/>
        </w:rPr>
        <w:t xml:space="preserve">, Pradeep K., Liu, Bao-Lin, </w:t>
      </w:r>
      <w:proofErr w:type="spellStart"/>
      <w:r w:rsidRPr="00E50B51">
        <w:rPr>
          <w:rFonts w:cs="Times New Roman"/>
          <w:i/>
        </w:rPr>
        <w:t>Jaganathan</w:t>
      </w:r>
      <w:proofErr w:type="spellEnd"/>
      <w:r w:rsidRPr="00E50B51">
        <w:rPr>
          <w:rFonts w:cs="Times New Roman"/>
          <w:i/>
        </w:rPr>
        <w:t>, Ganesh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14:paraId="6C981F02" w14:textId="77777777"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Randy C., Kepler, Angela K. (2006)</w:t>
      </w:r>
      <w:r w:rsidRPr="00E50B51">
        <w:rPr>
          <w:rFonts w:cs="Times New Roman"/>
        </w:rPr>
        <w:t>, Musa species (banana and plantain). Species profiles for pacific island agro forestry 01/2006.</w:t>
      </w:r>
    </w:p>
    <w:p w14:paraId="43502410" w14:textId="2E6AA3A3"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Determination Press, 2015, </w:t>
      </w:r>
      <w:hyperlink r:id="rId35"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
    <w:p w14:paraId="3F5443C0" w14:textId="100CC2DA"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Surya Prabha, D., Satheesh Kumar, J. (2013)</w:t>
      </w:r>
      <w:r w:rsidR="00664790" w:rsidRPr="00E50B51">
        <w:rPr>
          <w:rFonts w:cs="Times New Roman"/>
        </w:rPr>
        <w:t>,</w:t>
      </w:r>
      <w:r w:rsidR="00DD0407" w:rsidRPr="00E50B51">
        <w:rPr>
          <w:rFonts w:cs="Times New Roman"/>
        </w:rPr>
        <w:t xml:space="preserve"> Assessment of banana fruit maturity by image processing technique. Journal of food science and technology</w:t>
      </w:r>
      <w:r w:rsidR="005D0F4C" w:rsidRPr="00E50B51">
        <w:rPr>
          <w:rFonts w:cs="Times New Roman"/>
        </w:rPr>
        <w:t xml:space="preserve"> </w:t>
      </w:r>
      <w:r w:rsidR="00DD0407" w:rsidRPr="00E50B51">
        <w:rPr>
          <w:rFonts w:cs="Times New Roman"/>
        </w:rPr>
        <w:t>52(3), 1316-27.</w:t>
      </w:r>
    </w:p>
    <w:p w14:paraId="4C4EC4D4" w14:textId="1625A4FC"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r w:rsidR="002A7DF8" w:rsidRPr="00E50B51">
        <w:rPr>
          <w:rFonts w:cs="Times New Roman"/>
        </w:rPr>
        <w:t>Today</w:t>
      </w:r>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36"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14:paraId="03D93E62" w14:textId="77777777" w:rsidR="00734CC2" w:rsidRPr="00E50B51" w:rsidRDefault="00734CC2" w:rsidP="00B0369B">
      <w:pPr>
        <w:ind w:left="720" w:hanging="720"/>
        <w:rPr>
          <w:rFonts w:cs="Times New Roman"/>
        </w:rPr>
      </w:pPr>
      <w:bookmarkStart w:id="41" w:name="_GoBack"/>
      <w:bookmarkEnd w:id="41"/>
    </w:p>
    <w:sectPr w:rsidR="00734CC2" w:rsidRPr="00E50B51" w:rsidSect="00762713">
      <w:headerReference w:type="default" r:id="rId37"/>
      <w:pgSz w:w="12240" w:h="15840" w:code="1"/>
      <w:pgMar w:top="1304" w:right="1134" w:bottom="1304" w:left="1701" w:header="1134"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7729F" w14:textId="77777777" w:rsidR="001947FF" w:rsidRDefault="001947FF" w:rsidP="00BE22BD">
      <w:r>
        <w:separator/>
      </w:r>
    </w:p>
  </w:endnote>
  <w:endnote w:type="continuationSeparator" w:id="0">
    <w:p w14:paraId="0273D3D1" w14:textId="77777777" w:rsidR="001947FF" w:rsidRDefault="001947FF" w:rsidP="00B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222AA" w14:textId="0BE17396" w:rsidR="000E0EB5" w:rsidRPr="000C4CE6" w:rsidRDefault="000E0EB5" w:rsidP="007E39D4">
    <w:pPr>
      <w:pStyle w:val="Footer"/>
      <w:tabs>
        <w:tab w:val="clear" w:pos="4320"/>
        <w:tab w:val="clear" w:pos="8640"/>
        <w:tab w:val="right" w:pos="9121"/>
      </w:tabs>
      <w:spacing w:before="0"/>
      <w:rPr>
        <w:rFonts w:cstheme="minorHAnsi"/>
        <w:sz w:val="18"/>
        <w:szCs w:val="18"/>
      </w:rPr>
    </w:pPr>
    <w:r>
      <w:rPr>
        <w:rFonts w:asciiTheme="minorHAnsi" w:hAnsiTheme="minorHAnsi" w:cstheme="minorHAnsi"/>
        <w:noProof/>
        <w:sz w:val="18"/>
        <w:szCs w:val="18"/>
      </w:rPr>
      <w:pict w14:anchorId="1510842F">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14:paraId="260AD973" w14:textId="6DF90A37" w:rsidR="000E0EB5" w:rsidRPr="008E491E" w:rsidRDefault="000E0EB5" w:rsidP="007E39D4">
                <w:pPr>
                  <w:spacing w:before="0"/>
                  <w:rPr>
                    <w:rFonts w:cstheme="minorHAnsi"/>
                    <w:color w:val="FFFFFF" w:themeColor="background1"/>
                    <w:sz w:val="20"/>
                    <w:szCs w:val="20"/>
                  </w:rPr>
                </w:pPr>
                <w:r w:rsidRPr="008E491E">
                  <w:rPr>
                    <w:rFonts w:cstheme="minorHAnsi"/>
                    <w:color w:val="FFFFFF" w:themeColor="background1"/>
                    <w:sz w:val="20"/>
                    <w:szCs w:val="20"/>
                  </w:rPr>
                  <w:fldChar w:fldCharType="begin"/>
                </w:r>
                <w:r w:rsidRPr="008E491E">
                  <w:rPr>
                    <w:rFonts w:cstheme="minorHAnsi"/>
                    <w:color w:val="FFFFFF" w:themeColor="background1"/>
                    <w:sz w:val="20"/>
                    <w:szCs w:val="20"/>
                  </w:rPr>
                  <w:instrText xml:space="preserve"> PAGE   \* MERGEFORMAT </w:instrText>
                </w:r>
                <w:r w:rsidRPr="008E491E">
                  <w:rPr>
                    <w:rFonts w:cstheme="minorHAnsi"/>
                    <w:color w:val="FFFFFF" w:themeColor="background1"/>
                    <w:sz w:val="20"/>
                    <w:szCs w:val="20"/>
                  </w:rPr>
                  <w:fldChar w:fldCharType="separate"/>
                </w:r>
                <w:r w:rsidRPr="008E491E">
                  <w:rPr>
                    <w:rFonts w:cstheme="minorHAnsi"/>
                    <w:noProof/>
                    <w:color w:val="FFFFFF" w:themeColor="background1"/>
                    <w:sz w:val="20"/>
                    <w:szCs w:val="20"/>
                    <w:lang w:val="zh-CN"/>
                  </w:rPr>
                  <w:t>XII</w:t>
                </w:r>
                <w:r w:rsidRPr="008E491E">
                  <w:rPr>
                    <w:rFonts w:cstheme="minorHAnsi"/>
                    <w:color w:val="FFFFFF" w:themeColor="background1"/>
                    <w:sz w:val="20"/>
                    <w:szCs w:val="20"/>
                  </w:rPr>
                  <w:fldChar w:fldCharType="end"/>
                </w:r>
              </w:p>
            </w:txbxContent>
          </v:textbox>
        </v:shape>
      </w:pict>
    </w:r>
    <w:r w:rsidRPr="007E39D4">
      <w:rPr>
        <w:rFonts w:asciiTheme="minorHAnsi" w:hAnsiTheme="minorHAnsi" w:cstheme="minorHAnsi"/>
        <w:sz w:val="18"/>
        <w:szCs w:val="18"/>
      </w:rPr>
      <w:tab/>
    </w:r>
    <w:r w:rsidRPr="000C4CE6">
      <w:rPr>
        <w:rFonts w:cstheme="minorHAnsi"/>
        <w:sz w:val="18"/>
        <w:szCs w:val="18"/>
      </w:rPr>
      <w:t>March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DAD18" w14:textId="77777777" w:rsidR="000E0EB5" w:rsidRDefault="000E0E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B6335" w14:textId="77777777" w:rsidR="001947FF" w:rsidRDefault="001947FF" w:rsidP="00BE22BD">
      <w:r>
        <w:separator/>
      </w:r>
    </w:p>
  </w:footnote>
  <w:footnote w:type="continuationSeparator" w:id="0">
    <w:p w14:paraId="0D370698" w14:textId="77777777" w:rsidR="001947FF" w:rsidRDefault="001947FF" w:rsidP="00BE22BD">
      <w:r>
        <w:continuationSeparator/>
      </w:r>
    </w:p>
  </w:footnote>
  <w:footnote w:id="1">
    <w:p w14:paraId="439B59F4" w14:textId="5B383A46" w:rsidR="000E0EB5" w:rsidRPr="006F1028" w:rsidRDefault="000E0EB5"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alder,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14:paraId="1E50F5D8" w14:textId="5308E86C" w:rsidR="000E0EB5" w:rsidRPr="00C7777A" w:rsidRDefault="000E0EB5"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14:paraId="692058E7" w14:textId="124CBBF3" w:rsidR="000E0EB5" w:rsidRPr="00624862" w:rsidRDefault="000E0EB5"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14:paraId="289BACCF" w14:textId="155D304C" w:rsidR="000E0EB5" w:rsidRPr="00F1321F" w:rsidRDefault="000E0EB5">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14:paraId="25C88B68" w14:textId="3A8258D0" w:rsidR="000E0EB5" w:rsidRPr="009E2580" w:rsidRDefault="000E0EB5" w:rsidP="00734CC2">
      <w:pPr>
        <w:pStyle w:val="FootnoteText"/>
        <w:rPr>
          <w:lang w:val="en-DE"/>
        </w:rPr>
      </w:pPr>
      <w:r>
        <w:rPr>
          <w:rStyle w:val="FootnoteReference"/>
        </w:rPr>
        <w:footnoteRef/>
      </w:r>
      <w:r>
        <w:t xml:space="preserve"> </w:t>
      </w:r>
      <w:r w:rsidRPr="00734CC2">
        <w:t>[Nielsen2015]</w:t>
      </w:r>
      <w:r>
        <w:t xml:space="preserve">, Chapter 2: </w:t>
      </w:r>
      <w:r w:rsidRPr="009E2580">
        <w:t>How the backpropagation algorithm works</w:t>
      </w:r>
      <w:r>
        <w:t xml:space="preserve"> </w:t>
      </w:r>
      <w:r w:rsidRPr="00624862">
        <w:t>(a</w:t>
      </w:r>
      <w:r>
        <w:t>ccessed 14/04/2019).</w:t>
      </w:r>
    </w:p>
  </w:footnote>
  <w:footnote w:id="6">
    <w:p w14:paraId="23724BF5" w14:textId="470EE944" w:rsidR="000E0EB5" w:rsidRPr="00734CC2" w:rsidRDefault="000E0EB5">
      <w:pPr>
        <w:pStyle w:val="FootnoteText"/>
      </w:pPr>
      <w:r>
        <w:rPr>
          <w:rStyle w:val="FootnoteReference"/>
        </w:rPr>
        <w:footnoteRef/>
      </w:r>
      <w:r>
        <w:t xml:space="preserve"> </w:t>
      </w:r>
      <w:r w:rsidRPr="00734CC2">
        <w:t>[Loy2018]</w:t>
      </w:r>
      <w:r>
        <w:t xml:space="preserve">, </w:t>
      </w:r>
      <w:r w:rsidRPr="00734CC2">
        <w:t>How to build your own Neural Network from scratch in Pytho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0FBDB" w14:textId="77777777" w:rsidR="000E0EB5" w:rsidRPr="00CD59A9" w:rsidRDefault="000E0EB5" w:rsidP="00CD59A9">
    <w:pPr>
      <w:pStyle w:val="Header"/>
      <w:tabs>
        <w:tab w:val="clear" w:pos="8640"/>
        <w:tab w:val="right" w:pos="9072"/>
      </w:tabs>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F3214" w14:textId="1194CAC5" w:rsidR="000E0EB5" w:rsidRPr="000229E8" w:rsidRDefault="000E0EB5" w:rsidP="000229E8">
    <w:pPr>
      <w:pStyle w:val="Header"/>
      <w:tabs>
        <w:tab w:val="clear" w:pos="4320"/>
        <w:tab w:val="clear" w:pos="8640"/>
        <w:tab w:val="right" w:pos="9072"/>
      </w:tabs>
      <w:spacing w:before="0"/>
      <w:jc w:val="right"/>
      <w:rPr>
        <w:sz w:val="18"/>
        <w:szCs w:val="18"/>
      </w:rPr>
    </w:pPr>
    <w:r>
      <w:rPr>
        <w:noProof/>
        <w:lang w:val="de-DE"/>
      </w:rPr>
      <w:fldChar w:fldCharType="begin"/>
    </w:r>
    <w:r>
      <w:rPr>
        <w:noProof/>
        <w:lang w:val="de-DE"/>
      </w:rPr>
      <w:instrText xml:space="preserve"> STYLEREF  _ws5_titel_oncontent  \* MERGEFORMAT </w:instrText>
    </w:r>
    <w:r>
      <w:rPr>
        <w:noProof/>
        <w:lang w:val="de-DE"/>
      </w:rPr>
      <w:fldChar w:fldCharType="separate"/>
    </w:r>
    <w:r w:rsidR="00BB73D0">
      <w:rPr>
        <w:noProof/>
        <w:lang w:val="de-DE"/>
      </w:rPr>
      <w:t>Figure Index</w:t>
    </w:r>
    <w:r>
      <w:rPr>
        <w:noProof/>
      </w:rPr>
      <w:fldChar w:fldCharType="end"/>
    </w:r>
  </w:p>
  <w:p w14:paraId="186120DB" w14:textId="45C00B84" w:rsidR="000E0EB5" w:rsidRDefault="000E0EB5" w:rsidP="00CC56AF">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5B24E" w14:textId="77777777" w:rsidR="000E0EB5" w:rsidRPr="00CD59A9" w:rsidRDefault="000E0EB5" w:rsidP="00CD59A9">
    <w:pPr>
      <w:pStyle w:val="Header"/>
      <w:tabs>
        <w:tab w:val="clear" w:pos="8640"/>
        <w:tab w:val="right" w:pos="9072"/>
      </w:tabs>
      <w:rPr>
        <w:lang w:val="de-DE"/>
      </w:rPr>
    </w:pPr>
    <w:r>
      <w:rPr>
        <w:lang w:val="de-DE"/>
      </w:rPr>
      <w:tab/>
    </w:r>
    <w:r>
      <w:rPr>
        <w:lang w:val="de-DE"/>
      </w:rPr>
      <w:tab/>
    </w:r>
    <w:r>
      <w:rPr>
        <w:noProof/>
        <w:lang w:val="de-DE"/>
      </w:rPr>
      <w:fldChar w:fldCharType="begin"/>
    </w:r>
    <w:r>
      <w:rPr>
        <w:noProof/>
        <w:lang w:val="de-DE"/>
      </w:rPr>
      <w:instrText xml:space="preserve"> STYLEREF  _ws5_titel_oncontent  \* MERGEFORMAT </w:instrText>
    </w:r>
    <w:r>
      <w:rPr>
        <w:noProof/>
        <w:lang w:val="de-DE"/>
      </w:rPr>
      <w:fldChar w:fldCharType="separate"/>
    </w:r>
    <w:r>
      <w:rPr>
        <w:noProof/>
        <w:lang w:val="de-DE"/>
      </w:rPr>
      <w:t>Figure Index</w:t>
    </w:r>
    <w:r>
      <w:rPr>
        <w:noProof/>
        <w:lang w:val="de-DE"/>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B7E06" w14:textId="61A26504" w:rsidR="000E0EB5" w:rsidRPr="000229E8" w:rsidRDefault="000E0EB5" w:rsidP="000229E8">
    <w:pPr>
      <w:pStyle w:val="Header"/>
      <w:tabs>
        <w:tab w:val="clear" w:pos="4320"/>
        <w:tab w:val="clear" w:pos="8640"/>
        <w:tab w:val="right" w:pos="9072"/>
      </w:tabs>
      <w:spacing w:before="0"/>
      <w:jc w:val="right"/>
      <w:rPr>
        <w:sz w:val="18"/>
        <w:szCs w:val="18"/>
      </w:rPr>
    </w:pPr>
    <w:r>
      <w:rPr>
        <w:noProof/>
      </w:rPr>
      <w:fldChar w:fldCharType="begin"/>
    </w:r>
    <w:r>
      <w:rPr>
        <w:noProof/>
      </w:rPr>
      <w:instrText xml:space="preserve"> STYLEREF  _ws5_titel_oncontent  \* MERGEFORMAT </w:instrText>
    </w:r>
    <w:r>
      <w:rPr>
        <w:noProof/>
      </w:rPr>
      <w:fldChar w:fldCharType="separate"/>
    </w:r>
    <w:r w:rsidR="00BB73D0">
      <w:rPr>
        <w:noProof/>
      </w:rPr>
      <w:t>List of abbreviations</w:t>
    </w:r>
    <w:r>
      <w:rPr>
        <w:noProof/>
      </w:rPr>
      <w:fldChar w:fldCharType="end"/>
    </w:r>
  </w:p>
  <w:p w14:paraId="272E9EAC" w14:textId="0A18D9C3" w:rsidR="000E0EB5" w:rsidRDefault="000E0EB5"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p w14:paraId="4289F4F1" w14:textId="77777777" w:rsidR="000E0EB5" w:rsidRDefault="000E0EB5"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62B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9898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F457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0041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EC9B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6" w15:restartNumberingAfterBreak="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9" w15:restartNumberingAfterBreak="0">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4" w15:restartNumberingAfterBreak="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5" w15:restartNumberingAfterBreak="0">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26"/>
  </w:num>
  <w:num w:numId="3">
    <w:abstractNumId w:val="3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5"/>
  </w:num>
  <w:num w:numId="15">
    <w:abstractNumId w:val="24"/>
  </w:num>
  <w:num w:numId="16">
    <w:abstractNumId w:val="18"/>
  </w:num>
  <w:num w:numId="17">
    <w:abstractNumId w:val="15"/>
  </w:num>
  <w:num w:numId="18">
    <w:abstractNumId w:val="12"/>
  </w:num>
  <w:num w:numId="19">
    <w:abstractNumId w:val="35"/>
  </w:num>
  <w:num w:numId="20">
    <w:abstractNumId w:val="21"/>
  </w:num>
  <w:num w:numId="21">
    <w:abstractNumId w:val="11"/>
  </w:num>
  <w:num w:numId="22">
    <w:abstractNumId w:val="28"/>
  </w:num>
  <w:num w:numId="23">
    <w:abstractNumId w:val="34"/>
  </w:num>
  <w:num w:numId="24">
    <w:abstractNumId w:val="27"/>
  </w:num>
  <w:num w:numId="25">
    <w:abstractNumId w:val="33"/>
  </w:num>
  <w:num w:numId="26">
    <w:abstractNumId w:val="17"/>
  </w:num>
  <w:num w:numId="27">
    <w:abstractNumId w:val="31"/>
  </w:num>
  <w:num w:numId="28">
    <w:abstractNumId w:val="23"/>
  </w:num>
  <w:num w:numId="29">
    <w:abstractNumId w:val="31"/>
  </w:num>
  <w:num w:numId="30">
    <w:abstractNumId w:val="31"/>
  </w:num>
  <w:num w:numId="31">
    <w:abstractNumId w:val="31"/>
  </w:num>
  <w:num w:numId="32">
    <w:abstractNumId w:val="31"/>
  </w:num>
  <w:num w:numId="33">
    <w:abstractNumId w:val="10"/>
  </w:num>
  <w:num w:numId="34">
    <w:abstractNumId w:val="22"/>
  </w:num>
  <w:num w:numId="35">
    <w:abstractNumId w:val="20"/>
  </w:num>
  <w:num w:numId="36">
    <w:abstractNumId w:val="37"/>
  </w:num>
  <w:num w:numId="37">
    <w:abstractNumId w:val="16"/>
  </w:num>
  <w:num w:numId="38">
    <w:abstractNumId w:val="30"/>
  </w:num>
  <w:num w:numId="39">
    <w:abstractNumId w:val="36"/>
  </w:num>
  <w:num w:numId="40">
    <w:abstractNumId w:val="14"/>
  </w:num>
  <w:num w:numId="41">
    <w:abstractNumId w:val="13"/>
  </w:num>
  <w:num w:numId="42">
    <w:abstractNumId w:val="32"/>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3sTQ3NAcyzY2NDJV0lIJTi4sz8/NACoxqAf+Z4b0sAAAA"/>
  </w:docVars>
  <w:rsids>
    <w:rsidRoot w:val="005C23B8"/>
    <w:rsid w:val="0001350F"/>
    <w:rsid w:val="0001502A"/>
    <w:rsid w:val="000155C2"/>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A72"/>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4638"/>
    <w:rsid w:val="00204C9D"/>
    <w:rsid w:val="00205DF7"/>
    <w:rsid w:val="00212A8B"/>
    <w:rsid w:val="002161F2"/>
    <w:rsid w:val="00226598"/>
    <w:rsid w:val="00231D91"/>
    <w:rsid w:val="00233ED1"/>
    <w:rsid w:val="00235306"/>
    <w:rsid w:val="00236E66"/>
    <w:rsid w:val="002401D3"/>
    <w:rsid w:val="0026060B"/>
    <w:rsid w:val="002632C6"/>
    <w:rsid w:val="00265DE4"/>
    <w:rsid w:val="00272AB8"/>
    <w:rsid w:val="00274772"/>
    <w:rsid w:val="00276F41"/>
    <w:rsid w:val="00277DEA"/>
    <w:rsid w:val="00283204"/>
    <w:rsid w:val="00286727"/>
    <w:rsid w:val="00286B38"/>
    <w:rsid w:val="00295CA7"/>
    <w:rsid w:val="0029743A"/>
    <w:rsid w:val="002A4A5F"/>
    <w:rsid w:val="002A7DF8"/>
    <w:rsid w:val="002B2D24"/>
    <w:rsid w:val="002B3780"/>
    <w:rsid w:val="002B4E22"/>
    <w:rsid w:val="002C1589"/>
    <w:rsid w:val="002C2D0D"/>
    <w:rsid w:val="002C4063"/>
    <w:rsid w:val="002C436B"/>
    <w:rsid w:val="002C7CD2"/>
    <w:rsid w:val="002E2194"/>
    <w:rsid w:val="002E3144"/>
    <w:rsid w:val="002E62D8"/>
    <w:rsid w:val="002F3134"/>
    <w:rsid w:val="002F4EB8"/>
    <w:rsid w:val="002F607F"/>
    <w:rsid w:val="003008BB"/>
    <w:rsid w:val="003027F3"/>
    <w:rsid w:val="00315AEB"/>
    <w:rsid w:val="003164D5"/>
    <w:rsid w:val="003230C2"/>
    <w:rsid w:val="00340AD8"/>
    <w:rsid w:val="00343DEA"/>
    <w:rsid w:val="003461DD"/>
    <w:rsid w:val="0035047A"/>
    <w:rsid w:val="00351E0C"/>
    <w:rsid w:val="00351EDD"/>
    <w:rsid w:val="0035213D"/>
    <w:rsid w:val="003600B5"/>
    <w:rsid w:val="00367095"/>
    <w:rsid w:val="00371077"/>
    <w:rsid w:val="00371603"/>
    <w:rsid w:val="00373798"/>
    <w:rsid w:val="00374C1F"/>
    <w:rsid w:val="00381696"/>
    <w:rsid w:val="0038228B"/>
    <w:rsid w:val="00385757"/>
    <w:rsid w:val="00390A83"/>
    <w:rsid w:val="00391806"/>
    <w:rsid w:val="00391DAB"/>
    <w:rsid w:val="003B6AC8"/>
    <w:rsid w:val="003B705B"/>
    <w:rsid w:val="003C2E1F"/>
    <w:rsid w:val="003C40FE"/>
    <w:rsid w:val="003C7F7D"/>
    <w:rsid w:val="003D080E"/>
    <w:rsid w:val="003D35FF"/>
    <w:rsid w:val="003D57C5"/>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71091"/>
    <w:rsid w:val="00477B15"/>
    <w:rsid w:val="0048296D"/>
    <w:rsid w:val="00482B9B"/>
    <w:rsid w:val="0048306A"/>
    <w:rsid w:val="00495947"/>
    <w:rsid w:val="004A13AC"/>
    <w:rsid w:val="004A32CD"/>
    <w:rsid w:val="004A42C2"/>
    <w:rsid w:val="004A633D"/>
    <w:rsid w:val="004A6E7B"/>
    <w:rsid w:val="004B39F0"/>
    <w:rsid w:val="004C013A"/>
    <w:rsid w:val="004C3F0E"/>
    <w:rsid w:val="004D0672"/>
    <w:rsid w:val="004E0BA2"/>
    <w:rsid w:val="004E3A3E"/>
    <w:rsid w:val="00512C64"/>
    <w:rsid w:val="005234E6"/>
    <w:rsid w:val="005248D9"/>
    <w:rsid w:val="00525FBA"/>
    <w:rsid w:val="00527598"/>
    <w:rsid w:val="00533102"/>
    <w:rsid w:val="00536909"/>
    <w:rsid w:val="00542838"/>
    <w:rsid w:val="0055169D"/>
    <w:rsid w:val="00554CB3"/>
    <w:rsid w:val="005612F3"/>
    <w:rsid w:val="0056560C"/>
    <w:rsid w:val="0057047A"/>
    <w:rsid w:val="00574ACC"/>
    <w:rsid w:val="00586559"/>
    <w:rsid w:val="005915EA"/>
    <w:rsid w:val="00592052"/>
    <w:rsid w:val="00593AE9"/>
    <w:rsid w:val="005957D5"/>
    <w:rsid w:val="005970F4"/>
    <w:rsid w:val="005A2875"/>
    <w:rsid w:val="005B6DC2"/>
    <w:rsid w:val="005C23B8"/>
    <w:rsid w:val="005C5168"/>
    <w:rsid w:val="005C5447"/>
    <w:rsid w:val="005D0F4C"/>
    <w:rsid w:val="005D1A9D"/>
    <w:rsid w:val="005F07D0"/>
    <w:rsid w:val="005F0D39"/>
    <w:rsid w:val="005F2870"/>
    <w:rsid w:val="005F48E6"/>
    <w:rsid w:val="005F7B1C"/>
    <w:rsid w:val="00607151"/>
    <w:rsid w:val="00607E36"/>
    <w:rsid w:val="00623B13"/>
    <w:rsid w:val="00624862"/>
    <w:rsid w:val="00625760"/>
    <w:rsid w:val="00626FDB"/>
    <w:rsid w:val="0063445B"/>
    <w:rsid w:val="0063474E"/>
    <w:rsid w:val="00637988"/>
    <w:rsid w:val="006408D8"/>
    <w:rsid w:val="00640E69"/>
    <w:rsid w:val="0064135C"/>
    <w:rsid w:val="00644E2C"/>
    <w:rsid w:val="00654620"/>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7F80"/>
    <w:rsid w:val="00780E34"/>
    <w:rsid w:val="00781013"/>
    <w:rsid w:val="007821C3"/>
    <w:rsid w:val="007927C9"/>
    <w:rsid w:val="007939AE"/>
    <w:rsid w:val="007A3DAD"/>
    <w:rsid w:val="007B0C6E"/>
    <w:rsid w:val="007B22DD"/>
    <w:rsid w:val="007B6BE7"/>
    <w:rsid w:val="007B78BF"/>
    <w:rsid w:val="007C0A76"/>
    <w:rsid w:val="007C0EA6"/>
    <w:rsid w:val="007C1BB9"/>
    <w:rsid w:val="007C1D55"/>
    <w:rsid w:val="007D30D0"/>
    <w:rsid w:val="007D337D"/>
    <w:rsid w:val="007E2321"/>
    <w:rsid w:val="007E39D4"/>
    <w:rsid w:val="007E756E"/>
    <w:rsid w:val="007F1187"/>
    <w:rsid w:val="007F4788"/>
    <w:rsid w:val="00801407"/>
    <w:rsid w:val="00805157"/>
    <w:rsid w:val="008073F5"/>
    <w:rsid w:val="008117FE"/>
    <w:rsid w:val="00815469"/>
    <w:rsid w:val="00815E95"/>
    <w:rsid w:val="0083559E"/>
    <w:rsid w:val="00836F41"/>
    <w:rsid w:val="008403A8"/>
    <w:rsid w:val="00845825"/>
    <w:rsid w:val="008470F0"/>
    <w:rsid w:val="008528D0"/>
    <w:rsid w:val="0086242B"/>
    <w:rsid w:val="00862FC7"/>
    <w:rsid w:val="0086451B"/>
    <w:rsid w:val="0087243E"/>
    <w:rsid w:val="0087744A"/>
    <w:rsid w:val="00877C66"/>
    <w:rsid w:val="008864A9"/>
    <w:rsid w:val="0089539E"/>
    <w:rsid w:val="00896DC4"/>
    <w:rsid w:val="008B5B1A"/>
    <w:rsid w:val="008B5EB3"/>
    <w:rsid w:val="008C2F3C"/>
    <w:rsid w:val="008C6037"/>
    <w:rsid w:val="008D7A75"/>
    <w:rsid w:val="008E28C2"/>
    <w:rsid w:val="008E2BAC"/>
    <w:rsid w:val="008E491E"/>
    <w:rsid w:val="00902CE7"/>
    <w:rsid w:val="00914E52"/>
    <w:rsid w:val="00916497"/>
    <w:rsid w:val="00930BE2"/>
    <w:rsid w:val="00932F2F"/>
    <w:rsid w:val="00934B58"/>
    <w:rsid w:val="0093794F"/>
    <w:rsid w:val="00953347"/>
    <w:rsid w:val="009559C7"/>
    <w:rsid w:val="0096064B"/>
    <w:rsid w:val="00967083"/>
    <w:rsid w:val="00972B6C"/>
    <w:rsid w:val="009774C6"/>
    <w:rsid w:val="00981878"/>
    <w:rsid w:val="009860A3"/>
    <w:rsid w:val="009902CC"/>
    <w:rsid w:val="009A1FA6"/>
    <w:rsid w:val="009A60D9"/>
    <w:rsid w:val="009B614E"/>
    <w:rsid w:val="009C0278"/>
    <w:rsid w:val="009C75B9"/>
    <w:rsid w:val="009D2F8E"/>
    <w:rsid w:val="009D6976"/>
    <w:rsid w:val="009E18F9"/>
    <w:rsid w:val="009E2580"/>
    <w:rsid w:val="009F56C3"/>
    <w:rsid w:val="00A00250"/>
    <w:rsid w:val="00A00648"/>
    <w:rsid w:val="00A02EC3"/>
    <w:rsid w:val="00A07B13"/>
    <w:rsid w:val="00A116EF"/>
    <w:rsid w:val="00A12B28"/>
    <w:rsid w:val="00A2172A"/>
    <w:rsid w:val="00A27A15"/>
    <w:rsid w:val="00A44252"/>
    <w:rsid w:val="00A44A98"/>
    <w:rsid w:val="00A44D5C"/>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F0"/>
    <w:rsid w:val="00B812A3"/>
    <w:rsid w:val="00B94275"/>
    <w:rsid w:val="00BA0D4A"/>
    <w:rsid w:val="00BA2B63"/>
    <w:rsid w:val="00BA7B90"/>
    <w:rsid w:val="00BB73D0"/>
    <w:rsid w:val="00BC002D"/>
    <w:rsid w:val="00BE22BD"/>
    <w:rsid w:val="00BE4E6B"/>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31CFE"/>
    <w:rsid w:val="00C444D2"/>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B10CD"/>
    <w:rsid w:val="00CB3200"/>
    <w:rsid w:val="00CB3869"/>
    <w:rsid w:val="00CB4A4D"/>
    <w:rsid w:val="00CB52B3"/>
    <w:rsid w:val="00CC3029"/>
    <w:rsid w:val="00CC45E5"/>
    <w:rsid w:val="00CC56AF"/>
    <w:rsid w:val="00CD59A9"/>
    <w:rsid w:val="00CD6349"/>
    <w:rsid w:val="00CE4F43"/>
    <w:rsid w:val="00CF1BEC"/>
    <w:rsid w:val="00CF7388"/>
    <w:rsid w:val="00D00DBC"/>
    <w:rsid w:val="00D03CE3"/>
    <w:rsid w:val="00D06A36"/>
    <w:rsid w:val="00D10017"/>
    <w:rsid w:val="00D1548F"/>
    <w:rsid w:val="00D17A65"/>
    <w:rsid w:val="00D217EB"/>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0B51"/>
    <w:rsid w:val="00E527DA"/>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344F"/>
    <w:rsid w:val="00EF344A"/>
    <w:rsid w:val="00EF3F82"/>
    <w:rsid w:val="00F0324B"/>
    <w:rsid w:val="00F04DF1"/>
    <w:rsid w:val="00F11477"/>
    <w:rsid w:val="00F1321F"/>
    <w:rsid w:val="00F1351E"/>
    <w:rsid w:val="00F13B76"/>
    <w:rsid w:val="00F172DC"/>
    <w:rsid w:val="00F17D8E"/>
    <w:rsid w:val="00F30C2F"/>
    <w:rsid w:val="00F36648"/>
    <w:rsid w:val="00F42C92"/>
    <w:rsid w:val="00F43129"/>
    <w:rsid w:val="00F44F7E"/>
    <w:rsid w:val="00F4737A"/>
    <w:rsid w:val="00F538B0"/>
    <w:rsid w:val="00F672EB"/>
    <w:rsid w:val="00F76F78"/>
    <w:rsid w:val="00F81836"/>
    <w:rsid w:val="00F845FF"/>
    <w:rsid w:val="00F93885"/>
    <w:rsid w:val="00F9663F"/>
    <w:rsid w:val="00FA3319"/>
    <w:rsid w:val="00FA439F"/>
    <w:rsid w:val="00FC162C"/>
    <w:rsid w:val="00FC22C8"/>
    <w:rsid w:val="00FC6D7F"/>
    <w:rsid w:val="00FD0283"/>
    <w:rsid w:val="00FD62B1"/>
    <w:rsid w:val="00FD63A1"/>
    <w:rsid w:val="00FD6F1D"/>
    <w:rsid w:val="00FE2F4B"/>
    <w:rsid w:val="00FE4729"/>
    <w:rsid w:val="00FF0B73"/>
    <w:rsid w:val="00FF3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A2EE1D9"/>
  <w15:docId w15:val="{5B3CCCC5-5F06-4D79-B484-9915DD1C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styleId="UnresolvedMention">
    <w:name w:val="Unresolved Mention"/>
    <w:basedOn w:val="DefaultParagraphFont"/>
    <w:uiPriority w:val="99"/>
    <w:semiHidden/>
    <w:unhideWhenUsed/>
    <w:rsid w:val="006248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1.jpeg"/><Relationship Id="rId39" Type="http://schemas.openxmlformats.org/officeDocument/2006/relationships/theme" Target="theme/theme1.xml"/><Relationship Id="rId21" Type="http://schemas.openxmlformats.org/officeDocument/2006/relationships/image" Target="media/image6.jpeg"/><Relationship Id="rId34" Type="http://schemas.openxmlformats.org/officeDocument/2006/relationships/hyperlink" Target="https://towardsdatascience.com/how-to-build-your-own-neural-network-from-scratch-in-python-68998a08e4f6"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hyperlink" Target="https://www.medicalnewstoday.com/articles/271157.php" TargetMode="External"/><Relationship Id="rId10" Type="http://schemas.openxmlformats.org/officeDocument/2006/relationships/hyperlink" Target="file:///D:\Projects\Smartphone-Sensing-Framework\BananaCo_report\BananaCo_report.docx" TargetMode="External"/><Relationship Id="rId19" Type="http://schemas.openxmlformats.org/officeDocument/2006/relationships/hyperlink" Target="https://github.com/peltzefa/nn_training_docker" TargetMode="Externa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yperlink" Target="http://neuralnetworksanddeeplearning.com/" TargetMode="External"/><Relationship Id="rId8" Type="http://schemas.openxmlformats.org/officeDocument/2006/relationships/image" Target="media/image1.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ian\Code\brunel\bananaco\BananaCo_report\diagram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69"/>
          <c:y val="3.1697386231586785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DE"/>
        </a:p>
      </c:txPr>
    </c:title>
    <c:autoTitleDeleted val="0"/>
    <c:plotArea>
      <c:layout/>
      <c:lineChart>
        <c:grouping val="standard"/>
        <c:varyColors val="0"/>
        <c:ser>
          <c:idx val="0"/>
          <c:order val="0"/>
          <c:spPr>
            <a:ln w="22225" cap="rnd">
              <a:solidFill>
                <a:schemeClr val="accent2"/>
              </a:solidFill>
              <a:round/>
            </a:ln>
            <a:effectLst/>
          </c:spPr>
          <c:marker>
            <c:symbol val="none"/>
          </c:marker>
          <c:dLbls>
            <c:dLbl>
              <c:idx val="3"/>
              <c:layout>
                <c:manualLayout>
                  <c:x val="6.6145833333333334E-3"/>
                  <c:y val="3.5277777777777776E-2"/>
                </c:manualLayout>
              </c:layout>
              <c:tx>
                <c:rich>
                  <a:bodyPr/>
                  <a:lstStyle/>
                  <a:p>
                    <a:r>
                      <a:rPr lang="en-US"/>
                      <a:t>Local Minimum</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492E-3"/>
                  <c:y val="1.9598765432098767E-2"/>
                </c:manualLayout>
              </c:layout>
              <c:tx>
                <c:rich>
                  <a:bodyPr/>
                  <a:lstStyle/>
                  <a:p>
                    <a:r>
                      <a:rPr lang="en-US"/>
                      <a:t>Global Minimum</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F35-42E3-BDAC-05E4C75ACF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D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c:ext xmlns:c16="http://schemas.microsoft.com/office/drawing/2014/chart" uri="{C3380CC4-5D6E-409C-BE32-E72D297353CC}">
              <c16:uniqueId val="{00000002-3F35-42E3-BDAC-05E4C75ACF5C}"/>
            </c:ext>
          </c:extLst>
        </c:ser>
        <c:dLbls>
          <c:showLegendKey val="0"/>
          <c:showVal val="0"/>
          <c:showCatName val="0"/>
          <c:showSerName val="0"/>
          <c:showPercent val="0"/>
          <c:showBubbleSize val="0"/>
        </c:dLbls>
        <c:smooth val="0"/>
        <c:axId val="909503696"/>
        <c:axId val="909504088"/>
      </c:lineChart>
      <c:catAx>
        <c:axId val="909503696"/>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DE"/>
            </a:p>
          </c:txPr>
        </c:title>
        <c:numFmt formatCode="General" sourceLinked="1"/>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DE"/>
          </a:p>
        </c:txPr>
        <c:crossAx val="909504088"/>
        <c:crosses val="autoZero"/>
        <c:auto val="1"/>
        <c:lblAlgn val="ctr"/>
        <c:lblOffset val="100"/>
        <c:noMultiLvlLbl val="0"/>
      </c:catAx>
      <c:valAx>
        <c:axId val="909504088"/>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23E-2"/>
              <c:y val="0.4695793234179060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DE"/>
            </a:p>
          </c:txPr>
        </c:title>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DE"/>
          </a:p>
        </c:txPr>
        <c:crossAx val="90950369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F5D12-6154-491A-835E-A54C2962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23</Pages>
  <Words>5551</Words>
  <Characters>31644</Characters>
  <Application>Microsoft Office Word</Application>
  <DocSecurity>0</DocSecurity>
  <Lines>263</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Alexander Hermann</cp:lastModifiedBy>
  <cp:revision>479</cp:revision>
  <dcterms:created xsi:type="dcterms:W3CDTF">2010-02-19T18:58:00Z</dcterms:created>
  <dcterms:modified xsi:type="dcterms:W3CDTF">2019-04-16T22:53:00Z</dcterms:modified>
</cp:coreProperties>
</file>